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F74B8A" w14:textId="77777777" w:rsidR="00DE623B" w:rsidRDefault="00DE623B" w:rsidP="00B849AF">
      <w:pPr>
        <w:spacing w:after="120"/>
        <w:jc w:val="center"/>
        <w:rPr>
          <w:sz w:val="40"/>
          <w:szCs w:val="40"/>
        </w:rPr>
      </w:pPr>
      <w:proofErr w:type="spellStart"/>
      <w:r w:rsidRPr="00DE623B">
        <w:rPr>
          <w:sz w:val="40"/>
          <w:szCs w:val="40"/>
        </w:rPr>
        <w:t>Nikolas</w:t>
      </w:r>
      <w:proofErr w:type="spellEnd"/>
      <w:r w:rsidRPr="00DE623B">
        <w:rPr>
          <w:sz w:val="40"/>
          <w:szCs w:val="40"/>
        </w:rPr>
        <w:t xml:space="preserve"> Malinowski de Pedro </w:t>
      </w:r>
    </w:p>
    <w:p w14:paraId="3B2DED1D" w14:textId="6E8CFDF3" w:rsidR="0010663D" w:rsidRPr="00017559" w:rsidRDefault="003F351B" w:rsidP="00B849AF">
      <w:pPr>
        <w:spacing w:after="120"/>
        <w:jc w:val="center"/>
        <w:rPr>
          <w:sz w:val="40"/>
          <w:szCs w:val="40"/>
        </w:rPr>
      </w:pPr>
      <w:r w:rsidRPr="51B54D79">
        <w:rPr>
          <w:sz w:val="40"/>
          <w:szCs w:val="40"/>
        </w:rPr>
        <w:t>Lucas Aioria Serpa</w:t>
      </w:r>
    </w:p>
    <w:p w14:paraId="4F4A5CB3" w14:textId="2E960660" w:rsidR="03583F38" w:rsidRDefault="03583F38" w:rsidP="247161CA">
      <w:pPr>
        <w:spacing w:after="120"/>
        <w:jc w:val="center"/>
        <w:rPr>
          <w:sz w:val="40"/>
          <w:szCs w:val="40"/>
        </w:rPr>
      </w:pPr>
      <w:r w:rsidRPr="51B54D79">
        <w:rPr>
          <w:sz w:val="40"/>
          <w:szCs w:val="40"/>
        </w:rPr>
        <w:t>Flavia Cristina Fagundes</w:t>
      </w:r>
    </w:p>
    <w:p w14:paraId="0525B59C" w14:textId="586A6FB8" w:rsidR="006E52CB" w:rsidRPr="00017559" w:rsidRDefault="00D046AF" w:rsidP="00B849AF">
      <w:pPr>
        <w:spacing w:after="120"/>
        <w:jc w:val="center"/>
        <w:rPr>
          <w:sz w:val="40"/>
          <w:szCs w:val="40"/>
        </w:rPr>
      </w:pPr>
      <w:r w:rsidRPr="00D046AF">
        <w:rPr>
          <w:sz w:val="40"/>
          <w:szCs w:val="40"/>
        </w:rPr>
        <w:t xml:space="preserve">João Augusto </w:t>
      </w:r>
      <w:proofErr w:type="spellStart"/>
      <w:r w:rsidRPr="00D046AF">
        <w:rPr>
          <w:sz w:val="40"/>
          <w:szCs w:val="40"/>
        </w:rPr>
        <w:t>Schoembakla</w:t>
      </w:r>
      <w:proofErr w:type="spellEnd"/>
      <w:r w:rsidRPr="00D046AF">
        <w:rPr>
          <w:sz w:val="40"/>
          <w:szCs w:val="40"/>
        </w:rPr>
        <w:t xml:space="preserve"> da Cruz</w:t>
      </w:r>
    </w:p>
    <w:p w14:paraId="0AD385E4" w14:textId="6FC43CB7" w:rsidR="0010663D" w:rsidRDefault="0010663D" w:rsidP="00CA5DC6">
      <w:pPr>
        <w:jc w:val="center"/>
      </w:pPr>
    </w:p>
    <w:p w14:paraId="565A1DDB" w14:textId="77777777" w:rsidR="0010663D" w:rsidRDefault="0010663D" w:rsidP="00CA5DC6">
      <w:pPr>
        <w:jc w:val="center"/>
      </w:pPr>
    </w:p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9E000F1" w:rsidR="0010663D" w:rsidRPr="00017559" w:rsidRDefault="05CDF1C6" w:rsidP="4B70E703">
      <w:pPr>
        <w:jc w:val="center"/>
      </w:pPr>
      <w:r w:rsidRPr="2ECCF476">
        <w:rPr>
          <w:sz w:val="40"/>
          <w:szCs w:val="40"/>
        </w:rPr>
        <w:t xml:space="preserve">- </w:t>
      </w:r>
      <w:r w:rsidRPr="3A4334CF">
        <w:rPr>
          <w:sz w:val="40"/>
          <w:szCs w:val="40"/>
        </w:rPr>
        <w:t>FÓRUM SUSTENTÁVEL</w:t>
      </w:r>
      <w:r w:rsidRPr="5A73E3D5">
        <w:rPr>
          <w:sz w:val="40"/>
          <w:szCs w:val="40"/>
        </w:rPr>
        <w:t xml:space="preserve"> </w:t>
      </w:r>
      <w:r w:rsidRPr="0F2878AE">
        <w:rPr>
          <w:sz w:val="40"/>
          <w:szCs w:val="40"/>
        </w:rPr>
        <w:t>-</w:t>
      </w:r>
    </w:p>
    <w:p w14:paraId="5C64723D" w14:textId="59A3312E" w:rsidR="0029031F" w:rsidRDefault="0029031F" w:rsidP="00CA5DC6">
      <w:pPr>
        <w:jc w:val="center"/>
        <w:rPr>
          <w:sz w:val="40"/>
          <w:szCs w:val="40"/>
        </w:rPr>
      </w:pPr>
    </w:p>
    <w:p w14:paraId="30533CFC" w14:textId="57229AB2" w:rsidR="0010663D" w:rsidRDefault="0010663D" w:rsidP="00CA5DC6">
      <w:pPr>
        <w:jc w:val="center"/>
        <w:rPr>
          <w:sz w:val="40"/>
          <w:szCs w:val="40"/>
        </w:rPr>
      </w:pPr>
    </w:p>
    <w:p w14:paraId="24599BD8" w14:textId="77777777" w:rsidR="0010663D" w:rsidRDefault="0010663D" w:rsidP="00CA5DC6">
      <w:pPr>
        <w:jc w:val="center"/>
        <w:rPr>
          <w:sz w:val="40"/>
          <w:szCs w:val="40"/>
        </w:rPr>
      </w:pPr>
    </w:p>
    <w:p w14:paraId="40D40D6C" w14:textId="77777777" w:rsidR="00AC33D5" w:rsidRDefault="00AC33D5" w:rsidP="00CA5DC6">
      <w:pPr>
        <w:jc w:val="center"/>
        <w:rPr>
          <w:sz w:val="40"/>
          <w:szCs w:val="40"/>
        </w:rPr>
      </w:pPr>
    </w:p>
    <w:p w14:paraId="61115F5A" w14:textId="77777777" w:rsidR="00CA5DC6" w:rsidRDefault="00CA5DC6" w:rsidP="00CA5DC6">
      <w:pPr>
        <w:jc w:val="center"/>
        <w:rPr>
          <w:sz w:val="40"/>
          <w:szCs w:val="40"/>
        </w:rPr>
      </w:pPr>
    </w:p>
    <w:p w14:paraId="492018B7" w14:textId="77777777" w:rsidR="00CA5DC6" w:rsidRDefault="00CA5DC6" w:rsidP="00CA5DC6">
      <w:pPr>
        <w:jc w:val="center"/>
        <w:rPr>
          <w:sz w:val="40"/>
          <w:szCs w:val="40"/>
        </w:rPr>
      </w:pPr>
    </w:p>
    <w:p w14:paraId="76B8E514" w14:textId="77777777" w:rsidR="00CA5DC6" w:rsidRDefault="00CA5DC6" w:rsidP="00CA5DC6">
      <w:pPr>
        <w:jc w:val="center"/>
        <w:rPr>
          <w:sz w:val="40"/>
          <w:szCs w:val="40"/>
        </w:rPr>
      </w:pPr>
    </w:p>
    <w:p w14:paraId="6C5757D5" w14:textId="77777777" w:rsidR="00CA5DC6" w:rsidRDefault="00CA5DC6" w:rsidP="004D572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1678333042"/>
        <w:docPartObj>
          <w:docPartGallery w:val="Table of Contents"/>
          <w:docPartUnique/>
        </w:docPartObj>
      </w:sdtPr>
      <w:sdtContent>
        <w:p w14:paraId="4569072B" w14:textId="71148B47" w:rsidR="0010663D" w:rsidRPr="00A64A1A" w:rsidRDefault="00A64A1A" w:rsidP="00A64A1A">
          <w:pPr>
            <w:pStyle w:val="CabealhodoSumrio"/>
          </w:pPr>
          <w:r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20D0D683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r>
            <w:fldChar w:fldCharType="begin"/>
          </w:r>
          <w:r w:rsidR="69759990">
            <w:instrText>TOC \o "1-3" \z \u \h</w:instrText>
          </w:r>
          <w:r>
            <w:fldChar w:fldCharType="separate"/>
          </w:r>
          <w:hyperlink w:anchor="_Toc256625337">
            <w:r w:rsidRPr="094DFE2E">
              <w:rPr>
                <w:rStyle w:val="Hyperlink"/>
              </w:rPr>
              <w:t>ARTEFATO 1: Quadro “3 Objetivos”</w:t>
            </w:r>
            <w:r w:rsidR="69759990">
              <w:tab/>
            </w:r>
            <w:r w:rsidR="69759990">
              <w:fldChar w:fldCharType="begin"/>
            </w:r>
            <w:r w:rsidR="69759990">
              <w:instrText>PAGEREF _Toc256625337 \h</w:instrText>
            </w:r>
            <w:r w:rsidR="69759990">
              <w:fldChar w:fldCharType="separate"/>
            </w:r>
            <w:r w:rsidR="00747C59">
              <w:rPr>
                <w:noProof/>
              </w:rPr>
              <w:t>3</w:t>
            </w:r>
            <w:r w:rsidR="69759990">
              <w:fldChar w:fldCharType="end"/>
            </w:r>
          </w:hyperlink>
        </w:p>
        <w:p w14:paraId="309114BA" w14:textId="30B67EA7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054680460">
            <w:r w:rsidRPr="094DFE2E">
              <w:rPr>
                <w:rStyle w:val="Hyperlink"/>
              </w:rPr>
              <w:t>ARTEFATO 2: Quadro “é – não é – faz – não faz”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1054680460 \h</w:instrText>
            </w:r>
            <w:r w:rsidR="29826D13">
              <w:fldChar w:fldCharType="separate"/>
            </w:r>
            <w:r w:rsidR="00747C59">
              <w:rPr>
                <w:noProof/>
              </w:rPr>
              <w:t>3</w:t>
            </w:r>
            <w:r w:rsidR="29826D13">
              <w:fldChar w:fldCharType="end"/>
            </w:r>
          </w:hyperlink>
        </w:p>
        <w:p w14:paraId="48D4DE3D" w14:textId="11805146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653315020">
            <w:r w:rsidRPr="094DFE2E">
              <w:rPr>
                <w:rStyle w:val="Hyperlink"/>
              </w:rPr>
              <w:t>ARTEFATO 3: Quadro “Visão de Produto”.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1653315020 \h</w:instrText>
            </w:r>
            <w:r w:rsidR="29826D13">
              <w:fldChar w:fldCharType="separate"/>
            </w:r>
            <w:r w:rsidR="00747C59">
              <w:rPr>
                <w:noProof/>
              </w:rPr>
              <w:t>4</w:t>
            </w:r>
            <w:r w:rsidR="29826D13">
              <w:fldChar w:fldCharType="end"/>
            </w:r>
          </w:hyperlink>
        </w:p>
        <w:p w14:paraId="295EAC9E" w14:textId="4F92D90F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029958449">
            <w:r w:rsidRPr="094DFE2E">
              <w:rPr>
                <w:rStyle w:val="Hyperlink"/>
              </w:rPr>
              <w:t>ARTEFATO 4: Canvas PBB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1029958449 \h</w:instrText>
            </w:r>
            <w:r w:rsidR="29826D13">
              <w:fldChar w:fldCharType="separate"/>
            </w:r>
            <w:r w:rsidR="00747C59">
              <w:rPr>
                <w:noProof/>
              </w:rPr>
              <w:t>5</w:t>
            </w:r>
            <w:r w:rsidR="29826D13">
              <w:fldChar w:fldCharType="end"/>
            </w:r>
          </w:hyperlink>
        </w:p>
        <w:p w14:paraId="3010F6CD" w14:textId="7BBF738B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933579701">
            <w:r w:rsidRPr="094DFE2E">
              <w:rPr>
                <w:rStyle w:val="Hyperlink"/>
              </w:rPr>
              <w:t>ARTEFATO 5: Relação de User Stories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1933579701 \h</w:instrText>
            </w:r>
            <w:r w:rsidR="29826D13">
              <w:fldChar w:fldCharType="separate"/>
            </w:r>
            <w:r w:rsidR="00747C59">
              <w:rPr>
                <w:noProof/>
              </w:rPr>
              <w:t>6</w:t>
            </w:r>
            <w:r w:rsidR="29826D13">
              <w:fldChar w:fldCharType="end"/>
            </w:r>
          </w:hyperlink>
        </w:p>
        <w:p w14:paraId="15D8E24E" w14:textId="474214E2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274977675">
            <w:r w:rsidRPr="094DFE2E">
              <w:rPr>
                <w:rStyle w:val="Hyperlink"/>
              </w:rPr>
              <w:t>ARTEFATO 6: Modelo Relacional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274977675 \h</w:instrText>
            </w:r>
            <w:r w:rsidR="29826D13">
              <w:fldChar w:fldCharType="separate"/>
            </w:r>
            <w:r w:rsidR="00747C59">
              <w:rPr>
                <w:noProof/>
              </w:rPr>
              <w:t>13</w:t>
            </w:r>
            <w:r w:rsidR="29826D13">
              <w:fldChar w:fldCharType="end"/>
            </w:r>
          </w:hyperlink>
        </w:p>
        <w:p w14:paraId="3C6E76EB" w14:textId="101633F4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968429483">
            <w:r w:rsidRPr="094DFE2E">
              <w:rPr>
                <w:rStyle w:val="Hyperlink"/>
              </w:rPr>
              <w:t>ARTEFATO 7: Diagrama de Atividades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1968429483 \h</w:instrText>
            </w:r>
            <w:r w:rsidR="29826D13">
              <w:fldChar w:fldCharType="separate"/>
            </w:r>
            <w:r w:rsidR="00747C59">
              <w:rPr>
                <w:noProof/>
              </w:rPr>
              <w:t>20</w:t>
            </w:r>
            <w:r w:rsidR="29826D13">
              <w:fldChar w:fldCharType="end"/>
            </w:r>
          </w:hyperlink>
        </w:p>
        <w:p w14:paraId="53423B4E" w14:textId="5E57CD3E" w:rsidR="094DFE2E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</w:rPr>
          </w:pPr>
          <w:hyperlink w:anchor="_Toc144049300">
            <w:r w:rsidRPr="094DFE2E">
              <w:rPr>
                <w:rStyle w:val="Hyperlink"/>
              </w:rPr>
              <w:t>REFERÊNCIA BIBLIOGRÁFICAS</w:t>
            </w:r>
            <w:r>
              <w:tab/>
            </w:r>
            <w:r>
              <w:fldChar w:fldCharType="begin"/>
            </w:r>
            <w:r>
              <w:instrText>PAGEREF _Toc144049300 \h</w:instrText>
            </w:r>
            <w:r>
              <w:fldChar w:fldCharType="separate"/>
            </w:r>
            <w:r w:rsidR="00747C59">
              <w:rPr>
                <w:noProof/>
              </w:rPr>
              <w:t>22</w:t>
            </w:r>
            <w:r>
              <w:fldChar w:fldCharType="end"/>
            </w:r>
          </w:hyperlink>
          <w:r>
            <w:fldChar w:fldCharType="end"/>
          </w:r>
        </w:p>
      </w:sdtContent>
    </w:sdt>
    <w:p w14:paraId="6944E5D1" w14:textId="19A35E16" w:rsidR="0010663D" w:rsidRDefault="0010663D"/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DA624DE" w14:textId="6066729F" w:rsidR="009510F0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98185799" w:history="1">
        <w:r w:rsidR="009510F0" w:rsidRPr="000C329E">
          <w:rPr>
            <w:rStyle w:val="Hyperlink"/>
            <w:noProof/>
          </w:rPr>
          <w:t>Figura 1 – Quadro “3 Objetivos”.</w:t>
        </w:r>
        <w:r w:rsidR="009510F0">
          <w:rPr>
            <w:noProof/>
            <w:webHidden/>
          </w:rPr>
          <w:tab/>
        </w:r>
        <w:r w:rsidR="009510F0">
          <w:rPr>
            <w:noProof/>
            <w:webHidden/>
          </w:rPr>
          <w:fldChar w:fldCharType="begin"/>
        </w:r>
        <w:r w:rsidR="009510F0">
          <w:rPr>
            <w:noProof/>
            <w:webHidden/>
          </w:rPr>
          <w:instrText xml:space="preserve"> PAGEREF _Toc198185799 \h </w:instrText>
        </w:r>
        <w:r w:rsidR="009510F0">
          <w:rPr>
            <w:noProof/>
            <w:webHidden/>
          </w:rPr>
        </w:r>
        <w:r w:rsidR="009510F0">
          <w:rPr>
            <w:noProof/>
            <w:webHidden/>
          </w:rPr>
          <w:fldChar w:fldCharType="separate"/>
        </w:r>
        <w:r w:rsidR="00747C59">
          <w:rPr>
            <w:noProof/>
            <w:webHidden/>
          </w:rPr>
          <w:t>3</w:t>
        </w:r>
        <w:r w:rsidR="009510F0">
          <w:rPr>
            <w:noProof/>
            <w:webHidden/>
          </w:rPr>
          <w:fldChar w:fldCharType="end"/>
        </w:r>
      </w:hyperlink>
    </w:p>
    <w:p w14:paraId="19E15B67" w14:textId="4E3A9CFD" w:rsidR="009510F0" w:rsidRDefault="009510F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hyperlink w:anchor="_Toc198185800" w:history="1">
        <w:r w:rsidRPr="000C329E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185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47C59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57C308B" w14:textId="1BAE5F90" w:rsidR="009510F0" w:rsidRDefault="009510F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hyperlink w:anchor="_Toc198185801" w:history="1">
        <w:r w:rsidRPr="000C329E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1858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47C5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85F3231" w14:textId="6600BB61" w:rsidR="009510F0" w:rsidRDefault="009510F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hyperlink w:anchor="_Toc198185802" w:history="1">
        <w:r w:rsidRPr="000C329E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0C329E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1858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47C5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71558A5" w14:textId="2FA35DE6" w:rsidR="009510F0" w:rsidRDefault="009510F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hyperlink w:anchor="_Toc198185803" w:history="1">
        <w:r w:rsidRPr="000C329E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1858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47C59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8F6796C" w14:textId="632355B2" w:rsidR="009510F0" w:rsidRDefault="009510F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hyperlink w:anchor="_Toc198185804" w:history="1">
        <w:r w:rsidRPr="000C329E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1858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47C59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DA00C4A" w14:textId="329D090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256625337"/>
      <w:r>
        <w:lastRenderedPageBreak/>
        <w:t>ARTEFATO 1: Quadro “3 Objetivos”</w:t>
      </w:r>
      <w:bookmarkEnd w:id="0"/>
      <w:bookmarkEnd w:id="1"/>
    </w:p>
    <w:p w14:paraId="45D0152E" w14:textId="1C7766B4" w:rsidR="00FA629D" w:rsidRDefault="00C42C7C" w:rsidP="00841277">
      <w:pPr>
        <w:pStyle w:val="CorpodeTexto"/>
      </w:pPr>
      <w:r>
        <w:t xml:space="preserve"> </w:t>
      </w:r>
    </w:p>
    <w:tbl>
      <w:tblPr>
        <w:tblStyle w:val="Tabelacomgrade"/>
        <w:tblW w:w="6379" w:type="dxa"/>
        <w:jc w:val="center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9306D7">
        <w:trPr>
          <w:trHeight w:val="381"/>
          <w:jc w:val="center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9306D7">
        <w:trPr>
          <w:trHeight w:val="416"/>
          <w:jc w:val="center"/>
        </w:trPr>
        <w:tc>
          <w:tcPr>
            <w:tcW w:w="6379" w:type="dxa"/>
            <w:gridSpan w:val="2"/>
            <w:vAlign w:val="center"/>
          </w:tcPr>
          <w:p w14:paraId="2AA716F9" w14:textId="35B06E00" w:rsidR="000A5C41" w:rsidRPr="00FA629D" w:rsidRDefault="000A5C41" w:rsidP="000A5C41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45F80100" w:rsidRPr="0C6202B8">
              <w:rPr>
                <w:sz w:val="24"/>
                <w:szCs w:val="24"/>
              </w:rPr>
              <w:t xml:space="preserve"> </w:t>
            </w:r>
            <w:proofErr w:type="spellStart"/>
            <w:r w:rsidR="45F80100" w:rsidRPr="554AC110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DailyGreen</w:t>
            </w:r>
            <w:proofErr w:type="spellEnd"/>
          </w:p>
        </w:tc>
      </w:tr>
      <w:tr w:rsidR="0094014C" w:rsidRPr="00FA629D" w14:paraId="45E43ACB" w14:textId="77777777" w:rsidTr="009306D7">
        <w:trPr>
          <w:trHeight w:val="422"/>
          <w:jc w:val="center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9306D7">
        <w:trPr>
          <w:jc w:val="center"/>
        </w:trPr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34D5C3F5" w14:textId="3FA196F1" w:rsidR="0A72F656" w:rsidRDefault="0A72F656" w:rsidP="0A72F656">
            <w:pPr>
              <w:jc w:val="center"/>
              <w:rPr>
                <w:sz w:val="24"/>
                <w:szCs w:val="24"/>
              </w:rPr>
            </w:pPr>
          </w:p>
          <w:p w14:paraId="684D3755" w14:textId="3C2BEEE8" w:rsidR="001C1A49" w:rsidRPr="00FA629D" w:rsidRDefault="1E07BF92" w:rsidP="4905A8CF">
            <w:pPr>
              <w:jc w:val="center"/>
              <w:rPr>
                <w:sz w:val="24"/>
                <w:szCs w:val="24"/>
              </w:rPr>
            </w:pPr>
            <w:r w:rsidRPr="709E91E8">
              <w:rPr>
                <w:sz w:val="24"/>
                <w:szCs w:val="24"/>
              </w:rPr>
              <w:t xml:space="preserve">Incentivar </w:t>
            </w:r>
            <w:r w:rsidRPr="1014FEB3">
              <w:rPr>
                <w:sz w:val="24"/>
                <w:szCs w:val="24"/>
              </w:rPr>
              <w:t>uma vida</w:t>
            </w:r>
            <w:r w:rsidRPr="10D39A18">
              <w:rPr>
                <w:sz w:val="24"/>
                <w:szCs w:val="24"/>
              </w:rPr>
              <w:t xml:space="preserve"> </w:t>
            </w:r>
            <w:r w:rsidRPr="79994149">
              <w:rPr>
                <w:sz w:val="24"/>
                <w:szCs w:val="24"/>
              </w:rPr>
              <w:t>sustentável</w:t>
            </w:r>
          </w:p>
          <w:p w14:paraId="110DA539" w14:textId="27BF802A" w:rsidR="001C1A49" w:rsidRPr="00FA629D" w:rsidRDefault="001C1A49" w:rsidP="313CD1B2">
            <w:pPr>
              <w:jc w:val="center"/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9306D7">
        <w:trPr>
          <w:jc w:val="center"/>
        </w:trPr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5672B542" w14:textId="2101EA41" w:rsidR="0094014C" w:rsidRPr="00FA629D" w:rsidRDefault="0094014C" w:rsidP="59B832BC">
            <w:pPr>
              <w:jc w:val="center"/>
              <w:rPr>
                <w:sz w:val="24"/>
                <w:szCs w:val="24"/>
              </w:rPr>
            </w:pPr>
          </w:p>
          <w:p w14:paraId="7F62644E" w14:textId="6CE80F2B" w:rsidR="001C1A49" w:rsidRPr="00FA629D" w:rsidRDefault="00250E3C" w:rsidP="59B832B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mover educação ambiental</w:t>
            </w:r>
          </w:p>
          <w:p w14:paraId="0CD4B361" w14:textId="061FE68A" w:rsidR="001C1A49" w:rsidRPr="00FA629D" w:rsidRDefault="001C1A49" w:rsidP="00913E1B">
            <w:pPr>
              <w:jc w:val="center"/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9306D7">
        <w:trPr>
          <w:jc w:val="center"/>
        </w:trPr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64A40014" w14:textId="0CC5D1F4" w:rsidR="59B832BC" w:rsidRDefault="59B832BC" w:rsidP="59B832BC">
            <w:pPr>
              <w:jc w:val="center"/>
              <w:rPr>
                <w:sz w:val="24"/>
                <w:szCs w:val="24"/>
              </w:rPr>
            </w:pPr>
          </w:p>
          <w:p w14:paraId="4788822B" w14:textId="5C18096C" w:rsidR="001C1A49" w:rsidRPr="00FA629D" w:rsidRDefault="00500BBB" w:rsidP="59B832B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organização e a participação em ações coletivas</w:t>
            </w:r>
          </w:p>
          <w:p w14:paraId="7669E19D" w14:textId="2D816524" w:rsidR="001C1A49" w:rsidRPr="00FA629D" w:rsidRDefault="001C1A49" w:rsidP="00913E1B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F2DC71F" w14:textId="70E6E8C0" w:rsidR="006A3101" w:rsidRPr="00053C01" w:rsidRDefault="0010663D" w:rsidP="00053C01">
      <w:pPr>
        <w:pStyle w:val="Legenda"/>
        <w:spacing w:before="120"/>
      </w:pPr>
      <w:bookmarkStart w:id="3" w:name="_Toc19818579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747C59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2"/>
      <w:bookmarkEnd w:id="3"/>
    </w:p>
    <w:p w14:paraId="4A5D169B" w14:textId="4116450A" w:rsidR="001C1A49" w:rsidRPr="001C1A49" w:rsidRDefault="00E47060" w:rsidP="00E47060">
      <w:pPr>
        <w:pStyle w:val="Ttulo1"/>
      </w:pPr>
      <w:bookmarkStart w:id="4" w:name="_Toc1054680460"/>
      <w:r>
        <w:t>ARTEFATO</w:t>
      </w:r>
      <w:r w:rsidR="00F76475">
        <w:t xml:space="preserve"> 2:</w:t>
      </w:r>
      <w:r>
        <w:t xml:space="preserve"> </w:t>
      </w:r>
      <w:r w:rsidR="00A91BD1">
        <w:t>Quadro “é – não é – faz – não faz”</w:t>
      </w:r>
      <w:bookmarkEnd w:id="4"/>
    </w:p>
    <w:p w14:paraId="7D20605B" w14:textId="77777777" w:rsidR="00F76475" w:rsidRDefault="00F76475" w:rsidP="001841AA"/>
    <w:tbl>
      <w:tblPr>
        <w:tblStyle w:val="Tabelacomgrade"/>
        <w:tblW w:w="6270" w:type="dxa"/>
        <w:jc w:val="center"/>
        <w:tblLook w:val="04A0" w:firstRow="1" w:lastRow="0" w:firstColumn="1" w:lastColumn="0" w:noHBand="0" w:noVBand="1"/>
      </w:tblPr>
      <w:tblGrid>
        <w:gridCol w:w="3180"/>
        <w:gridCol w:w="3090"/>
      </w:tblGrid>
      <w:tr w:rsidR="003A4DD3" w:rsidRPr="00F76475" w14:paraId="49BFD08D" w14:textId="77777777" w:rsidTr="00053C01">
        <w:trPr>
          <w:trHeight w:val="300"/>
          <w:jc w:val="center"/>
        </w:trPr>
        <w:tc>
          <w:tcPr>
            <w:tcW w:w="627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053C01">
        <w:trPr>
          <w:trHeight w:val="419"/>
          <w:jc w:val="center"/>
        </w:trPr>
        <w:tc>
          <w:tcPr>
            <w:tcW w:w="6270" w:type="dxa"/>
            <w:gridSpan w:val="2"/>
            <w:vAlign w:val="center"/>
          </w:tcPr>
          <w:p w14:paraId="22F65F7D" w14:textId="45794D04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CE7710">
              <w:rPr>
                <w:sz w:val="24"/>
                <w:szCs w:val="24"/>
              </w:rPr>
              <w:t xml:space="preserve"> </w:t>
            </w:r>
            <w:proofErr w:type="spellStart"/>
            <w:r w:rsidR="00CE7710">
              <w:rPr>
                <w:sz w:val="24"/>
                <w:szCs w:val="24"/>
              </w:rPr>
              <w:t>DailyGreen</w:t>
            </w:r>
            <w:proofErr w:type="spellEnd"/>
          </w:p>
        </w:tc>
      </w:tr>
      <w:tr w:rsidR="0094014C" w:rsidRPr="00F76475" w14:paraId="7A3AC52F" w14:textId="77777777" w:rsidTr="00053C01">
        <w:trPr>
          <w:trHeight w:val="1687"/>
          <w:jc w:val="center"/>
        </w:trPr>
        <w:tc>
          <w:tcPr>
            <w:tcW w:w="3180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B6E5864" w14:textId="77777777" w:rsidR="00717AA6" w:rsidRPr="00F76475" w:rsidRDefault="00717AA6" w:rsidP="0094014C">
            <w:pPr>
              <w:rPr>
                <w:b/>
                <w:bCs/>
                <w:sz w:val="24"/>
                <w:szCs w:val="24"/>
              </w:rPr>
            </w:pPr>
          </w:p>
          <w:p w14:paraId="359DF476" w14:textId="2E8BE847" w:rsidR="001C1A49" w:rsidRPr="00F76475" w:rsidRDefault="00EF5C72" w:rsidP="1581E3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fórum; uma rede social</w:t>
            </w:r>
            <w:r w:rsidR="002021EA">
              <w:rPr>
                <w:sz w:val="24"/>
                <w:szCs w:val="24"/>
              </w:rPr>
              <w:t>;</w:t>
            </w:r>
          </w:p>
          <w:p w14:paraId="37C0B010" w14:textId="53D3233A" w:rsidR="001C1A49" w:rsidRPr="00F76475" w:rsidRDefault="002021E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área educacional</w:t>
            </w:r>
            <w:r w:rsidR="00742817">
              <w:rPr>
                <w:sz w:val="24"/>
                <w:szCs w:val="24"/>
              </w:rPr>
              <w:t>; é um site</w:t>
            </w:r>
            <w:r w:rsidR="00B06CC9">
              <w:rPr>
                <w:sz w:val="24"/>
                <w:szCs w:val="24"/>
              </w:rPr>
              <w:t>.</w:t>
            </w:r>
          </w:p>
          <w:p w14:paraId="63220199" w14:textId="2F84AC84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090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52463A8D" w:rsidR="00130C93" w:rsidRPr="00F76475" w:rsidRDefault="00005E6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8E6A76">
              <w:rPr>
                <w:sz w:val="24"/>
                <w:szCs w:val="24"/>
              </w:rPr>
              <w:t xml:space="preserve">ite </w:t>
            </w:r>
            <w:r w:rsidR="00982453">
              <w:rPr>
                <w:sz w:val="24"/>
                <w:szCs w:val="24"/>
              </w:rPr>
              <w:t xml:space="preserve">de </w:t>
            </w:r>
            <w:r w:rsidR="00476BA2">
              <w:rPr>
                <w:sz w:val="24"/>
                <w:szCs w:val="24"/>
              </w:rPr>
              <w:t>notícias</w:t>
            </w:r>
            <w:r w:rsidRPr="38E21667">
              <w:rPr>
                <w:sz w:val="24"/>
                <w:szCs w:val="24"/>
              </w:rPr>
              <w:t>;</w:t>
            </w:r>
            <w:r w:rsidR="00094EDF">
              <w:rPr>
                <w:sz w:val="24"/>
                <w:szCs w:val="24"/>
              </w:rPr>
              <w:t xml:space="preserve"> Site de delivery</w:t>
            </w:r>
            <w:r>
              <w:rPr>
                <w:sz w:val="24"/>
                <w:szCs w:val="24"/>
              </w:rPr>
              <w:t>;</w:t>
            </w:r>
            <w:r w:rsidR="00BB01CD">
              <w:rPr>
                <w:sz w:val="24"/>
                <w:szCs w:val="24"/>
              </w:rPr>
              <w:t xml:space="preserve"> E-commerce</w:t>
            </w:r>
            <w:r>
              <w:rPr>
                <w:sz w:val="24"/>
                <w:szCs w:val="24"/>
              </w:rPr>
              <w:t xml:space="preserve">; </w:t>
            </w:r>
            <w:r w:rsidR="004B384E">
              <w:rPr>
                <w:sz w:val="24"/>
                <w:szCs w:val="24"/>
              </w:rPr>
              <w:t xml:space="preserve">Assistente </w:t>
            </w:r>
            <w:r w:rsidR="00594EBF" w:rsidRPr="7E7C5B93">
              <w:rPr>
                <w:sz w:val="24"/>
                <w:szCs w:val="24"/>
              </w:rPr>
              <w:t>virtual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053C01">
        <w:trPr>
          <w:trHeight w:val="2109"/>
          <w:jc w:val="center"/>
        </w:trPr>
        <w:tc>
          <w:tcPr>
            <w:tcW w:w="3180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6536C19" w14:textId="5C7BDD86" w:rsidR="0094014C" w:rsidRDefault="00F86A43" w:rsidP="3CBF8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E20E35">
              <w:rPr>
                <w:sz w:val="24"/>
                <w:szCs w:val="24"/>
              </w:rPr>
              <w:t>ncentiv</w:t>
            </w:r>
            <w:r>
              <w:rPr>
                <w:sz w:val="24"/>
                <w:szCs w:val="24"/>
              </w:rPr>
              <w:t>a</w:t>
            </w:r>
            <w:r w:rsidR="00E20E35">
              <w:rPr>
                <w:sz w:val="24"/>
                <w:szCs w:val="24"/>
              </w:rPr>
              <w:t xml:space="preserve"> </w:t>
            </w:r>
            <w:r w:rsidR="00E20E35" w:rsidRPr="408A2129">
              <w:rPr>
                <w:sz w:val="24"/>
                <w:szCs w:val="24"/>
              </w:rPr>
              <w:t>a</w:t>
            </w:r>
            <w:r w:rsidR="6CD8E186" w:rsidRPr="408A2129">
              <w:rPr>
                <w:sz w:val="24"/>
                <w:szCs w:val="24"/>
              </w:rPr>
              <w:t xml:space="preserve"> </w:t>
            </w:r>
            <w:r w:rsidR="00E20E35" w:rsidRPr="408A2129">
              <w:rPr>
                <w:sz w:val="24"/>
                <w:szCs w:val="24"/>
              </w:rPr>
              <w:t>sustentabilidade</w:t>
            </w:r>
            <w:r w:rsidR="00E20E35">
              <w:rPr>
                <w:sz w:val="24"/>
                <w:szCs w:val="24"/>
              </w:rPr>
              <w:t>;</w:t>
            </w:r>
            <w:r w:rsidR="00D1052F">
              <w:rPr>
                <w:sz w:val="24"/>
                <w:szCs w:val="24"/>
              </w:rPr>
              <w:t xml:space="preserve"> </w:t>
            </w:r>
          </w:p>
          <w:p w14:paraId="0E425D69" w14:textId="4F8FB2FD" w:rsidR="0094014C" w:rsidRDefault="7041B2E4" w:rsidP="648DD586">
            <w:pPr>
              <w:rPr>
                <w:sz w:val="24"/>
                <w:szCs w:val="24"/>
              </w:rPr>
            </w:pPr>
            <w:r w:rsidRPr="3CBF8A59">
              <w:rPr>
                <w:sz w:val="24"/>
                <w:szCs w:val="24"/>
              </w:rPr>
              <w:t>C</w:t>
            </w:r>
            <w:r w:rsidR="007111CB" w:rsidRPr="3CBF8A59">
              <w:rPr>
                <w:sz w:val="24"/>
                <w:szCs w:val="24"/>
              </w:rPr>
              <w:t>onecta</w:t>
            </w:r>
            <w:r w:rsidR="00D1052F">
              <w:rPr>
                <w:sz w:val="24"/>
                <w:szCs w:val="24"/>
              </w:rPr>
              <w:t xml:space="preserve"> pessoas com interesses a natureza</w:t>
            </w:r>
            <w:r w:rsidR="007111CB">
              <w:rPr>
                <w:sz w:val="24"/>
                <w:szCs w:val="24"/>
              </w:rPr>
              <w:t xml:space="preserve">; postagens </w:t>
            </w:r>
            <w:r w:rsidR="4D263FC0" w:rsidRPr="48884C3C">
              <w:rPr>
                <w:sz w:val="24"/>
                <w:szCs w:val="24"/>
              </w:rPr>
              <w:t>públicas</w:t>
            </w:r>
            <w:r w:rsidR="003943CF">
              <w:rPr>
                <w:sz w:val="24"/>
                <w:szCs w:val="24"/>
              </w:rPr>
              <w:t xml:space="preserve">; </w:t>
            </w:r>
          </w:p>
          <w:p w14:paraId="231B0D92" w14:textId="5B6357D0" w:rsidR="0094014C" w:rsidRDefault="003943CF" w:rsidP="0094014C">
            <w:pPr>
              <w:rPr>
                <w:sz w:val="24"/>
                <w:szCs w:val="24"/>
              </w:rPr>
            </w:pPr>
            <w:r w:rsidRPr="06705D62">
              <w:rPr>
                <w:sz w:val="24"/>
                <w:szCs w:val="24"/>
              </w:rPr>
              <w:t>Curti</w:t>
            </w:r>
            <w:r w:rsidR="5C4D52F1" w:rsidRPr="06705D62">
              <w:rPr>
                <w:sz w:val="24"/>
                <w:szCs w:val="24"/>
              </w:rPr>
              <w:t>r</w:t>
            </w:r>
            <w:r w:rsidRPr="06705D62">
              <w:rPr>
                <w:sz w:val="24"/>
                <w:szCs w:val="24"/>
              </w:rPr>
              <w:t xml:space="preserve"> </w:t>
            </w:r>
            <w:r w:rsidR="18F83F56" w:rsidRPr="06705D62">
              <w:rPr>
                <w:sz w:val="24"/>
                <w:szCs w:val="24"/>
              </w:rPr>
              <w:t xml:space="preserve">e </w:t>
            </w:r>
            <w:r w:rsidR="18F83F56" w:rsidRPr="53D1C52C">
              <w:rPr>
                <w:sz w:val="24"/>
                <w:szCs w:val="24"/>
              </w:rPr>
              <w:t>comentar</w:t>
            </w:r>
            <w:r w:rsidR="00116E3C">
              <w:rPr>
                <w:sz w:val="24"/>
                <w:szCs w:val="24"/>
              </w:rPr>
              <w:t xml:space="preserve"> postagens</w:t>
            </w:r>
            <w:r w:rsidR="00116E3C" w:rsidRPr="53D1C52C">
              <w:rPr>
                <w:sz w:val="24"/>
                <w:szCs w:val="24"/>
              </w:rPr>
              <w:t>;</w:t>
            </w:r>
          </w:p>
          <w:p w14:paraId="3BAB8353" w14:textId="5359B930" w:rsidR="003943CF" w:rsidRPr="00F76475" w:rsidRDefault="003943CF" w:rsidP="0094014C">
            <w:pPr>
              <w:rPr>
                <w:sz w:val="24"/>
                <w:szCs w:val="24"/>
              </w:rPr>
            </w:pPr>
          </w:p>
        </w:tc>
        <w:tc>
          <w:tcPr>
            <w:tcW w:w="3090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DD9ECAE" w14:textId="5EFCAA2A" w:rsidR="0010663D" w:rsidRPr="00F76475" w:rsidRDefault="00C37AEF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dar </w:t>
            </w:r>
            <w:r w:rsidRPr="2BE9126F">
              <w:rPr>
                <w:sz w:val="24"/>
                <w:szCs w:val="24"/>
              </w:rPr>
              <w:t>mensage</w:t>
            </w:r>
            <w:r w:rsidR="4D4BCE26" w:rsidRPr="2BE9126F">
              <w:rPr>
                <w:sz w:val="24"/>
                <w:szCs w:val="24"/>
              </w:rPr>
              <w:t>ns</w:t>
            </w:r>
            <w:r>
              <w:rPr>
                <w:sz w:val="24"/>
                <w:szCs w:val="24"/>
              </w:rPr>
              <w:t xml:space="preserve"> por chat privado</w:t>
            </w:r>
            <w:r w:rsidR="003749B6">
              <w:rPr>
                <w:sz w:val="24"/>
                <w:szCs w:val="24"/>
              </w:rPr>
              <w:t xml:space="preserve">; </w:t>
            </w:r>
            <w:r w:rsidR="004C309F">
              <w:rPr>
                <w:sz w:val="24"/>
                <w:szCs w:val="24"/>
              </w:rPr>
              <w:t xml:space="preserve">dieta </w:t>
            </w:r>
            <w:r w:rsidR="00080BB7">
              <w:rPr>
                <w:sz w:val="24"/>
                <w:szCs w:val="24"/>
              </w:rPr>
              <w:t>diária para o usuário.</w:t>
            </w:r>
          </w:p>
        </w:tc>
      </w:tr>
    </w:tbl>
    <w:p w14:paraId="4969B506" w14:textId="3A7C0023" w:rsidR="0094014C" w:rsidRDefault="0010663D" w:rsidP="00F76475">
      <w:pPr>
        <w:pStyle w:val="Legenda"/>
        <w:spacing w:before="120"/>
      </w:pPr>
      <w:bookmarkStart w:id="6" w:name="_Toc19818580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747C59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65331502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68F7A937" w14:textId="76F6C96D" w:rsidR="00F76475" w:rsidRDefault="00F76475" w:rsidP="008F4ECA"/>
    <w:p w14:paraId="6E0F8809" w14:textId="0944C5AB" w:rsidR="195338FC" w:rsidRDefault="195338FC" w:rsidP="195338FC">
      <w:pPr>
        <w:ind w:left="708"/>
      </w:pPr>
    </w:p>
    <w:tbl>
      <w:tblPr>
        <w:tblStyle w:val="Tabelacomgrade"/>
        <w:tblW w:w="6237" w:type="dxa"/>
        <w:jc w:val="center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053C01">
        <w:trPr>
          <w:trHeight w:val="361"/>
          <w:jc w:val="center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053C01">
        <w:trPr>
          <w:trHeight w:val="410"/>
          <w:jc w:val="center"/>
        </w:trPr>
        <w:tc>
          <w:tcPr>
            <w:tcW w:w="6237" w:type="dxa"/>
            <w:gridSpan w:val="2"/>
            <w:vAlign w:val="center"/>
          </w:tcPr>
          <w:p w14:paraId="279BAE02" w14:textId="66881823" w:rsidR="005B22A9" w:rsidRPr="00F76475" w:rsidRDefault="005B22A9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6A03BE66" w:rsidRPr="1A075926">
              <w:rPr>
                <w:sz w:val="24"/>
                <w:szCs w:val="24"/>
              </w:rPr>
              <w:t xml:space="preserve"> </w:t>
            </w:r>
            <w:proofErr w:type="spellStart"/>
            <w:r w:rsidR="00405F84">
              <w:rPr>
                <w:sz w:val="24"/>
                <w:szCs w:val="24"/>
              </w:rPr>
              <w:t>DailyGreen</w:t>
            </w:r>
            <w:proofErr w:type="spellEnd"/>
          </w:p>
        </w:tc>
      </w:tr>
      <w:tr w:rsidR="006E52CB" w:rsidRPr="00F76475" w14:paraId="53765092" w14:textId="77777777" w:rsidTr="00053C01">
        <w:trPr>
          <w:jc w:val="center"/>
        </w:trPr>
        <w:tc>
          <w:tcPr>
            <w:tcW w:w="2694" w:type="dxa"/>
            <w:vAlign w:val="center"/>
          </w:tcPr>
          <w:p w14:paraId="67D3B850" w14:textId="5CCB6C2D" w:rsidR="006E52CB" w:rsidRPr="00147FE1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6F4859FC" w:rsidR="006E52CB" w:rsidRPr="00147FE1" w:rsidRDefault="001F40DC" w:rsidP="006E52CB">
            <w:pPr>
              <w:spacing w:before="120" w:after="120"/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>Pessoas que gostam de preservar a natureza</w:t>
            </w:r>
            <w:r w:rsidR="00C61879">
              <w:rPr>
                <w:color w:val="000000" w:themeColor="text1"/>
              </w:rPr>
              <w:t xml:space="preserve">; </w:t>
            </w:r>
            <w:r w:rsidR="228716D5" w:rsidRPr="59B0792B">
              <w:rPr>
                <w:color w:val="000000" w:themeColor="text1"/>
              </w:rPr>
              <w:t>tem</w:t>
            </w:r>
            <w:r w:rsidR="00C61879">
              <w:rPr>
                <w:color w:val="000000" w:themeColor="text1"/>
              </w:rPr>
              <w:t xml:space="preserve"> interesse </w:t>
            </w:r>
            <w:r w:rsidR="00D2756E">
              <w:rPr>
                <w:color w:val="000000" w:themeColor="text1"/>
              </w:rPr>
              <w:t>em</w:t>
            </w:r>
            <w:r w:rsidR="00760010">
              <w:rPr>
                <w:color w:val="000000" w:themeColor="text1"/>
              </w:rPr>
              <w:t xml:space="preserve"> sustentabilidade</w:t>
            </w:r>
            <w:r w:rsidR="001C584F">
              <w:rPr>
                <w:color w:val="000000" w:themeColor="text1"/>
              </w:rPr>
              <w:t>.</w:t>
            </w:r>
          </w:p>
          <w:p w14:paraId="21584C5D" w14:textId="0A93D6ED" w:rsidR="006E52CB" w:rsidRPr="00147FE1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53C01">
        <w:trPr>
          <w:jc w:val="center"/>
        </w:trPr>
        <w:tc>
          <w:tcPr>
            <w:tcW w:w="2694" w:type="dxa"/>
            <w:vAlign w:val="center"/>
          </w:tcPr>
          <w:p w14:paraId="1AFE2EC0" w14:textId="4083BC55" w:rsidR="006E52CB" w:rsidRPr="00147FE1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30BF47C6" w14:textId="5E5DE098" w:rsidR="006E52CB" w:rsidRPr="00147FE1" w:rsidRDefault="001F40DC" w:rsidP="006E52CB">
            <w:pPr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 xml:space="preserve">É </w:t>
            </w:r>
            <w:r w:rsidR="00763377" w:rsidRPr="00147FE1">
              <w:rPr>
                <w:color w:val="000000" w:themeColor="text1"/>
              </w:rPr>
              <w:t xml:space="preserve">um </w:t>
            </w:r>
            <w:r w:rsidR="002C6273">
              <w:rPr>
                <w:color w:val="000000" w:themeColor="text1"/>
              </w:rPr>
              <w:t>fórum e rede social</w:t>
            </w:r>
          </w:p>
          <w:p w14:paraId="47CE1423" w14:textId="3619EA60" w:rsidR="001F40DC" w:rsidRPr="00147FE1" w:rsidRDefault="001F40DC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53C01">
        <w:trPr>
          <w:jc w:val="center"/>
        </w:trPr>
        <w:tc>
          <w:tcPr>
            <w:tcW w:w="2694" w:type="dxa"/>
            <w:vAlign w:val="center"/>
          </w:tcPr>
          <w:p w14:paraId="2466B633" w14:textId="43963820" w:rsidR="006E52CB" w:rsidRPr="00147FE1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546CD481" w14:textId="0DC2111D" w:rsidR="006E52CB" w:rsidRPr="00147FE1" w:rsidRDefault="00E717B5" w:rsidP="006E52CB">
            <w:pPr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 xml:space="preserve">Aprender a ter uma vida mais </w:t>
            </w:r>
            <w:r w:rsidR="004B65BD" w:rsidRPr="00147FE1">
              <w:rPr>
                <w:color w:val="000000" w:themeColor="text1"/>
              </w:rPr>
              <w:t>sustentável</w:t>
            </w:r>
          </w:p>
          <w:p w14:paraId="13687867" w14:textId="255AA026" w:rsidR="004B65BD" w:rsidRPr="00147FE1" w:rsidRDefault="004B65BD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1F1FCE48" w14:textId="77777777" w:rsidTr="00053C01">
        <w:trPr>
          <w:jc w:val="center"/>
        </w:trPr>
        <w:tc>
          <w:tcPr>
            <w:tcW w:w="2694" w:type="dxa"/>
            <w:vAlign w:val="center"/>
          </w:tcPr>
          <w:p w14:paraId="00EDFA10" w14:textId="5881F9C8" w:rsidR="006E52CB" w:rsidRPr="00147FE1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0C7BE8BD" w14:textId="77777777" w:rsidR="006E52CB" w:rsidRPr="00147FE1" w:rsidRDefault="00C47163" w:rsidP="006E52CB">
            <w:pPr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>Visado na natureza e como a preservá-la</w:t>
            </w:r>
          </w:p>
          <w:p w14:paraId="449EE764" w14:textId="3B124C5E" w:rsidR="00C47163" w:rsidRPr="00147FE1" w:rsidRDefault="00C47163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79369F07" w14:textId="77777777" w:rsidTr="00053C01">
        <w:trPr>
          <w:jc w:val="center"/>
        </w:trPr>
        <w:tc>
          <w:tcPr>
            <w:tcW w:w="2694" w:type="dxa"/>
            <w:vAlign w:val="center"/>
          </w:tcPr>
          <w:p w14:paraId="1A8A2763" w14:textId="72FFE429" w:rsidR="006E52CB" w:rsidRPr="00147FE1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2E80155D" w14:textId="7FD0A17C" w:rsidR="006E52CB" w:rsidRPr="00147FE1" w:rsidRDefault="0036474F" w:rsidP="00293517">
            <w:pPr>
              <w:spacing w:before="120" w:after="12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Promover </w:t>
            </w:r>
            <w:r w:rsidR="00020C85">
              <w:rPr>
                <w:color w:val="000000" w:themeColor="text1"/>
                <w:sz w:val="24"/>
                <w:szCs w:val="24"/>
              </w:rPr>
              <w:t xml:space="preserve">ações </w:t>
            </w:r>
            <w:r w:rsidR="00924FCE">
              <w:rPr>
                <w:color w:val="000000" w:themeColor="text1"/>
                <w:sz w:val="24"/>
                <w:szCs w:val="24"/>
              </w:rPr>
              <w:t xml:space="preserve">de sustentabilidade; </w:t>
            </w:r>
            <w:r w:rsidR="008F4ECA" w:rsidRPr="026E3B28">
              <w:rPr>
                <w:color w:val="000000" w:themeColor="text1"/>
                <w:sz w:val="24"/>
                <w:szCs w:val="24"/>
              </w:rPr>
              <w:t>divul</w:t>
            </w:r>
            <w:r w:rsidR="169A982F" w:rsidRPr="026E3B28">
              <w:rPr>
                <w:color w:val="000000" w:themeColor="text1"/>
                <w:sz w:val="24"/>
                <w:szCs w:val="24"/>
              </w:rPr>
              <w:t>g</w:t>
            </w:r>
            <w:r w:rsidR="008F4ECA" w:rsidRPr="026E3B28">
              <w:rPr>
                <w:color w:val="000000" w:themeColor="text1"/>
                <w:sz w:val="24"/>
                <w:szCs w:val="24"/>
              </w:rPr>
              <w:t>ar</w:t>
            </w:r>
            <w:r w:rsidR="00924FCE">
              <w:rPr>
                <w:color w:val="000000" w:themeColor="text1"/>
                <w:sz w:val="24"/>
                <w:szCs w:val="24"/>
              </w:rPr>
              <w:t xml:space="preserve"> organizações </w:t>
            </w:r>
            <w:r w:rsidR="008F4ECA">
              <w:rPr>
                <w:color w:val="000000" w:themeColor="text1"/>
                <w:sz w:val="24"/>
                <w:szCs w:val="24"/>
              </w:rPr>
              <w:t>sustentáveis</w:t>
            </w:r>
          </w:p>
          <w:p w14:paraId="4115B7BD" w14:textId="01094850" w:rsidR="007E00FB" w:rsidRPr="00147FE1" w:rsidRDefault="007E00FB" w:rsidP="00293517">
            <w:pPr>
              <w:spacing w:before="120" w:after="120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69E829AE" w14:textId="454AAE99" w:rsidR="007E2392" w:rsidRDefault="00AE1E85" w:rsidP="00053C01">
      <w:pPr>
        <w:pStyle w:val="Legenda"/>
        <w:spacing w:before="120"/>
        <w:rPr>
          <w:noProof/>
        </w:rPr>
      </w:pPr>
      <w:bookmarkStart w:id="9" w:name="_Toc198185801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747C59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8"/>
      <w:bookmarkEnd w:id="9"/>
    </w:p>
    <w:p w14:paraId="37C9FA54" w14:textId="5FABFC4E" w:rsidR="00053C01" w:rsidRPr="00053C01" w:rsidRDefault="00053C01" w:rsidP="00053C01">
      <w:r>
        <w:br w:type="page"/>
      </w:r>
    </w:p>
    <w:p w14:paraId="5F9AC349" w14:textId="0E9A1921" w:rsidR="0077277A" w:rsidRDefault="00017559" w:rsidP="001F4CF3">
      <w:pPr>
        <w:pStyle w:val="Ttulo1"/>
      </w:pPr>
      <w:bookmarkStart w:id="10" w:name="_Toc1029958449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49AA8551" w14:textId="372BF2A3" w:rsidR="007C2471" w:rsidRDefault="436AE431" w:rsidP="007C2471">
      <w:pPr>
        <w:keepNext/>
        <w:jc w:val="center"/>
      </w:pPr>
      <w:r>
        <w:rPr>
          <w:noProof/>
        </w:rPr>
        <w:drawing>
          <wp:inline distT="0" distB="0" distL="0" distR="0" wp14:anchorId="184A96CC" wp14:editId="711E1D8D">
            <wp:extent cx="5400675" cy="4057650"/>
            <wp:effectExtent l="0" t="0" r="0" b="0"/>
            <wp:docPr id="804336743" name="Picture 804336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B832400">
        <w:rPr>
          <w:noProof/>
        </w:rPr>
        <w:drawing>
          <wp:inline distT="0" distB="0" distL="0" distR="0" wp14:anchorId="0DB5BB43" wp14:editId="04D0F2AA">
            <wp:extent cx="1410077" cy="774550"/>
            <wp:effectExtent l="0" t="0" r="0" b="0"/>
            <wp:docPr id="224681227" name="Picture 224681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077" cy="77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69286" w14:textId="6BCE91AF" w:rsidR="007C2471" w:rsidRPr="00017559" w:rsidRDefault="007C2471" w:rsidP="00086C36">
      <w:pPr>
        <w:pStyle w:val="Legenda"/>
      </w:pPr>
      <w:bookmarkStart w:id="12" w:name="_Toc198185802"/>
      <w:proofErr w:type="spellStart"/>
      <w:r w:rsidRPr="094DFE2E">
        <w:rPr>
          <w:lang w:val="en-US"/>
        </w:rPr>
        <w:t>Figura</w:t>
      </w:r>
      <w:proofErr w:type="spellEnd"/>
      <w:r w:rsidRPr="094DFE2E">
        <w:rPr>
          <w:lang w:val="en-US"/>
        </w:rPr>
        <w:t xml:space="preserve"> </w:t>
      </w:r>
      <w:r w:rsidRPr="094DFE2E">
        <w:fldChar w:fldCharType="begin"/>
      </w:r>
      <w:r w:rsidRPr="094DFE2E">
        <w:rPr>
          <w:lang w:val="en-US"/>
        </w:rPr>
        <w:instrText xml:space="preserve"> SEQ Figura \* ARABIC </w:instrText>
      </w:r>
      <w:r w:rsidRPr="094DFE2E">
        <w:fldChar w:fldCharType="separate"/>
      </w:r>
      <w:r w:rsidR="00747C59">
        <w:rPr>
          <w:noProof/>
          <w:lang w:val="en-US"/>
        </w:rPr>
        <w:t>4</w:t>
      </w:r>
      <w:r w:rsidRPr="094DFE2E">
        <w:rPr>
          <w:noProof/>
        </w:rPr>
        <w:fldChar w:fldCharType="end"/>
      </w:r>
      <w:r w:rsidRPr="094DFE2E">
        <w:rPr>
          <w:lang w:val="en-US"/>
        </w:rPr>
        <w:t xml:space="preserve"> </w:t>
      </w:r>
      <w:r w:rsidR="003D5A6D" w:rsidRPr="094DFE2E">
        <w:rPr>
          <w:lang w:val="en-US"/>
        </w:rPr>
        <w:t>–</w:t>
      </w:r>
      <w:r w:rsidRPr="094DFE2E">
        <w:rPr>
          <w:lang w:val="en-US"/>
        </w:rPr>
        <w:t xml:space="preserve"> </w:t>
      </w:r>
      <w:r w:rsidR="003D5A6D" w:rsidRPr="094DFE2E">
        <w:rPr>
          <w:lang w:val="en-US"/>
        </w:rPr>
        <w:t>Canvas PBB:</w:t>
      </w:r>
      <w:r w:rsidRPr="094DFE2E">
        <w:rPr>
          <w:noProof/>
          <w:lang w:val="en-US"/>
        </w:rPr>
        <w:t xml:space="preserve"> "Product Backlog Building"</w:t>
      </w:r>
      <w:r w:rsidR="00944B0F" w:rsidRPr="094DFE2E">
        <w:rPr>
          <w:noProof/>
          <w:lang w:val="en-US"/>
        </w:rPr>
        <w:t>.</w:t>
      </w:r>
      <w:r w:rsidR="00E961EB" w:rsidRPr="094DFE2E">
        <w:rPr>
          <w:noProof/>
          <w:lang w:val="en-US"/>
        </w:rPr>
        <w:t xml:space="preserve"> </w:t>
      </w:r>
      <w:r w:rsidR="00E961EB" w:rsidRPr="094DFE2E">
        <w:rPr>
          <w:noProof/>
        </w:rPr>
        <w:t>Fonte: AGUIAR, F. 2018.</w:t>
      </w:r>
      <w:bookmarkEnd w:id="12"/>
    </w:p>
    <w:p w14:paraId="3CD7B7DA" w14:textId="4CA039B0" w:rsidR="00B257D8" w:rsidRDefault="00B257D8">
      <w:r>
        <w:br w:type="page"/>
      </w:r>
    </w:p>
    <w:p w14:paraId="2328D3A6" w14:textId="2BB108D3" w:rsidR="69759990" w:rsidRDefault="00F76475" w:rsidP="00086C36">
      <w:pPr>
        <w:pStyle w:val="Ttulo1"/>
      </w:pPr>
      <w:bookmarkStart w:id="13" w:name="_Toc1933579701"/>
      <w:r>
        <w:lastRenderedPageBreak/>
        <w:t xml:space="preserve">ARTEFATO 5: Relação de </w:t>
      </w:r>
      <w:proofErr w:type="spellStart"/>
      <w:r>
        <w:t>User</w:t>
      </w:r>
      <w:proofErr w:type="spellEnd"/>
      <w:r>
        <w:t xml:space="preserve"> Stories</w:t>
      </w:r>
      <w:bookmarkEnd w:id="13"/>
    </w:p>
    <w:p w14:paraId="6805EBBC" w14:textId="77777777" w:rsidR="00053C01" w:rsidRPr="00053C01" w:rsidRDefault="00053C01" w:rsidP="00053C01"/>
    <w:p w14:paraId="423C8A9F" w14:textId="7C303723" w:rsidR="69759990" w:rsidRDefault="67ECFF4F" w:rsidP="5ADF49B2">
      <w:pPr>
        <w:jc w:val="center"/>
        <w:rPr>
          <w:b/>
          <w:bCs/>
          <w:sz w:val="36"/>
          <w:szCs w:val="36"/>
        </w:rPr>
      </w:pPr>
      <w:r w:rsidRPr="094DFE2E">
        <w:rPr>
          <w:b/>
          <w:bCs/>
          <w:sz w:val="32"/>
          <w:szCs w:val="32"/>
        </w:rPr>
        <w:t>SPRINT 1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7218"/>
      </w:tblGrid>
      <w:tr w:rsidR="094DFE2E" w14:paraId="4484775D" w14:textId="77777777" w:rsidTr="00053C01">
        <w:trPr>
          <w:trHeight w:val="300"/>
          <w:jc w:val="center"/>
        </w:trPr>
        <w:tc>
          <w:tcPr>
            <w:tcW w:w="8499" w:type="dxa"/>
            <w:gridSpan w:val="2"/>
            <w:vAlign w:val="center"/>
          </w:tcPr>
          <w:p w14:paraId="393FC57B" w14:textId="67488F41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HISTÓRIA DO USUÁRIO 1 - PBI</w:t>
            </w:r>
            <w:r>
              <w:t>: Publicar Postagem</w:t>
            </w:r>
          </w:p>
        </w:tc>
      </w:tr>
      <w:tr w:rsidR="094DFE2E" w14:paraId="0F78314A" w14:textId="77777777" w:rsidTr="00053C01">
        <w:trPr>
          <w:trHeight w:val="300"/>
          <w:jc w:val="center"/>
        </w:trPr>
        <w:tc>
          <w:tcPr>
            <w:tcW w:w="8499" w:type="dxa"/>
            <w:gridSpan w:val="2"/>
          </w:tcPr>
          <w:p w14:paraId="121D4C93" w14:textId="383BEC82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>: Participante.</w:t>
            </w:r>
          </w:p>
          <w:p w14:paraId="6C2540CF" w14:textId="71983A61" w:rsidR="094DFE2E" w:rsidRDefault="094DFE2E">
            <w:r w:rsidRPr="094DFE2E">
              <w:rPr>
                <w:b/>
                <w:bCs/>
              </w:rPr>
              <w:t>POSSO</w:t>
            </w:r>
            <w:r>
              <w:t>: Publicar postagem.</w:t>
            </w:r>
          </w:p>
          <w:p w14:paraId="7C721657" w14:textId="1685340A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>: Compartilhar ideias.</w:t>
            </w:r>
          </w:p>
        </w:tc>
      </w:tr>
      <w:tr w:rsidR="094DFE2E" w14:paraId="12DF546C" w14:textId="77777777" w:rsidTr="00053C01">
        <w:trPr>
          <w:trHeight w:val="300"/>
          <w:jc w:val="center"/>
        </w:trPr>
        <w:tc>
          <w:tcPr>
            <w:tcW w:w="1276" w:type="dxa"/>
          </w:tcPr>
          <w:p w14:paraId="68016446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71FBD466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5E5A0733" w14:textId="6E9F0A7C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Estou logado na plataforma.</w:t>
            </w:r>
          </w:p>
          <w:p w14:paraId="4AE1D300" w14:textId="40BC5126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Preencho os campos obrigatórios de postagem, título e descrição.</w:t>
            </w:r>
          </w:p>
          <w:p w14:paraId="7E0462F6" w14:textId="1AC802F8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>: Publico a postagem na plataforma.</w:t>
            </w:r>
          </w:p>
        </w:tc>
      </w:tr>
      <w:tr w:rsidR="094DFE2E" w14:paraId="25EEDF96" w14:textId="77777777" w:rsidTr="00053C01">
        <w:trPr>
          <w:trHeight w:val="300"/>
          <w:jc w:val="center"/>
        </w:trPr>
        <w:tc>
          <w:tcPr>
            <w:tcW w:w="1276" w:type="dxa"/>
          </w:tcPr>
          <w:p w14:paraId="170B23B5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31D9E776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68EF9211" w14:textId="05EFE009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Estou logado na plataforma.</w:t>
            </w:r>
          </w:p>
          <w:p w14:paraId="792A12DE" w14:textId="6F26B9AA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Não preencho o campo de descrição.</w:t>
            </w:r>
          </w:p>
          <w:p w14:paraId="6AFA1618" w14:textId="3D172D4A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 O sistema exibe um alerta, solicitando que o campo seja preenchido. </w:t>
            </w:r>
          </w:p>
        </w:tc>
      </w:tr>
    </w:tbl>
    <w:p w14:paraId="4E90A9B9" w14:textId="61A150D5" w:rsidR="094DFE2E" w:rsidRDefault="094DFE2E" w:rsidP="094DFE2E">
      <w:pPr>
        <w:pStyle w:val="CorpodeTexto"/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7218"/>
      </w:tblGrid>
      <w:tr w:rsidR="094DFE2E" w14:paraId="2496F688" w14:textId="77777777" w:rsidTr="00053C01">
        <w:trPr>
          <w:trHeight w:val="300"/>
          <w:jc w:val="center"/>
        </w:trPr>
        <w:tc>
          <w:tcPr>
            <w:tcW w:w="8499" w:type="dxa"/>
            <w:gridSpan w:val="2"/>
            <w:vAlign w:val="center"/>
          </w:tcPr>
          <w:p w14:paraId="12053E70" w14:textId="731FD708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 HISTÓRIA DO USUÁRIO 2 - PBI</w:t>
            </w:r>
            <w:r>
              <w:t>: Acessar Página De Postagem</w:t>
            </w:r>
          </w:p>
        </w:tc>
      </w:tr>
      <w:tr w:rsidR="094DFE2E" w14:paraId="0DBC7AE0" w14:textId="77777777" w:rsidTr="00053C01">
        <w:trPr>
          <w:trHeight w:val="300"/>
          <w:jc w:val="center"/>
        </w:trPr>
        <w:tc>
          <w:tcPr>
            <w:tcW w:w="8499" w:type="dxa"/>
            <w:gridSpan w:val="2"/>
          </w:tcPr>
          <w:p w14:paraId="776CB649" w14:textId="4ED81A0C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>: Participante.</w:t>
            </w:r>
          </w:p>
          <w:p w14:paraId="0EEBDC53" w14:textId="0906576A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>: Acessar página de postagem.</w:t>
            </w:r>
          </w:p>
          <w:p w14:paraId="34CEF090" w14:textId="50AED84A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>: Visualizar eventos e postagens.</w:t>
            </w:r>
          </w:p>
        </w:tc>
      </w:tr>
      <w:tr w:rsidR="094DFE2E" w14:paraId="1BEF6933" w14:textId="77777777" w:rsidTr="00053C01">
        <w:trPr>
          <w:trHeight w:val="300"/>
          <w:jc w:val="center"/>
        </w:trPr>
        <w:tc>
          <w:tcPr>
            <w:tcW w:w="1276" w:type="dxa"/>
          </w:tcPr>
          <w:p w14:paraId="1CF2A7BB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5896F077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554FA52D" w14:textId="38CC1464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Possuo uma conta na plataforma.</w:t>
            </w:r>
          </w:p>
          <w:p w14:paraId="64E48B13" w14:textId="2A298BE8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Realizo o login, preenchendo os campos de e-mail e senha.</w:t>
            </w:r>
          </w:p>
          <w:p w14:paraId="15ACCF09" w14:textId="70AF9092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>: Acesso a página de postagens.</w:t>
            </w:r>
          </w:p>
        </w:tc>
      </w:tr>
      <w:tr w:rsidR="094DFE2E" w14:paraId="54325A93" w14:textId="77777777" w:rsidTr="00053C01">
        <w:trPr>
          <w:trHeight w:val="300"/>
          <w:jc w:val="center"/>
        </w:trPr>
        <w:tc>
          <w:tcPr>
            <w:tcW w:w="1276" w:type="dxa"/>
          </w:tcPr>
          <w:p w14:paraId="5A6195F1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2EC98D8A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3B720C0D" w14:textId="4EA1D7D7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Possuo uma conta na plataforma.</w:t>
            </w:r>
          </w:p>
          <w:p w14:paraId="365DB868" w14:textId="48D17D91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Preencho o campo senha com a senha incorreta.</w:t>
            </w:r>
          </w:p>
          <w:p w14:paraId="5942FEC1" w14:textId="3D5FACAE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>: O sistema exibe um alerta informando que ou o e-mail ou a senha estão incorretos.</w:t>
            </w:r>
          </w:p>
        </w:tc>
      </w:tr>
    </w:tbl>
    <w:p w14:paraId="376ED03B" w14:textId="3FE3BDCB" w:rsidR="00086C36" w:rsidRDefault="00086C36" w:rsidP="094DFE2E"/>
    <w:p w14:paraId="1EF4ED04" w14:textId="77777777" w:rsidR="00086C36" w:rsidRDefault="00086C36">
      <w:r>
        <w:br w:type="page"/>
      </w:r>
    </w:p>
    <w:p w14:paraId="50509EAA" w14:textId="77777777" w:rsidR="094DFE2E" w:rsidRDefault="094DFE2E" w:rsidP="094DFE2E"/>
    <w:tbl>
      <w:tblPr>
        <w:tblStyle w:val="Tabelacomgrade"/>
        <w:tblW w:w="8505" w:type="dxa"/>
        <w:jc w:val="center"/>
        <w:tblLook w:val="04A0" w:firstRow="1" w:lastRow="0" w:firstColumn="1" w:lastColumn="0" w:noHBand="0" w:noVBand="1"/>
      </w:tblPr>
      <w:tblGrid>
        <w:gridCol w:w="1276"/>
        <w:gridCol w:w="7229"/>
      </w:tblGrid>
      <w:tr w:rsidR="00931D87" w:rsidRPr="00821815" w14:paraId="29A1DC7A" w14:textId="77777777" w:rsidTr="00053C01">
        <w:trPr>
          <w:trHeight w:val="380"/>
          <w:jc w:val="center"/>
        </w:trPr>
        <w:tc>
          <w:tcPr>
            <w:tcW w:w="8505" w:type="dxa"/>
            <w:gridSpan w:val="2"/>
            <w:vAlign w:val="center"/>
          </w:tcPr>
          <w:p w14:paraId="4949A73E" w14:textId="132595A4" w:rsidR="006E52CB" w:rsidRPr="00821815" w:rsidRDefault="69140AD3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33F51806" w:rsidRPr="094DFE2E">
              <w:rPr>
                <w:b/>
                <w:bCs/>
              </w:rPr>
              <w:t>3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2DAC044B">
              <w:t xml:space="preserve"> Evento</w:t>
            </w:r>
          </w:p>
        </w:tc>
      </w:tr>
      <w:tr w:rsidR="007C3613" w14:paraId="11F03E33" w14:textId="77777777" w:rsidTr="00053C01">
        <w:trPr>
          <w:jc w:val="center"/>
        </w:trPr>
        <w:tc>
          <w:tcPr>
            <w:tcW w:w="8505" w:type="dxa"/>
            <w:gridSpan w:val="2"/>
          </w:tcPr>
          <w:p w14:paraId="4193FDD3" w14:textId="1A2F6FB3" w:rsidR="006E52CB" w:rsidRDefault="4CD7FDC8">
            <w:pPr>
              <w:spacing w:before="60" w:after="60"/>
              <w:ind w:left="30" w:hanging="30"/>
            </w:pPr>
            <w:bookmarkStart w:id="14" w:name="_Hlk96268510"/>
            <w:r w:rsidRPr="2CBDFEBC">
              <w:rPr>
                <w:b/>
                <w:bCs/>
              </w:rPr>
              <w:t>COMO</w:t>
            </w:r>
            <w:r>
              <w:t xml:space="preserve">: </w:t>
            </w:r>
            <w:r w:rsidR="3B2B66FB">
              <w:t>Organização</w:t>
            </w:r>
            <w:r w:rsidR="129D0692">
              <w:t>.</w:t>
            </w:r>
          </w:p>
          <w:p w14:paraId="657D68C2" w14:textId="06300227" w:rsidR="006E52CB" w:rsidRPr="00821815" w:rsidRDefault="4CD7FDC8">
            <w:pPr>
              <w:spacing w:before="60" w:after="60"/>
              <w:ind w:left="30" w:hanging="30"/>
            </w:pPr>
            <w:r w:rsidRPr="5ADF49B2">
              <w:rPr>
                <w:b/>
                <w:bCs/>
              </w:rPr>
              <w:t>POSSO</w:t>
            </w:r>
            <w:r>
              <w:t xml:space="preserve">: </w:t>
            </w:r>
            <w:r w:rsidR="4A02C83C">
              <w:t>Organizar evento</w:t>
            </w:r>
            <w:r w:rsidR="4572C337">
              <w:t>.</w:t>
            </w:r>
          </w:p>
          <w:p w14:paraId="1728C3E7" w14:textId="1224A588" w:rsidR="006E52CB" w:rsidRDefault="4CD7FDC8">
            <w:pPr>
              <w:spacing w:before="60" w:after="60"/>
              <w:ind w:left="30" w:hanging="30"/>
            </w:pPr>
            <w:r w:rsidRPr="2CBDFEBC">
              <w:rPr>
                <w:b/>
                <w:bCs/>
              </w:rPr>
              <w:t>PARA</w:t>
            </w:r>
            <w:r>
              <w:t xml:space="preserve">: </w:t>
            </w:r>
            <w:r w:rsidR="3ABA1A7C">
              <w:t>Gerar engajamento</w:t>
            </w:r>
            <w:r w:rsidR="4B25787B">
              <w:t>.</w:t>
            </w:r>
          </w:p>
        </w:tc>
      </w:tr>
      <w:tr w:rsidR="007C3613" w14:paraId="6E28770E" w14:textId="77777777" w:rsidTr="00053C01">
        <w:trPr>
          <w:jc w:val="center"/>
        </w:trPr>
        <w:tc>
          <w:tcPr>
            <w:tcW w:w="1276" w:type="dxa"/>
          </w:tcPr>
          <w:p w14:paraId="488EF6BB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12ED3A0F" w:rsidR="006E52CB" w:rsidRDefault="4CD7FDC8">
            <w:pPr>
              <w:spacing w:before="60" w:after="60"/>
              <w:ind w:left="168"/>
            </w:pPr>
            <w:r w:rsidRPr="2CBDFEBC">
              <w:rPr>
                <w:b/>
                <w:bCs/>
              </w:rPr>
              <w:t>DADO</w:t>
            </w:r>
            <w:r>
              <w:t xml:space="preserve"> </w:t>
            </w:r>
            <w:r w:rsidRPr="2CBDFEBC">
              <w:rPr>
                <w:b/>
                <w:bCs/>
              </w:rPr>
              <w:t>QUE</w:t>
            </w:r>
            <w:r>
              <w:t xml:space="preserve">: </w:t>
            </w:r>
            <w:r w:rsidR="257967AC">
              <w:t>Exista um evento</w:t>
            </w:r>
            <w:r w:rsidR="2923CACF">
              <w:t xml:space="preserve"> programado</w:t>
            </w:r>
            <w:r w:rsidR="102B1F7F">
              <w:t>.</w:t>
            </w:r>
          </w:p>
          <w:p w14:paraId="259ABC89" w14:textId="27E50878" w:rsidR="006E52CB" w:rsidRPr="002063D9" w:rsidRDefault="52F55DE0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75F3BA2F">
              <w:t>P</w:t>
            </w:r>
            <w:r w:rsidR="3529DFA1">
              <w:t xml:space="preserve">úblico o evento preenchendo </w:t>
            </w:r>
            <w:r w:rsidR="196A409A">
              <w:t>os campos</w:t>
            </w:r>
            <w:r w:rsidR="203A3995">
              <w:t xml:space="preserve"> obrigatórios,</w:t>
            </w:r>
            <w:r w:rsidR="196A409A">
              <w:t xml:space="preserve"> de título, descrição, data e hora de </w:t>
            </w:r>
            <w:r w:rsidR="1584BE01">
              <w:t>início</w:t>
            </w:r>
            <w:r w:rsidR="196A409A">
              <w:t xml:space="preserve"> </w:t>
            </w:r>
            <w:r w:rsidR="57DC3585">
              <w:t>e fim, endereço</w:t>
            </w:r>
            <w:r w:rsidR="6893FCDB">
              <w:t xml:space="preserve"> (local do evento)</w:t>
            </w:r>
            <w:r w:rsidR="57DC3585">
              <w:t xml:space="preserve"> e link</w:t>
            </w:r>
            <w:r w:rsidR="3529DFA1">
              <w:t>.</w:t>
            </w:r>
          </w:p>
          <w:p w14:paraId="3C3F9449" w14:textId="776D53C0" w:rsidR="006E52CB" w:rsidRPr="001137C6" w:rsidRDefault="46010930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>:</w:t>
            </w:r>
            <w:r w:rsidR="02D152D0">
              <w:t xml:space="preserve"> </w:t>
            </w:r>
            <w:r w:rsidR="09F7D8AD">
              <w:t>Posto</w:t>
            </w:r>
            <w:r w:rsidR="02D152D0">
              <w:t xml:space="preserve"> um evento no </w:t>
            </w:r>
            <w:proofErr w:type="spellStart"/>
            <w:r w:rsidR="02D152D0">
              <w:t>DailyGreen</w:t>
            </w:r>
            <w:proofErr w:type="spellEnd"/>
            <w:r w:rsidR="7EC6967C">
              <w:t>.</w:t>
            </w:r>
          </w:p>
        </w:tc>
      </w:tr>
      <w:tr w:rsidR="007C3613" w14:paraId="27AB1691" w14:textId="77777777" w:rsidTr="00053C01">
        <w:trPr>
          <w:jc w:val="center"/>
        </w:trPr>
        <w:tc>
          <w:tcPr>
            <w:tcW w:w="1276" w:type="dxa"/>
          </w:tcPr>
          <w:p w14:paraId="216C3951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37F6CCE2" w:rsidR="006E52CB" w:rsidRDefault="4CD7FDC8">
            <w:pPr>
              <w:spacing w:before="60" w:after="60"/>
              <w:ind w:left="168"/>
            </w:pPr>
            <w:r w:rsidRPr="2CBDFEBC">
              <w:rPr>
                <w:b/>
                <w:bCs/>
              </w:rPr>
              <w:t>DADO</w:t>
            </w:r>
            <w:r>
              <w:t xml:space="preserve"> </w:t>
            </w:r>
            <w:r w:rsidRPr="2CBDFEBC">
              <w:rPr>
                <w:b/>
                <w:bCs/>
              </w:rPr>
              <w:t>QUE</w:t>
            </w:r>
            <w:r>
              <w:t xml:space="preserve">: </w:t>
            </w:r>
            <w:r w:rsidR="00DEC50E">
              <w:t>Exista um evento programado.</w:t>
            </w:r>
          </w:p>
          <w:p w14:paraId="79A0771C" w14:textId="24432102" w:rsidR="006E52CB" w:rsidRPr="001137C6" w:rsidRDefault="4CD7FDC8" w:rsidP="74BC8957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QUANDO</w:t>
            </w:r>
            <w:r>
              <w:t>:</w:t>
            </w:r>
            <w:r w:rsidR="0EE5027A">
              <w:t xml:space="preserve"> </w:t>
            </w:r>
            <w:r w:rsidR="670419A6">
              <w:t>N</w:t>
            </w:r>
            <w:r w:rsidR="06AB84DA">
              <w:t xml:space="preserve">ão preencho </w:t>
            </w:r>
            <w:r w:rsidR="6380A85A">
              <w:t>o campo</w:t>
            </w:r>
            <w:r w:rsidR="02DFF5CB">
              <w:t>, data e hora</w:t>
            </w:r>
            <w:r w:rsidR="06AB84DA">
              <w:t>.</w:t>
            </w:r>
          </w:p>
          <w:p w14:paraId="4F0C587A" w14:textId="6DF3D268" w:rsidR="006E52CB" w:rsidRPr="001137C6" w:rsidRDefault="4CD7FDC8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 xml:space="preserve">: </w:t>
            </w:r>
            <w:r w:rsidR="0694CAB6">
              <w:t>O sistema exibe um alerta, solicitando que o campo seja preenchido</w:t>
            </w:r>
            <w:r w:rsidR="4D1B00E8">
              <w:t>.</w:t>
            </w:r>
          </w:p>
        </w:tc>
      </w:tr>
    </w:tbl>
    <w:p w14:paraId="30A346DD" w14:textId="66D911CC" w:rsidR="00606D11" w:rsidRDefault="00606D11" w:rsidP="69759990">
      <w:pPr>
        <w:pStyle w:val="CorpodeTexto"/>
        <w:spacing w:before="120"/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5"/>
        <w:gridCol w:w="7219"/>
      </w:tblGrid>
      <w:tr w:rsidR="007A112C" w14:paraId="43358FCF" w14:textId="77777777" w:rsidTr="00053C01">
        <w:trPr>
          <w:trHeight w:val="380"/>
          <w:jc w:val="center"/>
        </w:trPr>
        <w:tc>
          <w:tcPr>
            <w:tcW w:w="8505" w:type="dxa"/>
            <w:gridSpan w:val="2"/>
            <w:vAlign w:val="center"/>
          </w:tcPr>
          <w:p w14:paraId="5728052C" w14:textId="79C21131" w:rsidR="4D0CD102" w:rsidRDefault="3249CC1E" w:rsidP="2CBDFEBC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1526A83B" w:rsidRPr="094DFE2E">
              <w:rPr>
                <w:b/>
                <w:bCs/>
              </w:rPr>
              <w:t>4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3524B723">
              <w:t xml:space="preserve">Acessar </w:t>
            </w:r>
            <w:r w:rsidR="1436CA92">
              <w:t>Á</w:t>
            </w:r>
            <w:r w:rsidR="3524B723">
              <w:t xml:space="preserve">rea </w:t>
            </w:r>
            <w:r w:rsidR="1BAE7A02">
              <w:t>D</w:t>
            </w:r>
            <w:r w:rsidR="3524B723">
              <w:t xml:space="preserve">e </w:t>
            </w:r>
            <w:r w:rsidR="1042B63C">
              <w:t>P</w:t>
            </w:r>
            <w:r w:rsidR="3524B723">
              <w:t>ostagem.</w:t>
            </w:r>
          </w:p>
        </w:tc>
      </w:tr>
      <w:tr w:rsidR="007A112C" w14:paraId="46711D61" w14:textId="77777777" w:rsidTr="00053C01">
        <w:trPr>
          <w:trHeight w:val="300"/>
          <w:jc w:val="center"/>
        </w:trPr>
        <w:tc>
          <w:tcPr>
            <w:tcW w:w="8505" w:type="dxa"/>
            <w:gridSpan w:val="2"/>
          </w:tcPr>
          <w:p w14:paraId="538ACE39" w14:textId="31DFCBF7" w:rsidR="4D0CD102" w:rsidRDefault="5E8DF97A" w:rsidP="4D0CD102">
            <w:pPr>
              <w:spacing w:before="60" w:after="60"/>
              <w:ind w:left="30" w:hanging="30"/>
            </w:pPr>
            <w:r w:rsidRPr="2CBDFEBC">
              <w:rPr>
                <w:b/>
                <w:bCs/>
              </w:rPr>
              <w:t>COMO</w:t>
            </w:r>
            <w:r>
              <w:t xml:space="preserve">: </w:t>
            </w:r>
            <w:r w:rsidR="2AC1A49F">
              <w:t>Organização</w:t>
            </w:r>
            <w:r w:rsidR="25068F7D">
              <w:t>.</w:t>
            </w:r>
          </w:p>
          <w:p w14:paraId="344CD1B3" w14:textId="6333E7CA" w:rsidR="74BC8957" w:rsidRDefault="2AAA0C3E" w:rsidP="74BC8957">
            <w:pPr>
              <w:spacing w:before="60" w:after="60"/>
              <w:ind w:left="30" w:hanging="30"/>
            </w:pPr>
            <w:r w:rsidRPr="5ADF49B2">
              <w:rPr>
                <w:b/>
                <w:bCs/>
              </w:rPr>
              <w:t>POSSO</w:t>
            </w:r>
            <w:r>
              <w:t xml:space="preserve">: </w:t>
            </w:r>
            <w:r w:rsidR="39C1E7CD">
              <w:t xml:space="preserve">Acessar </w:t>
            </w:r>
            <w:r w:rsidR="4A4FB61B">
              <w:t>á</w:t>
            </w:r>
            <w:r w:rsidR="39C1E7CD">
              <w:t xml:space="preserve">rea </w:t>
            </w:r>
            <w:r w:rsidR="76024873">
              <w:t>d</w:t>
            </w:r>
            <w:r w:rsidR="39C1E7CD">
              <w:t xml:space="preserve">e </w:t>
            </w:r>
            <w:r w:rsidR="34207527">
              <w:t>p</w:t>
            </w:r>
            <w:r w:rsidR="39C1E7CD">
              <w:t>ostagem.</w:t>
            </w:r>
          </w:p>
          <w:p w14:paraId="6B03B210" w14:textId="016A61C2" w:rsidR="4D0CD102" w:rsidRDefault="0155EB56" w:rsidP="4D0CD10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57B55EAB">
              <w:t>Visualizar eventos e postagens.</w:t>
            </w:r>
            <w:r w:rsidR="0FB7573A">
              <w:t xml:space="preserve"> </w:t>
            </w:r>
          </w:p>
        </w:tc>
      </w:tr>
      <w:tr w:rsidR="007A112C" w14:paraId="1EFCE1F9" w14:textId="77777777" w:rsidTr="00053C01">
        <w:trPr>
          <w:trHeight w:val="300"/>
          <w:jc w:val="center"/>
        </w:trPr>
        <w:tc>
          <w:tcPr>
            <w:tcW w:w="1276" w:type="dxa"/>
          </w:tcPr>
          <w:p w14:paraId="5BFFAD76" w14:textId="7A438D32" w:rsidR="4D0CD102" w:rsidRDefault="4D0CD102" w:rsidP="4D0CD102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 xml:space="preserve">Critério de </w:t>
            </w:r>
          </w:p>
          <w:p w14:paraId="20AC0B94" w14:textId="7D93ADC9" w:rsidR="4D0CD102" w:rsidRDefault="4D0CD102" w:rsidP="4D0CD102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378BB37" w14:textId="3607E2D4" w:rsidR="5E8DF97A" w:rsidRDefault="5E8DF97A" w:rsidP="2CBDFEBC">
            <w:pPr>
              <w:spacing w:before="60" w:after="60"/>
              <w:ind w:left="168"/>
            </w:pPr>
            <w:r w:rsidRPr="2CBDFEBC">
              <w:rPr>
                <w:b/>
                <w:bCs/>
              </w:rPr>
              <w:t>DADO</w:t>
            </w:r>
            <w:r>
              <w:t xml:space="preserve"> </w:t>
            </w:r>
            <w:r w:rsidRPr="2CBDFEBC">
              <w:rPr>
                <w:b/>
                <w:bCs/>
              </w:rPr>
              <w:t>QUE</w:t>
            </w:r>
            <w:r>
              <w:t xml:space="preserve">: </w:t>
            </w:r>
            <w:r w:rsidR="7F0928B7">
              <w:t>Possuo uma conta na plataforma.</w:t>
            </w:r>
          </w:p>
          <w:p w14:paraId="76F40650" w14:textId="1C677CCB" w:rsidR="4D0CD102" w:rsidRDefault="2AAA0C3E" w:rsidP="4D0CD102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QUANDO</w:t>
            </w:r>
            <w:r>
              <w:t>:</w:t>
            </w:r>
            <w:r w:rsidR="4EE00C24">
              <w:t xml:space="preserve"> </w:t>
            </w:r>
            <w:r w:rsidR="0D8095DB">
              <w:t>Realizo o login</w:t>
            </w:r>
            <w:r w:rsidR="429FB411">
              <w:t xml:space="preserve">, preenchendo os campos de </w:t>
            </w:r>
            <w:r w:rsidR="35520575">
              <w:t xml:space="preserve">e-mail </w:t>
            </w:r>
            <w:r w:rsidR="429FB411">
              <w:t>e senha.</w:t>
            </w:r>
          </w:p>
          <w:p w14:paraId="6E835B87" w14:textId="34E0461F" w:rsidR="4D0CD102" w:rsidRDefault="2AAA0C3E" w:rsidP="4D0CD102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 xml:space="preserve">: </w:t>
            </w:r>
            <w:r w:rsidR="063A1D4D">
              <w:t>Visualizo</w:t>
            </w:r>
            <w:r w:rsidR="0BF465BC">
              <w:t xml:space="preserve"> a área de postagens</w:t>
            </w:r>
            <w:r w:rsidR="160B1D94">
              <w:t>.</w:t>
            </w:r>
          </w:p>
        </w:tc>
      </w:tr>
      <w:tr w:rsidR="007A112C" w14:paraId="31B3BC66" w14:textId="77777777" w:rsidTr="00053C01">
        <w:trPr>
          <w:trHeight w:val="300"/>
          <w:jc w:val="center"/>
        </w:trPr>
        <w:tc>
          <w:tcPr>
            <w:tcW w:w="1276" w:type="dxa"/>
          </w:tcPr>
          <w:p w14:paraId="15BE5A2D" w14:textId="3DF67BEE" w:rsidR="4D0CD102" w:rsidRDefault="4D0CD102" w:rsidP="4D0CD102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 xml:space="preserve">Critério de </w:t>
            </w:r>
          </w:p>
          <w:p w14:paraId="6B402F36" w14:textId="19DECC28" w:rsidR="4D0CD102" w:rsidRDefault="4D0CD102" w:rsidP="4D0CD102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D2FF8BA" w14:textId="0EC20D98" w:rsidR="64EF0B59" w:rsidRDefault="220CE4EA" w:rsidP="2CBDFEBC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DADO</w:t>
            </w:r>
            <w:r>
              <w:t xml:space="preserve"> </w:t>
            </w:r>
            <w:r w:rsidRPr="5ADF49B2">
              <w:rPr>
                <w:b/>
                <w:bCs/>
              </w:rPr>
              <w:t>QUE</w:t>
            </w:r>
            <w:r>
              <w:t>:</w:t>
            </w:r>
            <w:r w:rsidR="3623AE69">
              <w:t xml:space="preserve"> </w:t>
            </w:r>
            <w:r w:rsidR="6CD81F29">
              <w:t>P</w:t>
            </w:r>
            <w:r w:rsidR="7537330E">
              <w:t>ossu</w:t>
            </w:r>
            <w:r w:rsidR="1914CD89">
              <w:t>o</w:t>
            </w:r>
            <w:r w:rsidR="7537330E">
              <w:t xml:space="preserve"> uma conta na plataforma</w:t>
            </w:r>
            <w:r w:rsidR="7A5311EC">
              <w:t>.</w:t>
            </w:r>
          </w:p>
          <w:p w14:paraId="6C112715" w14:textId="5DD5D409" w:rsidR="4D0CD102" w:rsidRDefault="4C1CDC7F" w:rsidP="4D0CD102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QUANDO</w:t>
            </w:r>
            <w:r>
              <w:t xml:space="preserve">: </w:t>
            </w:r>
            <w:r w:rsidR="33EDC727">
              <w:t xml:space="preserve">Insiro </w:t>
            </w:r>
            <w:r w:rsidR="4D6CA851">
              <w:t xml:space="preserve">o </w:t>
            </w:r>
            <w:r w:rsidR="33EDC727">
              <w:t>Email incorreto do login</w:t>
            </w:r>
            <w:r w:rsidR="18BDE12B">
              <w:t>.</w:t>
            </w:r>
          </w:p>
          <w:p w14:paraId="6ED42824" w14:textId="51C2E9AA" w:rsidR="4D0CD102" w:rsidRDefault="6FA4CCDA" w:rsidP="4D0CD102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>:</w:t>
            </w:r>
            <w:r w:rsidR="398AFFE1">
              <w:t xml:space="preserve"> </w:t>
            </w:r>
            <w:r w:rsidR="345AEC5C">
              <w:t>O sistema exibe um alerta informando que ou o e</w:t>
            </w:r>
            <w:r w:rsidR="036DA666">
              <w:t xml:space="preserve"> e-mail </w:t>
            </w:r>
            <w:r w:rsidR="345AEC5C">
              <w:t>mail ou a senha estão incorretos.</w:t>
            </w:r>
          </w:p>
        </w:tc>
      </w:tr>
    </w:tbl>
    <w:p w14:paraId="0B0875AF" w14:textId="24424AE4" w:rsidR="00086C36" w:rsidRDefault="00086C36" w:rsidP="3B6D2F37">
      <w:pPr>
        <w:pStyle w:val="CorpodeTexto"/>
      </w:pPr>
    </w:p>
    <w:p w14:paraId="1E3FCED8" w14:textId="77777777" w:rsidR="00086C36" w:rsidRDefault="00086C36">
      <w:r>
        <w:br w:type="page"/>
      </w:r>
    </w:p>
    <w:p w14:paraId="50ECB756" w14:textId="77777777" w:rsidR="00995DCD" w:rsidRDefault="00995DCD" w:rsidP="3B6D2F37">
      <w:pPr>
        <w:pStyle w:val="CorpodeTexto"/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5"/>
        <w:gridCol w:w="7219"/>
      </w:tblGrid>
      <w:tr w:rsidR="2E4F9A35" w14:paraId="6EC862E3" w14:textId="77777777" w:rsidTr="00053C01">
        <w:trPr>
          <w:trHeight w:val="380"/>
          <w:jc w:val="center"/>
        </w:trPr>
        <w:tc>
          <w:tcPr>
            <w:tcW w:w="8505" w:type="dxa"/>
            <w:gridSpan w:val="2"/>
            <w:vAlign w:val="center"/>
          </w:tcPr>
          <w:p w14:paraId="578FE829" w14:textId="49560FED" w:rsidR="2E4F9A35" w:rsidRDefault="6CE788FE" w:rsidP="2E4F9A35">
            <w:pPr>
              <w:spacing w:before="60" w:after="60"/>
              <w:ind w:left="30" w:hanging="30"/>
            </w:pPr>
            <w:r w:rsidRPr="5ADF49B2">
              <w:rPr>
                <w:b/>
                <w:bCs/>
              </w:rPr>
              <w:t xml:space="preserve">HISTÓRIA DO USUÁRIO </w:t>
            </w:r>
            <w:r w:rsidR="0D8B1C12" w:rsidRPr="5ADF49B2">
              <w:rPr>
                <w:b/>
                <w:bCs/>
              </w:rPr>
              <w:t>5</w:t>
            </w:r>
            <w:r w:rsidRPr="5ADF49B2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D6A1D00">
              <w:t>Visualizar</w:t>
            </w:r>
            <w:r w:rsidR="23096B76">
              <w:t xml:space="preserve"> </w:t>
            </w:r>
            <w:r w:rsidR="3BA19801">
              <w:t>C</w:t>
            </w:r>
            <w:r w:rsidR="23096B76">
              <w:t xml:space="preserve">ontas </w:t>
            </w:r>
            <w:r w:rsidR="20DE4170">
              <w:t>C</w:t>
            </w:r>
            <w:r w:rsidR="23096B76">
              <w:t>adastradas</w:t>
            </w:r>
          </w:p>
        </w:tc>
      </w:tr>
      <w:tr w:rsidR="2E4F9A35" w14:paraId="718D7AAB" w14:textId="77777777" w:rsidTr="00053C01">
        <w:trPr>
          <w:trHeight w:val="300"/>
          <w:jc w:val="center"/>
        </w:trPr>
        <w:tc>
          <w:tcPr>
            <w:tcW w:w="8505" w:type="dxa"/>
            <w:gridSpan w:val="2"/>
          </w:tcPr>
          <w:p w14:paraId="3B4742C1" w14:textId="65A84E15" w:rsidR="2E4F9A35" w:rsidRDefault="1E380216" w:rsidP="2E4F9A35">
            <w:pPr>
              <w:spacing w:before="60" w:after="60"/>
              <w:ind w:left="30" w:hanging="30"/>
            </w:pPr>
            <w:r w:rsidRPr="5ADF49B2">
              <w:rPr>
                <w:b/>
                <w:bCs/>
              </w:rPr>
              <w:t>COMO</w:t>
            </w:r>
            <w:r>
              <w:t xml:space="preserve">: </w:t>
            </w:r>
            <w:r w:rsidR="741AC6DC">
              <w:t>Administrador</w:t>
            </w:r>
            <w:r w:rsidR="5C23B856">
              <w:t>.</w:t>
            </w:r>
          </w:p>
          <w:p w14:paraId="5C5668BC" w14:textId="24DF890A" w:rsidR="2E4F9A35" w:rsidRDefault="0FB1F616" w:rsidP="2E4F9A35">
            <w:pPr>
              <w:spacing w:before="60" w:after="60"/>
              <w:ind w:left="30" w:hanging="30"/>
            </w:pPr>
            <w:r w:rsidRPr="5ADF49B2">
              <w:rPr>
                <w:b/>
                <w:bCs/>
              </w:rPr>
              <w:t>POSSO</w:t>
            </w:r>
            <w:r>
              <w:t xml:space="preserve">: </w:t>
            </w:r>
            <w:r w:rsidR="413B5E8A">
              <w:t>Visualizar contas cadastradas</w:t>
            </w:r>
            <w:r w:rsidR="63849551">
              <w:t>.</w:t>
            </w:r>
          </w:p>
          <w:p w14:paraId="260F38F5" w14:textId="2D0AE9A9" w:rsidR="2E4F9A35" w:rsidRDefault="31CD38CA" w:rsidP="2E4F9A35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4B2990CE" w:rsidRPr="094DFE2E">
              <w:rPr>
                <w:rFonts w:ascii="Calibri" w:eastAsia="Calibri" w:hAnsi="Calibri" w:cs="Calibri"/>
              </w:rPr>
              <w:t>Ter o controle de acesos na plataforma</w:t>
            </w:r>
            <w:r w:rsidR="37B1DCDF">
              <w:t>.</w:t>
            </w:r>
          </w:p>
        </w:tc>
      </w:tr>
      <w:tr w:rsidR="2E4F9A35" w14:paraId="2710F6CE" w14:textId="77777777" w:rsidTr="00053C01">
        <w:trPr>
          <w:trHeight w:val="300"/>
          <w:jc w:val="center"/>
        </w:trPr>
        <w:tc>
          <w:tcPr>
            <w:tcW w:w="1276" w:type="dxa"/>
          </w:tcPr>
          <w:p w14:paraId="41D5102A" w14:textId="77777777" w:rsidR="2E4F9A35" w:rsidRDefault="2E4F9A35" w:rsidP="2E4F9A35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 xml:space="preserve">Critério de </w:t>
            </w:r>
          </w:p>
          <w:p w14:paraId="670B5036" w14:textId="77777777" w:rsidR="2E4F9A35" w:rsidRDefault="2E4F9A35" w:rsidP="2E4F9A35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88B45D2" w14:textId="21D1581E" w:rsidR="2E4F9A35" w:rsidRDefault="453A2AC1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DADO</w:t>
            </w:r>
            <w:r>
              <w:t xml:space="preserve"> </w:t>
            </w:r>
            <w:r w:rsidRPr="5ADF49B2">
              <w:rPr>
                <w:b/>
                <w:bCs/>
              </w:rPr>
              <w:t>QUE</w:t>
            </w:r>
            <w:r>
              <w:t xml:space="preserve">: </w:t>
            </w:r>
            <w:r w:rsidR="08DA9494">
              <w:t>Possuo uma conta na plataforma</w:t>
            </w:r>
            <w:r w:rsidR="44A89CC7">
              <w:t>.</w:t>
            </w:r>
          </w:p>
          <w:p w14:paraId="7035940D" w14:textId="5FE6F9D7" w:rsidR="2E4F9A35" w:rsidRDefault="453A2AC1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QUANDO</w:t>
            </w:r>
            <w:r>
              <w:t xml:space="preserve">: </w:t>
            </w:r>
            <w:r w:rsidR="282A57E2">
              <w:t>Preencho os campos obrigatórios de login, e-mail e senha</w:t>
            </w:r>
            <w:r w:rsidR="668AB643">
              <w:t>.</w:t>
            </w:r>
          </w:p>
          <w:p w14:paraId="3DF431B7" w14:textId="2767B420" w:rsidR="2E4F9A35" w:rsidRDefault="453A2AC1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 xml:space="preserve">: </w:t>
            </w:r>
            <w:r w:rsidR="54769C90">
              <w:t>Acess</w:t>
            </w:r>
            <w:r w:rsidR="5A5BC7BD">
              <w:t>o</w:t>
            </w:r>
            <w:r w:rsidR="54769C90">
              <w:t xml:space="preserve"> a página </w:t>
            </w:r>
            <w:r w:rsidR="5BDB92A2">
              <w:t>de</w:t>
            </w:r>
            <w:r w:rsidR="54769C90">
              <w:t xml:space="preserve"> visualizar contas cadastradas na plataforma</w:t>
            </w:r>
            <w:r w:rsidR="668AB643">
              <w:t>.</w:t>
            </w:r>
          </w:p>
        </w:tc>
      </w:tr>
      <w:tr w:rsidR="2E4F9A35" w14:paraId="76F93998" w14:textId="77777777" w:rsidTr="00053C01">
        <w:trPr>
          <w:trHeight w:val="300"/>
          <w:jc w:val="center"/>
        </w:trPr>
        <w:tc>
          <w:tcPr>
            <w:tcW w:w="1276" w:type="dxa"/>
          </w:tcPr>
          <w:p w14:paraId="5D2F2565" w14:textId="77777777" w:rsidR="2E4F9A35" w:rsidRDefault="2E4F9A35" w:rsidP="2E4F9A35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 xml:space="preserve">Critério de </w:t>
            </w:r>
          </w:p>
          <w:p w14:paraId="72505080" w14:textId="77777777" w:rsidR="2E4F9A35" w:rsidRDefault="2E4F9A35" w:rsidP="2E4F9A35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E240E13" w14:textId="72C4A817" w:rsidR="2E4F9A35" w:rsidRDefault="0EC1D52C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DADO</w:t>
            </w:r>
            <w:r>
              <w:t xml:space="preserve"> </w:t>
            </w:r>
            <w:r w:rsidRPr="5ADF49B2">
              <w:rPr>
                <w:b/>
                <w:bCs/>
              </w:rPr>
              <w:t>QUE</w:t>
            </w:r>
            <w:r>
              <w:t xml:space="preserve">: </w:t>
            </w:r>
            <w:r w:rsidR="06AA52AA">
              <w:t>Não possuo uma conta na plataforma</w:t>
            </w:r>
            <w:r w:rsidR="0D408C80">
              <w:t>.</w:t>
            </w:r>
          </w:p>
          <w:p w14:paraId="0EC8A9A9" w14:textId="2994C631" w:rsidR="2E4F9A35" w:rsidRDefault="0EC1D52C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QUANDO</w:t>
            </w:r>
            <w:r>
              <w:t xml:space="preserve">: </w:t>
            </w:r>
            <w:r w:rsidR="578CC175">
              <w:t>Preencho os campos obrigatórios de login, e-mail e senha.</w:t>
            </w:r>
          </w:p>
          <w:p w14:paraId="405FC33F" w14:textId="44DC3B48" w:rsidR="2E4F9A35" w:rsidRDefault="0EC1D52C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 xml:space="preserve">: </w:t>
            </w:r>
            <w:r w:rsidR="15E0C282">
              <w:t>O sistema exibe um alerta informando que ou o e-mail ou a senha estão incorretos.</w:t>
            </w:r>
          </w:p>
        </w:tc>
      </w:tr>
    </w:tbl>
    <w:p w14:paraId="7B92B3EE" w14:textId="31F863AB" w:rsidR="007B6FCB" w:rsidRDefault="007B6FCB"/>
    <w:p w14:paraId="0E57BCDD" w14:textId="29986C07" w:rsidR="2E569AAF" w:rsidRDefault="2E569AAF" w:rsidP="5ADF49B2">
      <w:pPr>
        <w:jc w:val="center"/>
        <w:rPr>
          <w:b/>
          <w:bCs/>
          <w:sz w:val="36"/>
          <w:szCs w:val="36"/>
        </w:rPr>
      </w:pPr>
      <w:r w:rsidRPr="5ADF49B2">
        <w:rPr>
          <w:b/>
          <w:bCs/>
          <w:sz w:val="32"/>
          <w:szCs w:val="32"/>
        </w:rPr>
        <w:t>SPRINT 2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5"/>
        <w:gridCol w:w="7219"/>
      </w:tblGrid>
      <w:tr w:rsidR="5ADF49B2" w14:paraId="72DA5FAB" w14:textId="77777777" w:rsidTr="00053C01">
        <w:trPr>
          <w:trHeight w:val="380"/>
          <w:jc w:val="center"/>
        </w:trPr>
        <w:tc>
          <w:tcPr>
            <w:tcW w:w="8505" w:type="dxa"/>
            <w:gridSpan w:val="2"/>
            <w:vAlign w:val="center"/>
          </w:tcPr>
          <w:p w14:paraId="1C74C8BE" w14:textId="40DD4C35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3B23C6B0" w:rsidRPr="094DFE2E">
              <w:rPr>
                <w:b/>
                <w:bCs/>
              </w:rPr>
              <w:t>6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94B737C" w:rsidRPr="094DFE2E">
              <w:rPr>
                <w:rFonts w:ascii="Calibri" w:eastAsia="Calibri" w:hAnsi="Calibri" w:cs="Calibri"/>
              </w:rPr>
              <w:t>Reagir a Comentários</w:t>
            </w:r>
          </w:p>
        </w:tc>
      </w:tr>
      <w:tr w:rsidR="5ADF49B2" w14:paraId="4732C616" w14:textId="77777777" w:rsidTr="00053C01">
        <w:trPr>
          <w:trHeight w:val="300"/>
          <w:jc w:val="center"/>
        </w:trPr>
        <w:tc>
          <w:tcPr>
            <w:tcW w:w="8505" w:type="dxa"/>
            <w:gridSpan w:val="2"/>
          </w:tcPr>
          <w:p w14:paraId="6F11DAD2" w14:textId="6EB09C99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6EC01C2F" w:rsidRPr="094DFE2E">
              <w:rPr>
                <w:rFonts w:ascii="Calibri" w:eastAsia="Calibri" w:hAnsi="Calibri" w:cs="Calibri"/>
              </w:rPr>
              <w:t>Participante</w:t>
            </w:r>
            <w:r>
              <w:t>.</w:t>
            </w:r>
          </w:p>
          <w:p w14:paraId="34428646" w14:textId="4F67E832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67B96027" w:rsidRPr="094DFE2E">
              <w:rPr>
                <w:rFonts w:ascii="Calibri" w:eastAsia="Calibri" w:hAnsi="Calibri" w:cs="Calibri"/>
              </w:rPr>
              <w:t>Reagir a comentários</w:t>
            </w:r>
            <w:r>
              <w:t>.</w:t>
            </w:r>
          </w:p>
          <w:p w14:paraId="4C1F07F5" w14:textId="25475658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4EA0D823" w:rsidRPr="094DFE2E">
              <w:rPr>
                <w:rFonts w:ascii="Calibri" w:eastAsia="Calibri" w:hAnsi="Calibri" w:cs="Calibri"/>
              </w:rPr>
              <w:t>Interagir com os participantes</w:t>
            </w:r>
            <w:r>
              <w:t>.</w:t>
            </w:r>
          </w:p>
        </w:tc>
      </w:tr>
      <w:tr w:rsidR="5ADF49B2" w14:paraId="3E3C7F96" w14:textId="77777777" w:rsidTr="00053C01">
        <w:trPr>
          <w:trHeight w:val="300"/>
          <w:jc w:val="center"/>
        </w:trPr>
        <w:tc>
          <w:tcPr>
            <w:tcW w:w="1276" w:type="dxa"/>
          </w:tcPr>
          <w:p w14:paraId="2DD85E85" w14:textId="77777777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 xml:space="preserve">Critério de </w:t>
            </w:r>
          </w:p>
          <w:p w14:paraId="03801170" w14:textId="77777777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EC37D0B" w14:textId="3192D572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697FE759">
              <w:t>Visualizo os comentários de uma postagem</w:t>
            </w:r>
            <w:r w:rsidR="4941B4B8">
              <w:t>.</w:t>
            </w:r>
          </w:p>
          <w:p w14:paraId="36733497" w14:textId="46A8A6D5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3B9E8766">
              <w:t>Clico n</w:t>
            </w:r>
            <w:r w:rsidR="2EF6A422">
              <w:t>o botão de reação</w:t>
            </w:r>
            <w:r w:rsidR="4941B4B8">
              <w:t>.</w:t>
            </w:r>
          </w:p>
          <w:p w14:paraId="051C0D57" w14:textId="03B8E0FB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7103A2FE" w:rsidRPr="094DFE2E">
              <w:rPr>
                <w:rFonts w:ascii="Calibri" w:eastAsia="Calibri" w:hAnsi="Calibri" w:cs="Calibri"/>
              </w:rPr>
              <w:t>A minha reação é armazenada e</w:t>
            </w:r>
            <w:r w:rsidR="5F59FDA9" w:rsidRPr="094DFE2E">
              <w:rPr>
                <w:rFonts w:ascii="Calibri" w:eastAsia="Calibri" w:hAnsi="Calibri" w:cs="Calibri"/>
              </w:rPr>
              <w:t xml:space="preserve"> fica</w:t>
            </w:r>
            <w:r w:rsidR="7103A2FE" w:rsidRPr="094DFE2E">
              <w:rPr>
                <w:rFonts w:ascii="Calibri" w:eastAsia="Calibri" w:hAnsi="Calibri" w:cs="Calibri"/>
              </w:rPr>
              <w:t xml:space="preserve"> visível para outros usuários</w:t>
            </w:r>
            <w:r w:rsidR="183CF748" w:rsidRPr="094DFE2E">
              <w:rPr>
                <w:rFonts w:ascii="Calibri" w:eastAsia="Calibri" w:hAnsi="Calibri" w:cs="Calibri"/>
              </w:rPr>
              <w:t>.</w:t>
            </w:r>
          </w:p>
        </w:tc>
      </w:tr>
      <w:tr w:rsidR="5ADF49B2" w14:paraId="11583055" w14:textId="77777777" w:rsidTr="00053C01">
        <w:trPr>
          <w:trHeight w:val="300"/>
          <w:jc w:val="center"/>
        </w:trPr>
        <w:tc>
          <w:tcPr>
            <w:tcW w:w="1276" w:type="dxa"/>
          </w:tcPr>
          <w:p w14:paraId="175CB2B3" w14:textId="77777777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 xml:space="preserve">Critério de </w:t>
            </w:r>
          </w:p>
          <w:p w14:paraId="2C9C787D" w14:textId="77777777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036E41C1" w14:textId="3A848764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4F9DEB5D">
              <w:t>Visualizo os comentários de uma postagem</w:t>
            </w:r>
            <w:r w:rsidR="25F21D51">
              <w:t>.</w:t>
            </w:r>
          </w:p>
          <w:p w14:paraId="54ADD2AC" w14:textId="113A8A22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5742D6C8">
              <w:t>Não localizo nenhum comentário</w:t>
            </w:r>
            <w:r w:rsidR="25F21D51">
              <w:t>.</w:t>
            </w:r>
          </w:p>
          <w:p w14:paraId="2DB69852" w14:textId="722E39DE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175C5774">
              <w:t xml:space="preserve">O sistema mostra </w:t>
            </w:r>
            <w:r w:rsidR="748D7023">
              <w:t xml:space="preserve">na área de comentários, </w:t>
            </w:r>
            <w:r w:rsidR="175C5774">
              <w:t>a mensagem: “Essa postagem ainda não possui comentários”.</w:t>
            </w:r>
          </w:p>
        </w:tc>
      </w:tr>
    </w:tbl>
    <w:p w14:paraId="0E37B39B" w14:textId="0FF860E2" w:rsidR="00AC3C3C" w:rsidRDefault="00AC3C3C" w:rsidP="094DFE2E">
      <w:pPr>
        <w:pStyle w:val="CorpodeTexto"/>
        <w:spacing w:before="120"/>
      </w:pPr>
    </w:p>
    <w:p w14:paraId="46A98535" w14:textId="77777777" w:rsidR="00AC3C3C" w:rsidRDefault="00AC3C3C">
      <w:r>
        <w:br w:type="page"/>
      </w:r>
    </w:p>
    <w:p w14:paraId="1C8E08E8" w14:textId="77777777" w:rsidR="094DFE2E" w:rsidRDefault="094DFE2E" w:rsidP="094DFE2E">
      <w:pPr>
        <w:pStyle w:val="CorpodeTexto"/>
        <w:spacing w:before="120"/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7218"/>
      </w:tblGrid>
      <w:tr w:rsidR="5ADF49B2" w14:paraId="1D3F3969" w14:textId="77777777" w:rsidTr="00053C01">
        <w:trPr>
          <w:trHeight w:val="380"/>
          <w:jc w:val="center"/>
        </w:trPr>
        <w:tc>
          <w:tcPr>
            <w:tcW w:w="8499" w:type="dxa"/>
            <w:gridSpan w:val="2"/>
            <w:vAlign w:val="center"/>
          </w:tcPr>
          <w:p w14:paraId="1849B72C" w14:textId="5EB33EA8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384EEBB9" w:rsidRPr="094DFE2E">
              <w:rPr>
                <w:b/>
                <w:bCs/>
              </w:rPr>
              <w:t>7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57920DBE" w:rsidRPr="094DFE2E">
              <w:rPr>
                <w:rFonts w:ascii="Calibri" w:eastAsia="Calibri" w:hAnsi="Calibri" w:cs="Calibri"/>
              </w:rPr>
              <w:t>Denunciar Outras Contas</w:t>
            </w:r>
            <w:r>
              <w:t>.</w:t>
            </w:r>
          </w:p>
        </w:tc>
      </w:tr>
      <w:tr w:rsidR="5ADF49B2" w14:paraId="310FB627" w14:textId="77777777" w:rsidTr="00053C01">
        <w:trPr>
          <w:trHeight w:val="300"/>
          <w:jc w:val="center"/>
        </w:trPr>
        <w:tc>
          <w:tcPr>
            <w:tcW w:w="8499" w:type="dxa"/>
            <w:gridSpan w:val="2"/>
          </w:tcPr>
          <w:p w14:paraId="681E2492" w14:textId="5CE1EBDA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4D9E3C47" w:rsidRPr="094DFE2E">
              <w:rPr>
                <w:rFonts w:ascii="Calibri" w:eastAsia="Calibri" w:hAnsi="Calibri" w:cs="Calibri"/>
              </w:rPr>
              <w:t>Participante</w:t>
            </w:r>
            <w:r>
              <w:t>.</w:t>
            </w:r>
          </w:p>
          <w:p w14:paraId="1F0364C4" w14:textId="344656F6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074476E2" w:rsidRPr="094DFE2E">
              <w:rPr>
                <w:rFonts w:ascii="Calibri" w:eastAsia="Calibri" w:hAnsi="Calibri" w:cs="Calibri"/>
              </w:rPr>
              <w:t>Denunciar outras contas</w:t>
            </w:r>
            <w:r>
              <w:t>.</w:t>
            </w:r>
          </w:p>
          <w:p w14:paraId="5B57C82B" w14:textId="71BFB7DB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427F6FE3" w:rsidRPr="094DFE2E">
              <w:rPr>
                <w:rFonts w:ascii="Calibri" w:eastAsia="Calibri" w:hAnsi="Calibri" w:cs="Calibri"/>
              </w:rPr>
              <w:t>Garantir a segurança e o bom convívio na plataforma</w:t>
            </w:r>
            <w:r>
              <w:t>.</w:t>
            </w:r>
          </w:p>
        </w:tc>
      </w:tr>
      <w:tr w:rsidR="5ADF49B2" w14:paraId="0D2C2536" w14:textId="77777777" w:rsidTr="00053C01">
        <w:trPr>
          <w:trHeight w:val="300"/>
          <w:jc w:val="center"/>
        </w:trPr>
        <w:tc>
          <w:tcPr>
            <w:tcW w:w="1276" w:type="dxa"/>
          </w:tcPr>
          <w:p w14:paraId="7CD7D869" w14:textId="7A438D32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 xml:space="preserve">Critério de </w:t>
            </w:r>
          </w:p>
          <w:p w14:paraId="16EA9693" w14:textId="7D93ADC9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6E50756F" w14:textId="67E31EBE" w:rsidR="5ADF49B2" w:rsidRDefault="41E57AC9" w:rsidP="094DFE2E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3CF427AF" w:rsidRPr="094DFE2E">
              <w:rPr>
                <w:rFonts w:ascii="Calibri" w:eastAsia="Calibri" w:hAnsi="Calibri" w:cs="Calibri"/>
              </w:rPr>
              <w:t>Visualizo uma postagem ou comentário com conteúdo inapropriado para a plataforma.</w:t>
            </w:r>
          </w:p>
          <w:p w14:paraId="2E9A11CE" w14:textId="68F20DDB" w:rsidR="5ADF49B2" w:rsidRDefault="41E57AC9" w:rsidP="094DFE2E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39471933">
              <w:t>Clico na foto do perfil do usuário</w:t>
            </w:r>
            <w:r w:rsidR="087C9F53">
              <w:t>, c</w:t>
            </w:r>
            <w:r w:rsidR="087C9F53" w:rsidRPr="094DFE2E">
              <w:rPr>
                <w:rFonts w:ascii="Calibri" w:eastAsia="Calibri" w:hAnsi="Calibri" w:cs="Calibri"/>
              </w:rPr>
              <w:t xml:space="preserve">lico na opção "Denunciar" e </w:t>
            </w:r>
            <w:r w:rsidR="1B9D0679" w:rsidRPr="094DFE2E">
              <w:rPr>
                <w:rFonts w:ascii="Calibri" w:eastAsia="Calibri" w:hAnsi="Calibri" w:cs="Calibri"/>
              </w:rPr>
              <w:t>escolho uma opção</w:t>
            </w:r>
            <w:r w:rsidR="087C9F53" w:rsidRPr="094DFE2E">
              <w:rPr>
                <w:rFonts w:ascii="Calibri" w:eastAsia="Calibri" w:hAnsi="Calibri" w:cs="Calibri"/>
              </w:rPr>
              <w:t xml:space="preserve"> </w:t>
            </w:r>
            <w:r w:rsidR="6814D6BA" w:rsidRPr="094DFE2E">
              <w:rPr>
                <w:rFonts w:ascii="Calibri" w:eastAsia="Calibri" w:hAnsi="Calibri" w:cs="Calibri"/>
              </w:rPr>
              <w:t>d</w:t>
            </w:r>
            <w:r w:rsidR="087C9F53" w:rsidRPr="094DFE2E">
              <w:rPr>
                <w:rFonts w:ascii="Calibri" w:eastAsia="Calibri" w:hAnsi="Calibri" w:cs="Calibri"/>
              </w:rPr>
              <w:t>o motivo da denúncia</w:t>
            </w:r>
            <w:r w:rsidR="286543DD" w:rsidRPr="094DFE2E">
              <w:rPr>
                <w:rFonts w:ascii="Calibri" w:eastAsia="Calibri" w:hAnsi="Calibri" w:cs="Calibri"/>
              </w:rPr>
              <w:t>.</w:t>
            </w:r>
          </w:p>
          <w:p w14:paraId="079CD359" w14:textId="66BB68A1" w:rsidR="5ADF49B2" w:rsidRDefault="41E57AC9" w:rsidP="094DFE2E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16FB8203" w:rsidRPr="094DFE2E">
              <w:rPr>
                <w:rFonts w:ascii="Calibri" w:eastAsia="Calibri" w:hAnsi="Calibri" w:cs="Calibri"/>
              </w:rPr>
              <w:t>A denúncia é registrada com sucesso e</w:t>
            </w:r>
            <w:r w:rsidR="6436EE3E" w:rsidRPr="094DFE2E">
              <w:rPr>
                <w:rFonts w:ascii="Calibri" w:eastAsia="Calibri" w:hAnsi="Calibri" w:cs="Calibri"/>
              </w:rPr>
              <w:t xml:space="preserve"> o sistema exibe</w:t>
            </w:r>
            <w:r w:rsidR="16FB8203" w:rsidRPr="094DFE2E">
              <w:rPr>
                <w:rFonts w:ascii="Calibri" w:eastAsia="Calibri" w:hAnsi="Calibri" w:cs="Calibri"/>
              </w:rPr>
              <w:t xml:space="preserve"> uma mensagem de confirmação</w:t>
            </w:r>
            <w:r w:rsidR="00AA53EE" w:rsidRPr="094DFE2E">
              <w:rPr>
                <w:rFonts w:ascii="Calibri" w:eastAsia="Calibri" w:hAnsi="Calibri" w:cs="Calibri"/>
              </w:rPr>
              <w:t>.</w:t>
            </w:r>
          </w:p>
        </w:tc>
      </w:tr>
      <w:tr w:rsidR="5ADF49B2" w14:paraId="475378E5" w14:textId="77777777" w:rsidTr="00053C01">
        <w:trPr>
          <w:trHeight w:val="300"/>
          <w:jc w:val="center"/>
        </w:trPr>
        <w:tc>
          <w:tcPr>
            <w:tcW w:w="1276" w:type="dxa"/>
          </w:tcPr>
          <w:p w14:paraId="4CCFD19E" w14:textId="3DF67BEE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 xml:space="preserve">Critério de </w:t>
            </w:r>
          </w:p>
          <w:p w14:paraId="5493711C" w14:textId="19DECC28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28BF7EBD" w14:textId="238DFC78" w:rsidR="5ADF49B2" w:rsidRDefault="41E57AC9" w:rsidP="094DFE2E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</w:t>
            </w:r>
            <w:r w:rsidR="75F72069">
              <w:t xml:space="preserve"> </w:t>
            </w:r>
            <w:r w:rsidR="7433B185" w:rsidRPr="094DFE2E">
              <w:rPr>
                <w:rFonts w:ascii="Calibri" w:eastAsia="Calibri" w:hAnsi="Calibri" w:cs="Calibri"/>
              </w:rPr>
              <w:t>Visualizo uma postagem ou comentário com conteúdo inapropriado para a plataforma.</w:t>
            </w:r>
          </w:p>
          <w:p w14:paraId="63B35340" w14:textId="003282EC" w:rsidR="5ADF49B2" w:rsidRDefault="41E57AC9" w:rsidP="094DFE2E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29225B50">
              <w:t>Clico na foto do perfil do usuário, c</w:t>
            </w:r>
            <w:r w:rsidR="29225B50" w:rsidRPr="094DFE2E">
              <w:rPr>
                <w:rFonts w:ascii="Calibri" w:eastAsia="Calibri" w:hAnsi="Calibri" w:cs="Calibri"/>
              </w:rPr>
              <w:t>lico na opção "Denunciar", mas não seleciono o motivo da denúncia.</w:t>
            </w:r>
          </w:p>
          <w:p w14:paraId="583F7970" w14:textId="7266E9F8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7CFCCF7A" w:rsidRPr="094DFE2E">
              <w:rPr>
                <w:rFonts w:ascii="Calibri" w:eastAsia="Calibri" w:hAnsi="Calibri" w:cs="Calibri"/>
              </w:rPr>
              <w:t>A denúncia não é registrada e o sistema exibe uma mensagem de erro solicitando que selecione o motivo da denúncia.</w:t>
            </w:r>
          </w:p>
        </w:tc>
      </w:tr>
    </w:tbl>
    <w:p w14:paraId="6D313B45" w14:textId="70682A8D" w:rsidR="5ADF49B2" w:rsidRDefault="5ADF49B2"/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7218"/>
      </w:tblGrid>
      <w:tr w:rsidR="094DFE2E" w14:paraId="778564BF" w14:textId="77777777" w:rsidTr="00053C01">
        <w:trPr>
          <w:trHeight w:val="300"/>
          <w:jc w:val="center"/>
        </w:trPr>
        <w:tc>
          <w:tcPr>
            <w:tcW w:w="8499" w:type="dxa"/>
            <w:gridSpan w:val="2"/>
            <w:vAlign w:val="center"/>
          </w:tcPr>
          <w:p w14:paraId="6763B897" w14:textId="41114F2A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22D08084" w:rsidRPr="094DFE2E">
              <w:rPr>
                <w:b/>
                <w:bCs/>
              </w:rPr>
              <w:t>8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37770914" w:rsidRPr="094DFE2E">
              <w:rPr>
                <w:rFonts w:ascii="Calibri" w:eastAsia="Calibri" w:hAnsi="Calibri" w:cs="Calibri"/>
              </w:rPr>
              <w:t>Acessar Página de Perfil</w:t>
            </w:r>
            <w:r>
              <w:t>.</w:t>
            </w:r>
          </w:p>
        </w:tc>
      </w:tr>
      <w:tr w:rsidR="094DFE2E" w14:paraId="5FF70634" w14:textId="77777777" w:rsidTr="00053C01">
        <w:trPr>
          <w:trHeight w:val="300"/>
          <w:jc w:val="center"/>
        </w:trPr>
        <w:tc>
          <w:tcPr>
            <w:tcW w:w="8499" w:type="dxa"/>
            <w:gridSpan w:val="2"/>
          </w:tcPr>
          <w:p w14:paraId="5E4D97A4" w14:textId="40454B93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640B6F54" w:rsidRPr="094DFE2E">
              <w:rPr>
                <w:rFonts w:ascii="Calibri" w:eastAsia="Calibri" w:hAnsi="Calibri" w:cs="Calibri"/>
              </w:rPr>
              <w:t>Participante</w:t>
            </w:r>
            <w:r>
              <w:t>.</w:t>
            </w:r>
          </w:p>
          <w:p w14:paraId="6281E06A" w14:textId="627A9545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7B9184AD" w:rsidRPr="094DFE2E">
              <w:rPr>
                <w:rFonts w:ascii="Calibri" w:eastAsia="Calibri" w:hAnsi="Calibri" w:cs="Calibri"/>
              </w:rPr>
              <w:t>Acessar página de perfil</w:t>
            </w:r>
            <w:r>
              <w:t>.</w:t>
            </w:r>
          </w:p>
          <w:p w14:paraId="44B41323" w14:textId="3DF6E795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1E323346" w:rsidRPr="094DFE2E">
              <w:rPr>
                <w:rFonts w:ascii="Calibri" w:eastAsia="Calibri" w:hAnsi="Calibri" w:cs="Calibri"/>
              </w:rPr>
              <w:t>Visualizar e gerenciar minhas informações e publicações</w:t>
            </w:r>
            <w:r>
              <w:t>.</w:t>
            </w:r>
          </w:p>
        </w:tc>
      </w:tr>
      <w:tr w:rsidR="094DFE2E" w14:paraId="6832A073" w14:textId="77777777" w:rsidTr="00053C01">
        <w:trPr>
          <w:trHeight w:val="300"/>
          <w:jc w:val="center"/>
        </w:trPr>
        <w:tc>
          <w:tcPr>
            <w:tcW w:w="1276" w:type="dxa"/>
          </w:tcPr>
          <w:p w14:paraId="6137679D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7DBE1541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74A0D81D" w14:textId="64419273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0A54CBF1">
              <w:t>Estou logado da plataforma</w:t>
            </w:r>
            <w:r w:rsidR="43A1E0BF">
              <w:t>.</w:t>
            </w:r>
          </w:p>
          <w:p w14:paraId="7E97109C" w14:textId="591495DB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22BEE7E0">
              <w:t>Clico no botão: Perfil.</w:t>
            </w:r>
          </w:p>
          <w:p w14:paraId="05C81DCA" w14:textId="4D4DD69B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6F6EB39D">
              <w:t>O sistema mostra a minha página de perfil, com as minhas publicações</w:t>
            </w:r>
            <w:r w:rsidR="4FBC69D2">
              <w:t>.</w:t>
            </w:r>
          </w:p>
        </w:tc>
      </w:tr>
      <w:tr w:rsidR="094DFE2E" w14:paraId="3200635F" w14:textId="77777777" w:rsidTr="00053C01">
        <w:trPr>
          <w:trHeight w:val="300"/>
          <w:jc w:val="center"/>
        </w:trPr>
        <w:tc>
          <w:tcPr>
            <w:tcW w:w="1276" w:type="dxa"/>
          </w:tcPr>
          <w:p w14:paraId="2DDD3A4A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5A8D6359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6089845" w14:textId="0BB28EFE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53ACB8B4">
              <w:t>Não estou logado na plataforma.</w:t>
            </w:r>
          </w:p>
          <w:p w14:paraId="4D53764E" w14:textId="46C84E7E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1EBE4F4D">
              <w:t>Acesso a página de perfil.</w:t>
            </w:r>
          </w:p>
          <w:p w14:paraId="20B41FC3" w14:textId="0D87B5C9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0CBF6688">
              <w:t>O sistema me redireciona para a página de login.</w:t>
            </w:r>
          </w:p>
        </w:tc>
      </w:tr>
    </w:tbl>
    <w:p w14:paraId="223276F0" w14:textId="2B14585F" w:rsidR="00AC3C3C" w:rsidRDefault="00AC3C3C"/>
    <w:p w14:paraId="0529AE67" w14:textId="546F2125" w:rsidR="5ADF49B2" w:rsidRDefault="00AC3C3C">
      <w:r>
        <w:br w:type="page"/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7218"/>
      </w:tblGrid>
      <w:tr w:rsidR="094DFE2E" w14:paraId="57B67309" w14:textId="77777777" w:rsidTr="00053C01">
        <w:trPr>
          <w:trHeight w:val="300"/>
          <w:jc w:val="center"/>
        </w:trPr>
        <w:tc>
          <w:tcPr>
            <w:tcW w:w="8499" w:type="dxa"/>
            <w:gridSpan w:val="2"/>
            <w:vAlign w:val="center"/>
          </w:tcPr>
          <w:p w14:paraId="0738C78F" w14:textId="39A21655" w:rsidR="094DFE2E" w:rsidRDefault="2B383AFE" w:rsidP="094DFE2E">
            <w:pPr>
              <w:spacing w:before="60" w:after="60"/>
              <w:ind w:left="30" w:hanging="30"/>
            </w:pPr>
            <w:r w:rsidRPr="63CCCA20">
              <w:rPr>
                <w:b/>
                <w:bCs/>
              </w:rPr>
              <w:lastRenderedPageBreak/>
              <w:t xml:space="preserve">HISTÓRIA DO USUÁRIO </w:t>
            </w:r>
            <w:r w:rsidR="2C15DD29" w:rsidRPr="63CCCA20">
              <w:rPr>
                <w:b/>
                <w:bCs/>
              </w:rPr>
              <w:t>9</w:t>
            </w:r>
            <w:r w:rsidRPr="63CCCA20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5E27CD43" w:rsidRPr="63CCCA20">
              <w:rPr>
                <w:rFonts w:ascii="Calibri" w:eastAsia="Calibri" w:hAnsi="Calibri" w:cs="Calibri"/>
              </w:rPr>
              <w:t xml:space="preserve">Reagir a </w:t>
            </w:r>
            <w:r w:rsidR="0B300AA1" w:rsidRPr="63CCCA20">
              <w:rPr>
                <w:rFonts w:ascii="Calibri" w:eastAsia="Calibri" w:hAnsi="Calibri" w:cs="Calibri"/>
              </w:rPr>
              <w:t>P</w:t>
            </w:r>
            <w:r w:rsidR="5E27CD43" w:rsidRPr="63CCCA20">
              <w:rPr>
                <w:rFonts w:ascii="Calibri" w:eastAsia="Calibri" w:hAnsi="Calibri" w:cs="Calibri"/>
              </w:rPr>
              <w:t>ostagens</w:t>
            </w:r>
            <w:r>
              <w:t>.</w:t>
            </w:r>
          </w:p>
        </w:tc>
      </w:tr>
      <w:tr w:rsidR="094DFE2E" w14:paraId="03294426" w14:textId="77777777" w:rsidTr="00053C01">
        <w:trPr>
          <w:trHeight w:val="300"/>
          <w:jc w:val="center"/>
        </w:trPr>
        <w:tc>
          <w:tcPr>
            <w:tcW w:w="8499" w:type="dxa"/>
            <w:gridSpan w:val="2"/>
          </w:tcPr>
          <w:p w14:paraId="78BADC51" w14:textId="5531B5C9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2160939B" w:rsidRPr="094DFE2E">
              <w:rPr>
                <w:rFonts w:ascii="Calibri" w:eastAsia="Calibri" w:hAnsi="Calibri" w:cs="Calibri"/>
              </w:rPr>
              <w:t>Organização</w:t>
            </w:r>
            <w:r>
              <w:t>.</w:t>
            </w:r>
          </w:p>
          <w:p w14:paraId="3191408D" w14:textId="72475F0E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31B0CD31" w:rsidRPr="094DFE2E">
              <w:rPr>
                <w:rFonts w:ascii="Calibri" w:eastAsia="Calibri" w:hAnsi="Calibri" w:cs="Calibri"/>
              </w:rPr>
              <w:t>Reagir a postagens</w:t>
            </w:r>
            <w:r>
              <w:t>.</w:t>
            </w:r>
          </w:p>
          <w:p w14:paraId="12FD87C3" w14:textId="43290CB9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329BAC7F" w:rsidRPr="094DFE2E">
              <w:rPr>
                <w:rFonts w:ascii="Calibri" w:eastAsia="Calibri" w:hAnsi="Calibri" w:cs="Calibri"/>
              </w:rPr>
              <w:t>Interagir com os participantes e outras organizações</w:t>
            </w:r>
            <w:r>
              <w:t>.</w:t>
            </w:r>
          </w:p>
        </w:tc>
      </w:tr>
      <w:tr w:rsidR="094DFE2E" w14:paraId="049AE350" w14:textId="77777777" w:rsidTr="00053C01">
        <w:trPr>
          <w:trHeight w:val="300"/>
          <w:jc w:val="center"/>
        </w:trPr>
        <w:tc>
          <w:tcPr>
            <w:tcW w:w="1276" w:type="dxa"/>
          </w:tcPr>
          <w:p w14:paraId="3A90AA7F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61E93DED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59358EBB" w14:textId="7954E22C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1903C500">
              <w:t>Visualizei uma postagem que eu gostei.</w:t>
            </w:r>
          </w:p>
          <w:p w14:paraId="229493D1" w14:textId="295570A7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01D214B2">
              <w:t>Clico no botão de reação.</w:t>
            </w:r>
          </w:p>
          <w:p w14:paraId="6D733D22" w14:textId="609B40A7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0DD1782B" w:rsidRPr="094DFE2E">
              <w:rPr>
                <w:rFonts w:ascii="Calibri" w:eastAsia="Calibri" w:hAnsi="Calibri" w:cs="Calibri"/>
              </w:rPr>
              <w:t>A minha reação é armazenada e fica visível para outros usuários.</w:t>
            </w:r>
          </w:p>
        </w:tc>
      </w:tr>
      <w:tr w:rsidR="094DFE2E" w14:paraId="5D915EDC" w14:textId="77777777" w:rsidTr="00053C01">
        <w:trPr>
          <w:trHeight w:val="300"/>
          <w:jc w:val="center"/>
        </w:trPr>
        <w:tc>
          <w:tcPr>
            <w:tcW w:w="1276" w:type="dxa"/>
          </w:tcPr>
          <w:p w14:paraId="39171D12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716706DA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932F83B" w14:textId="1B562323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594DD283">
              <w:t>Quero tirar a minha reação de uma postagem.</w:t>
            </w:r>
          </w:p>
          <w:p w14:paraId="3757E634" w14:textId="57BF8F75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48F7B108" w:rsidRPr="094DFE2E">
              <w:rPr>
                <w:rFonts w:ascii="Calibri" w:eastAsia="Calibri" w:hAnsi="Calibri" w:cs="Calibri"/>
              </w:rPr>
              <w:t>Eu clicar novamente no ícone da reação que coloquei na postagem.</w:t>
            </w:r>
          </w:p>
          <w:p w14:paraId="194EE08D" w14:textId="6EFBBB48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4B5E5A57" w:rsidRPr="094DFE2E">
              <w:rPr>
                <w:rFonts w:ascii="Calibri" w:eastAsia="Calibri" w:hAnsi="Calibri" w:cs="Calibri"/>
              </w:rPr>
              <w:t>A minha reação deve ser removida da postagem e o contador de reações deve ser atualizado.</w:t>
            </w:r>
          </w:p>
        </w:tc>
      </w:tr>
    </w:tbl>
    <w:p w14:paraId="0CABB0A2" w14:textId="77777777" w:rsidR="094DFE2E" w:rsidRDefault="094DFE2E"/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7218"/>
      </w:tblGrid>
      <w:tr w:rsidR="094DFE2E" w14:paraId="3D7863C5" w14:textId="77777777" w:rsidTr="00053C01">
        <w:trPr>
          <w:trHeight w:val="300"/>
          <w:jc w:val="center"/>
        </w:trPr>
        <w:tc>
          <w:tcPr>
            <w:tcW w:w="8499" w:type="dxa"/>
            <w:gridSpan w:val="2"/>
            <w:vAlign w:val="center"/>
          </w:tcPr>
          <w:p w14:paraId="68EC51F1" w14:textId="03866022" w:rsidR="094DFE2E" w:rsidRDefault="094DFE2E" w:rsidP="00053C01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6BB81DEE" w:rsidRPr="094DFE2E">
              <w:rPr>
                <w:b/>
                <w:bCs/>
              </w:rPr>
              <w:t>10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255A0F69" w:rsidRPr="094DFE2E">
              <w:rPr>
                <w:rFonts w:ascii="Calibri" w:eastAsia="Calibri" w:hAnsi="Calibri" w:cs="Calibri"/>
              </w:rPr>
              <w:t>Verificar Check-In</w:t>
            </w:r>
          </w:p>
        </w:tc>
      </w:tr>
      <w:tr w:rsidR="094DFE2E" w14:paraId="7E5B9F27" w14:textId="77777777" w:rsidTr="00053C01">
        <w:trPr>
          <w:trHeight w:val="300"/>
          <w:jc w:val="center"/>
        </w:trPr>
        <w:tc>
          <w:tcPr>
            <w:tcW w:w="8499" w:type="dxa"/>
            <w:gridSpan w:val="2"/>
          </w:tcPr>
          <w:p w14:paraId="4B01378B" w14:textId="0347C4DA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090F858F" w:rsidRPr="094DFE2E">
              <w:rPr>
                <w:rFonts w:ascii="Calibri" w:eastAsia="Calibri" w:hAnsi="Calibri" w:cs="Calibri"/>
              </w:rPr>
              <w:t>Organização</w:t>
            </w:r>
            <w:r>
              <w:t>.</w:t>
            </w:r>
          </w:p>
          <w:p w14:paraId="214790E4" w14:textId="56CBCFE7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4CDB9A0A" w:rsidRPr="094DFE2E">
              <w:rPr>
                <w:rFonts w:ascii="Calibri" w:eastAsia="Calibri" w:hAnsi="Calibri" w:cs="Calibri"/>
              </w:rPr>
              <w:t>Verificar check-in</w:t>
            </w:r>
            <w:r>
              <w:t>.</w:t>
            </w:r>
          </w:p>
          <w:p w14:paraId="3160EAB5" w14:textId="6E028CD9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44C1230A" w:rsidRPr="094DFE2E">
              <w:rPr>
                <w:rFonts w:ascii="Calibri" w:eastAsia="Calibri" w:hAnsi="Calibri" w:cs="Calibri"/>
              </w:rPr>
              <w:t>Visualizar o número de participantes que pretendem ir ao evento</w:t>
            </w:r>
            <w:r>
              <w:t>.</w:t>
            </w:r>
          </w:p>
        </w:tc>
      </w:tr>
      <w:tr w:rsidR="094DFE2E" w14:paraId="5888289F" w14:textId="77777777" w:rsidTr="00053C01">
        <w:trPr>
          <w:trHeight w:val="300"/>
          <w:jc w:val="center"/>
        </w:trPr>
        <w:tc>
          <w:tcPr>
            <w:tcW w:w="1276" w:type="dxa"/>
          </w:tcPr>
          <w:p w14:paraId="278A6A24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13CA347E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7B6382E6" w14:textId="6174231A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Publiquei um evento na plataforma.</w:t>
            </w:r>
          </w:p>
          <w:p w14:paraId="201537DC" w14:textId="16D692CD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Clico em: Lista Check-In.</w:t>
            </w:r>
          </w:p>
          <w:p w14:paraId="01C5F32B" w14:textId="20D28BC9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>: Visualizo a quantidade de usuários, junto com a lista dos nomes dos usuários que fizeram o Check-In no meu evento.</w:t>
            </w:r>
          </w:p>
        </w:tc>
      </w:tr>
      <w:tr w:rsidR="094DFE2E" w14:paraId="1B18C35E" w14:textId="77777777" w:rsidTr="00053C01">
        <w:trPr>
          <w:trHeight w:val="300"/>
          <w:jc w:val="center"/>
        </w:trPr>
        <w:tc>
          <w:tcPr>
            <w:tcW w:w="1276" w:type="dxa"/>
          </w:tcPr>
          <w:p w14:paraId="231E340D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37D77FD6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BC4299F" w14:textId="30DDBA87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Publiquei um evento na plataforma.</w:t>
            </w:r>
          </w:p>
          <w:p w14:paraId="3D1472BF" w14:textId="23456F7F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Clico em: Lista Check-In, mas nenhum usuário fez Check-In no evento.</w:t>
            </w:r>
          </w:p>
          <w:p w14:paraId="3D6EFAC8" w14:textId="63C44776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>: O sistema exibe a mensagem: “</w:t>
            </w:r>
            <w:r w:rsidR="7A0D07CD" w:rsidRPr="094DFE2E">
              <w:rPr>
                <w:rFonts w:ascii="Calibri" w:eastAsia="Calibri" w:hAnsi="Calibri" w:cs="Calibri"/>
              </w:rPr>
              <w:t>Não há registros de check-in para este evento.</w:t>
            </w:r>
            <w:r>
              <w:t>”</w:t>
            </w:r>
          </w:p>
        </w:tc>
      </w:tr>
    </w:tbl>
    <w:p w14:paraId="1BC286BF" w14:textId="22AEC066" w:rsidR="00AC3C3C" w:rsidRDefault="00AC3C3C"/>
    <w:p w14:paraId="2517D376" w14:textId="77777777" w:rsidR="00AC3C3C" w:rsidRDefault="00AC3C3C">
      <w:r>
        <w:br w:type="page"/>
      </w:r>
    </w:p>
    <w:p w14:paraId="3FC5CF4E" w14:textId="77777777" w:rsidR="094DFE2E" w:rsidRDefault="094DFE2E"/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7218"/>
      </w:tblGrid>
      <w:tr w:rsidR="094DFE2E" w14:paraId="4D853319" w14:textId="77777777" w:rsidTr="00053C01">
        <w:trPr>
          <w:trHeight w:val="300"/>
          <w:jc w:val="center"/>
        </w:trPr>
        <w:tc>
          <w:tcPr>
            <w:tcW w:w="8499" w:type="dxa"/>
            <w:gridSpan w:val="2"/>
            <w:vAlign w:val="center"/>
          </w:tcPr>
          <w:p w14:paraId="563F4823" w14:textId="1A966994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5B22B393" w:rsidRPr="094DFE2E">
              <w:rPr>
                <w:b/>
                <w:bCs/>
              </w:rPr>
              <w:t>11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2451FB79" w:rsidRPr="094DFE2E">
              <w:rPr>
                <w:rFonts w:ascii="Calibri" w:eastAsia="Calibri" w:hAnsi="Calibri" w:cs="Calibri"/>
              </w:rPr>
              <w:t>Acessar Lista de Banidos</w:t>
            </w:r>
            <w:r>
              <w:t>.</w:t>
            </w:r>
          </w:p>
        </w:tc>
      </w:tr>
      <w:tr w:rsidR="094DFE2E" w14:paraId="18383F28" w14:textId="77777777" w:rsidTr="00053C01">
        <w:trPr>
          <w:trHeight w:val="300"/>
          <w:jc w:val="center"/>
        </w:trPr>
        <w:tc>
          <w:tcPr>
            <w:tcW w:w="8499" w:type="dxa"/>
            <w:gridSpan w:val="2"/>
          </w:tcPr>
          <w:p w14:paraId="04211002" w14:textId="0CC27A34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19A5B22B" w:rsidRPr="094DFE2E">
              <w:rPr>
                <w:rFonts w:ascii="Calibri" w:eastAsia="Calibri" w:hAnsi="Calibri" w:cs="Calibri"/>
              </w:rPr>
              <w:t>Administrador</w:t>
            </w:r>
            <w:r>
              <w:t>.</w:t>
            </w:r>
          </w:p>
          <w:p w14:paraId="34D36F21" w14:textId="5D0809DC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0EE34620" w:rsidRPr="094DFE2E">
              <w:rPr>
                <w:rFonts w:ascii="Calibri" w:eastAsia="Calibri" w:hAnsi="Calibri" w:cs="Calibri"/>
              </w:rPr>
              <w:t>Acessar lista de banidos</w:t>
            </w:r>
            <w:r>
              <w:t>.</w:t>
            </w:r>
          </w:p>
          <w:p w14:paraId="45AC805D" w14:textId="3947556C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585F18B7" w:rsidRPr="094DFE2E">
              <w:rPr>
                <w:rFonts w:ascii="Calibri" w:eastAsia="Calibri" w:hAnsi="Calibri" w:cs="Calibri"/>
              </w:rPr>
              <w:t>Monitorar e gerenciar usuários que violaram as regras da plataforma</w:t>
            </w:r>
            <w:r>
              <w:t>.</w:t>
            </w:r>
          </w:p>
        </w:tc>
      </w:tr>
      <w:tr w:rsidR="094DFE2E" w14:paraId="2699F8CD" w14:textId="77777777" w:rsidTr="00053C01">
        <w:trPr>
          <w:trHeight w:val="300"/>
          <w:jc w:val="center"/>
        </w:trPr>
        <w:tc>
          <w:tcPr>
            <w:tcW w:w="1276" w:type="dxa"/>
          </w:tcPr>
          <w:p w14:paraId="73A479C3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38299F49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297B145C" w14:textId="7966AA19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0EBE6377">
              <w:t>Estou logado na plataforma.</w:t>
            </w:r>
          </w:p>
          <w:p w14:paraId="4A9CE885" w14:textId="2B655F24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517CB960">
              <w:t xml:space="preserve">Clico no botão: Lista </w:t>
            </w:r>
            <w:r w:rsidR="170AB3A7">
              <w:t>Banidos</w:t>
            </w:r>
            <w:r w:rsidR="517CB960">
              <w:t>.</w:t>
            </w:r>
          </w:p>
          <w:p w14:paraId="6C239DC7" w14:textId="54431110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1A083A21" w:rsidRPr="094DFE2E">
              <w:rPr>
                <w:rFonts w:ascii="Calibri" w:eastAsia="Calibri" w:hAnsi="Calibri" w:cs="Calibri"/>
              </w:rPr>
              <w:t>O sistema apresenta a lista de usuários banidos, incluindo o motivo do banimento e a data em que a medida foi aplicada.</w:t>
            </w:r>
          </w:p>
        </w:tc>
      </w:tr>
      <w:tr w:rsidR="094DFE2E" w14:paraId="3DA39F52" w14:textId="77777777" w:rsidTr="00053C01">
        <w:trPr>
          <w:trHeight w:val="300"/>
          <w:jc w:val="center"/>
        </w:trPr>
        <w:tc>
          <w:tcPr>
            <w:tcW w:w="1276" w:type="dxa"/>
          </w:tcPr>
          <w:p w14:paraId="09C5F206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76C98182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0BE81BDD" w14:textId="65C36DAA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5C601672">
              <w:t>Não estou logado na plataforma.</w:t>
            </w:r>
          </w:p>
          <w:p w14:paraId="4985C0B7" w14:textId="754F6D40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718E084F">
              <w:t>Acesso a lista de banidos.</w:t>
            </w:r>
          </w:p>
          <w:p w14:paraId="2820F1B4" w14:textId="559DA8A6" w:rsidR="094DFE2E" w:rsidRDefault="2B383AFE" w:rsidP="094DFE2E">
            <w:pPr>
              <w:spacing w:before="60" w:after="60"/>
              <w:ind w:left="168"/>
            </w:pPr>
            <w:r w:rsidRPr="63CCCA20">
              <w:rPr>
                <w:b/>
                <w:bCs/>
              </w:rPr>
              <w:t>ENTÃO</w:t>
            </w:r>
            <w:r>
              <w:t xml:space="preserve">: </w:t>
            </w:r>
            <w:r w:rsidR="34CC7FD8">
              <w:t>O sistema exibe a mensagem: “</w:t>
            </w:r>
            <w:r w:rsidR="11D6FFAB">
              <w:t>Ainda não há usuários banidos!</w:t>
            </w:r>
            <w:r w:rsidR="34CC7FD8">
              <w:t>”</w:t>
            </w:r>
            <w:r w:rsidR="2DE5058D">
              <w:t>.</w:t>
            </w:r>
          </w:p>
        </w:tc>
      </w:tr>
    </w:tbl>
    <w:p w14:paraId="4C452F3B" w14:textId="77777777" w:rsidR="094DFE2E" w:rsidRDefault="094DFE2E"/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7218"/>
      </w:tblGrid>
      <w:tr w:rsidR="094DFE2E" w14:paraId="52A6E325" w14:textId="77777777" w:rsidTr="00053C01">
        <w:trPr>
          <w:trHeight w:val="300"/>
          <w:jc w:val="center"/>
        </w:trPr>
        <w:tc>
          <w:tcPr>
            <w:tcW w:w="8499" w:type="dxa"/>
            <w:gridSpan w:val="2"/>
            <w:vAlign w:val="center"/>
          </w:tcPr>
          <w:p w14:paraId="1EF9576B" w14:textId="038A0792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61D21C1B" w:rsidRPr="094DFE2E">
              <w:rPr>
                <w:b/>
                <w:bCs/>
              </w:rPr>
              <w:t>1</w:t>
            </w:r>
            <w:r w:rsidRPr="094DFE2E">
              <w:rPr>
                <w:b/>
                <w:bCs/>
              </w:rPr>
              <w:t>2 - PBI</w:t>
            </w:r>
            <w:r>
              <w:t xml:space="preserve">: </w:t>
            </w:r>
            <w:r w:rsidR="09176EEE" w:rsidRPr="094DFE2E">
              <w:rPr>
                <w:rFonts w:ascii="Calibri" w:eastAsia="Calibri" w:hAnsi="Calibri" w:cs="Calibri"/>
              </w:rPr>
              <w:t>Visualizar Denúncias</w:t>
            </w:r>
          </w:p>
        </w:tc>
      </w:tr>
      <w:tr w:rsidR="094DFE2E" w14:paraId="322752AD" w14:textId="77777777" w:rsidTr="00053C01">
        <w:trPr>
          <w:trHeight w:val="300"/>
          <w:jc w:val="center"/>
        </w:trPr>
        <w:tc>
          <w:tcPr>
            <w:tcW w:w="8499" w:type="dxa"/>
            <w:gridSpan w:val="2"/>
          </w:tcPr>
          <w:p w14:paraId="2583F9D5" w14:textId="1309E91F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55FC5DCC" w:rsidRPr="094DFE2E">
              <w:rPr>
                <w:rFonts w:ascii="Calibri" w:eastAsia="Calibri" w:hAnsi="Calibri" w:cs="Calibri"/>
              </w:rPr>
              <w:t>Administrador</w:t>
            </w:r>
            <w:r>
              <w:t>.</w:t>
            </w:r>
          </w:p>
          <w:p w14:paraId="25D50CF2" w14:textId="17D0801E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687934B9" w:rsidRPr="094DFE2E">
              <w:rPr>
                <w:rFonts w:ascii="Calibri" w:eastAsia="Calibri" w:hAnsi="Calibri" w:cs="Calibri"/>
              </w:rPr>
              <w:t>Visualizar denúncias</w:t>
            </w:r>
            <w:r>
              <w:t>.</w:t>
            </w:r>
          </w:p>
          <w:p w14:paraId="55D8D642" w14:textId="08AE5232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5DCA4375" w:rsidRPr="094DFE2E">
              <w:rPr>
                <w:rFonts w:ascii="Calibri" w:eastAsia="Calibri" w:hAnsi="Calibri" w:cs="Calibri"/>
              </w:rPr>
              <w:t>Manter a plataforma mais segura e confiável</w:t>
            </w:r>
            <w:r>
              <w:t>.</w:t>
            </w:r>
          </w:p>
        </w:tc>
      </w:tr>
      <w:tr w:rsidR="094DFE2E" w14:paraId="37832279" w14:textId="77777777" w:rsidTr="00053C01">
        <w:trPr>
          <w:trHeight w:val="300"/>
          <w:jc w:val="center"/>
        </w:trPr>
        <w:tc>
          <w:tcPr>
            <w:tcW w:w="1276" w:type="dxa"/>
          </w:tcPr>
          <w:p w14:paraId="0856F554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320DB462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412A5166" w14:textId="10BCFC47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44311DBA">
              <w:t>Estou logado na plataforma.</w:t>
            </w:r>
          </w:p>
          <w:p w14:paraId="57D14E5C" w14:textId="5BAA7A83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114F6790">
              <w:t>Clico no botão: Lista Denúncias.</w:t>
            </w:r>
          </w:p>
          <w:p w14:paraId="30A23D1B" w14:textId="2FD10F04" w:rsidR="094DFE2E" w:rsidRDefault="2B383AFE" w:rsidP="094DFE2E">
            <w:pPr>
              <w:spacing w:before="60" w:after="60"/>
              <w:ind w:left="168"/>
            </w:pPr>
            <w:r w:rsidRPr="63CCCA20">
              <w:rPr>
                <w:b/>
                <w:bCs/>
              </w:rPr>
              <w:t>ENTÃO</w:t>
            </w:r>
            <w:r>
              <w:t xml:space="preserve">: </w:t>
            </w:r>
            <w:r w:rsidR="0EF1C1B3">
              <w:t>O sistema exibe a lista de denúncias, contendo o identificador da denúncia, o título da denúncia, o motivo da denúncia e a data que ela foi registrada. Junto com o botão para analisar a denúncia.</w:t>
            </w:r>
          </w:p>
        </w:tc>
      </w:tr>
      <w:tr w:rsidR="094DFE2E" w14:paraId="04E867EE" w14:textId="77777777" w:rsidTr="00053C01">
        <w:trPr>
          <w:trHeight w:val="300"/>
          <w:jc w:val="center"/>
        </w:trPr>
        <w:tc>
          <w:tcPr>
            <w:tcW w:w="1276" w:type="dxa"/>
          </w:tcPr>
          <w:p w14:paraId="2FCABCFB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57396DE7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02D5B1D" w14:textId="79D1000E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0077BA4F">
              <w:t>Não estou logado na plataforma.</w:t>
            </w:r>
          </w:p>
          <w:p w14:paraId="4CF4B814" w14:textId="6E6CE9C1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35FC49A4">
              <w:t>Acesso a lista de denúncias.</w:t>
            </w:r>
          </w:p>
          <w:p w14:paraId="50DFBE78" w14:textId="49B62DD2" w:rsidR="094DFE2E" w:rsidRDefault="2B383AFE" w:rsidP="094DFE2E">
            <w:pPr>
              <w:spacing w:before="60" w:after="60"/>
              <w:ind w:left="168"/>
            </w:pPr>
            <w:r w:rsidRPr="63CCCA20">
              <w:rPr>
                <w:b/>
                <w:bCs/>
              </w:rPr>
              <w:t>ENTÃO</w:t>
            </w:r>
            <w:r>
              <w:t xml:space="preserve">: </w:t>
            </w:r>
            <w:r w:rsidR="5D946D49">
              <w:t>O sistema me redireciona para a página de login.</w:t>
            </w:r>
          </w:p>
        </w:tc>
      </w:tr>
    </w:tbl>
    <w:p w14:paraId="3CAC4D8C" w14:textId="6B5DC417" w:rsidR="00AC3C3C" w:rsidRDefault="00AC3C3C"/>
    <w:p w14:paraId="7CCD4F07" w14:textId="31673821" w:rsidR="094DFE2E" w:rsidRDefault="00AC3C3C">
      <w:r>
        <w:br w:type="page"/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7218"/>
      </w:tblGrid>
      <w:tr w:rsidR="094DFE2E" w14:paraId="025D2FA9" w14:textId="77777777" w:rsidTr="00053C01">
        <w:trPr>
          <w:trHeight w:val="300"/>
          <w:jc w:val="center"/>
        </w:trPr>
        <w:tc>
          <w:tcPr>
            <w:tcW w:w="8499" w:type="dxa"/>
            <w:gridSpan w:val="2"/>
            <w:vAlign w:val="center"/>
          </w:tcPr>
          <w:p w14:paraId="06E0BCEE" w14:textId="51913B58" w:rsidR="094DFE2E" w:rsidRDefault="094DFE2E" w:rsidP="094DFE2E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lastRenderedPageBreak/>
              <w:t xml:space="preserve">HISTÓRIA DO USUÁRIO </w:t>
            </w:r>
            <w:r w:rsidR="185D0AB7" w:rsidRPr="094DFE2E">
              <w:rPr>
                <w:b/>
                <w:bCs/>
              </w:rPr>
              <w:t>13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E50A0EC" w:rsidRPr="094DFE2E">
              <w:rPr>
                <w:rFonts w:ascii="Calibri" w:eastAsia="Calibri" w:hAnsi="Calibri" w:cs="Calibri"/>
              </w:rPr>
              <w:t xml:space="preserve">Alterar Status do Perfil Para </w:t>
            </w:r>
            <w:r w:rsidR="5FC373C5" w:rsidRPr="094DFE2E">
              <w:rPr>
                <w:rFonts w:ascii="Calibri" w:eastAsia="Calibri" w:hAnsi="Calibri" w:cs="Calibri"/>
              </w:rPr>
              <w:t>Suspenso</w:t>
            </w:r>
          </w:p>
        </w:tc>
      </w:tr>
      <w:tr w:rsidR="094DFE2E" w14:paraId="05604E68" w14:textId="77777777" w:rsidTr="00053C01">
        <w:trPr>
          <w:trHeight w:val="300"/>
          <w:jc w:val="center"/>
        </w:trPr>
        <w:tc>
          <w:tcPr>
            <w:tcW w:w="8499" w:type="dxa"/>
            <w:gridSpan w:val="2"/>
          </w:tcPr>
          <w:p w14:paraId="282A89DB" w14:textId="290FA568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54E1758D" w:rsidRPr="094DFE2E">
              <w:rPr>
                <w:rFonts w:ascii="Calibri" w:eastAsia="Calibri" w:hAnsi="Calibri" w:cs="Calibri"/>
              </w:rPr>
              <w:t>Administrador</w:t>
            </w:r>
            <w:r>
              <w:t>.</w:t>
            </w:r>
          </w:p>
          <w:p w14:paraId="61241B73" w14:textId="3E85E241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39969552" w:rsidRPr="094DFE2E">
              <w:rPr>
                <w:rFonts w:ascii="Calibri" w:eastAsia="Calibri" w:hAnsi="Calibri" w:cs="Calibri"/>
              </w:rPr>
              <w:t xml:space="preserve">Alterar status do perfil para </w:t>
            </w:r>
            <w:r w:rsidR="36409CEF" w:rsidRPr="094DFE2E">
              <w:rPr>
                <w:rFonts w:ascii="Calibri" w:eastAsia="Calibri" w:hAnsi="Calibri" w:cs="Calibri"/>
              </w:rPr>
              <w:t>suspenso</w:t>
            </w:r>
            <w:r>
              <w:t>.</w:t>
            </w:r>
          </w:p>
          <w:p w14:paraId="506C23F6" w14:textId="4232B99B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7DCDF77C" w:rsidRPr="094DFE2E">
              <w:rPr>
                <w:rFonts w:ascii="Calibri" w:eastAsia="Calibri" w:hAnsi="Calibri" w:cs="Calibri"/>
              </w:rPr>
              <w:t>Restringir o acesso de usuários que violam as regras da plataforma</w:t>
            </w:r>
            <w:r>
              <w:t>.</w:t>
            </w:r>
          </w:p>
        </w:tc>
      </w:tr>
      <w:tr w:rsidR="094DFE2E" w14:paraId="2CACE407" w14:textId="77777777" w:rsidTr="00053C01">
        <w:trPr>
          <w:trHeight w:val="300"/>
          <w:jc w:val="center"/>
        </w:trPr>
        <w:tc>
          <w:tcPr>
            <w:tcW w:w="1276" w:type="dxa"/>
          </w:tcPr>
          <w:p w14:paraId="58EE7C69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77F19282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5DD394B0" w14:textId="15C80BBE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522BA776" w:rsidRPr="094DFE2E">
              <w:rPr>
                <w:rFonts w:ascii="Calibri" w:eastAsia="Calibri" w:hAnsi="Calibri" w:cs="Calibri"/>
              </w:rPr>
              <w:t>Existe uma denúncia registrada na lista de denúncias.</w:t>
            </w:r>
          </w:p>
          <w:p w14:paraId="34EAF72A" w14:textId="3FD30C6B" w:rsidR="094DFE2E" w:rsidRDefault="2B383AFE" w:rsidP="094DFE2E">
            <w:pPr>
              <w:spacing w:before="60" w:after="60"/>
              <w:ind w:left="168"/>
            </w:pPr>
            <w:r w:rsidRPr="63CCCA20">
              <w:rPr>
                <w:b/>
                <w:bCs/>
              </w:rPr>
              <w:t>QUANDO</w:t>
            </w:r>
            <w:r>
              <w:t xml:space="preserve">: </w:t>
            </w:r>
            <w:r w:rsidR="62CE676B" w:rsidRPr="63CCCA20">
              <w:rPr>
                <w:rFonts w:ascii="Calibri" w:eastAsia="Calibri" w:hAnsi="Calibri" w:cs="Calibri"/>
              </w:rPr>
              <w:t>A denúncia é analisada e considerada passível de suspensão, clico no botão "Suspender".</w:t>
            </w:r>
          </w:p>
          <w:p w14:paraId="7CADDD60" w14:textId="59C52FD3" w:rsidR="094DFE2E" w:rsidRDefault="2B383AFE" w:rsidP="094DFE2E">
            <w:pPr>
              <w:spacing w:before="60" w:after="60"/>
              <w:ind w:left="168"/>
            </w:pPr>
            <w:r w:rsidRPr="63CCCA20">
              <w:rPr>
                <w:b/>
                <w:bCs/>
              </w:rPr>
              <w:t>ENTÃO</w:t>
            </w:r>
            <w:r>
              <w:t xml:space="preserve">: </w:t>
            </w:r>
            <w:r w:rsidR="227C3FE3">
              <w:t xml:space="preserve">O sistema exibe uma mensagem de confirmação, o usuário é adicionado à lista de suspensos e à </w:t>
            </w:r>
            <w:proofErr w:type="spellStart"/>
            <w:r w:rsidR="227C3FE3">
              <w:t>graylist</w:t>
            </w:r>
            <w:proofErr w:type="spellEnd"/>
            <w:r w:rsidR="227C3FE3">
              <w:t xml:space="preserve"> e o </w:t>
            </w:r>
            <w:proofErr w:type="spellStart"/>
            <w:r w:rsidR="227C3FE3">
              <w:t>staus</w:t>
            </w:r>
            <w:proofErr w:type="spellEnd"/>
            <w:r w:rsidR="227C3FE3">
              <w:t xml:space="preserve"> da denúncia muda para "Resolvida".</w:t>
            </w:r>
          </w:p>
        </w:tc>
      </w:tr>
      <w:tr w:rsidR="094DFE2E" w14:paraId="158BD98F" w14:textId="77777777" w:rsidTr="00053C01">
        <w:trPr>
          <w:trHeight w:val="300"/>
          <w:jc w:val="center"/>
        </w:trPr>
        <w:tc>
          <w:tcPr>
            <w:tcW w:w="1276" w:type="dxa"/>
          </w:tcPr>
          <w:p w14:paraId="65101F82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25E0902C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69FDE0A9" w14:textId="319FC80D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1CEE123D" w:rsidRPr="094DFE2E">
              <w:rPr>
                <w:rFonts w:ascii="Calibri" w:eastAsia="Calibri" w:hAnsi="Calibri" w:cs="Calibri"/>
              </w:rPr>
              <w:t>Existe uma denúncia registrada na lista de denúncias.</w:t>
            </w:r>
          </w:p>
          <w:p w14:paraId="2342D83A" w14:textId="3E9C84E0" w:rsidR="094DFE2E" w:rsidRDefault="2B383AFE" w:rsidP="094DFE2E">
            <w:pPr>
              <w:spacing w:before="60" w:after="60"/>
              <w:ind w:left="168"/>
            </w:pPr>
            <w:r w:rsidRPr="63CCCA20">
              <w:rPr>
                <w:b/>
                <w:bCs/>
              </w:rPr>
              <w:t>QUANDO</w:t>
            </w:r>
            <w:r>
              <w:t xml:space="preserve">: </w:t>
            </w:r>
            <w:r w:rsidR="04E0F228">
              <w:t>A denúncia é analisada e não considerada passível de punição, clico no botão "Arquivar".</w:t>
            </w:r>
          </w:p>
          <w:p w14:paraId="0C135082" w14:textId="135E0ABA" w:rsidR="094DFE2E" w:rsidRDefault="2B383AFE" w:rsidP="094DFE2E">
            <w:pPr>
              <w:spacing w:before="60" w:after="60"/>
              <w:ind w:left="168"/>
            </w:pPr>
            <w:r w:rsidRPr="63CCCA20">
              <w:rPr>
                <w:b/>
                <w:bCs/>
              </w:rPr>
              <w:t>ENTÃO</w:t>
            </w:r>
            <w:r>
              <w:t xml:space="preserve">: </w:t>
            </w:r>
            <w:r w:rsidR="00E98E50">
              <w:t xml:space="preserve">O sistema redireciona para a página principal, o status da denúncia muda para "Arquivada", e o usuário continua na </w:t>
            </w:r>
            <w:proofErr w:type="spellStart"/>
            <w:r w:rsidR="00E98E50">
              <w:t>white</w:t>
            </w:r>
            <w:proofErr w:type="spellEnd"/>
            <w:r w:rsidR="00E98E50">
              <w:t xml:space="preserve"> </w:t>
            </w:r>
            <w:proofErr w:type="spellStart"/>
            <w:r w:rsidR="00E98E50">
              <w:t>list</w:t>
            </w:r>
            <w:proofErr w:type="spellEnd"/>
            <w:r w:rsidR="00E98E50">
              <w:t>.</w:t>
            </w:r>
          </w:p>
        </w:tc>
      </w:tr>
    </w:tbl>
    <w:p w14:paraId="0E7F0803" w14:textId="0D9162E4" w:rsidR="094DFE2E" w:rsidRDefault="094DFE2E"/>
    <w:p w14:paraId="636C6C00" w14:textId="5A9395B1" w:rsidR="3B6D2F37" w:rsidRPr="00053C01" w:rsidRDefault="00F76475" w:rsidP="00053C01">
      <w:pPr>
        <w:pStyle w:val="Legenda"/>
        <w:spacing w:before="120"/>
        <w:rPr>
          <w:noProof/>
        </w:rPr>
      </w:pPr>
      <w:bookmarkStart w:id="15" w:name="_Toc96268061"/>
      <w:bookmarkStart w:id="16" w:name="_Toc198185803"/>
      <w:bookmarkEnd w:id="14"/>
      <w:r>
        <w:t xml:space="preserve">Figura </w:t>
      </w:r>
      <w:r w:rsidRPr="3B6D2F37">
        <w:fldChar w:fldCharType="begin"/>
      </w:r>
      <w:r>
        <w:instrText xml:space="preserve"> SEQ Figura \* ARABIC </w:instrText>
      </w:r>
      <w:r w:rsidRPr="3B6D2F37">
        <w:fldChar w:fldCharType="separate"/>
      </w:r>
      <w:r w:rsidR="00747C59">
        <w:rPr>
          <w:noProof/>
        </w:rPr>
        <w:t>5</w:t>
      </w:r>
      <w:r w:rsidRPr="3B6D2F37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3B6D2F37">
        <w:rPr>
          <w:noProof/>
        </w:rPr>
        <w:t>. Fonte: AGUIAR, F. 2018.</w:t>
      </w:r>
      <w:bookmarkEnd w:id="15"/>
      <w:bookmarkEnd w:id="16"/>
    </w:p>
    <w:p w14:paraId="777A1DA1" w14:textId="41D72CCA" w:rsidR="105A32D6" w:rsidRDefault="105A32D6" w:rsidP="3B6D2F37">
      <w:pPr>
        <w:pStyle w:val="CorpodeTexto"/>
        <w:jc w:val="center"/>
        <w:rPr>
          <w:noProof/>
          <w:sz w:val="72"/>
          <w:szCs w:val="72"/>
        </w:rPr>
      </w:pPr>
      <w:r w:rsidRPr="3B6D2F37">
        <w:rPr>
          <w:noProof/>
          <w:sz w:val="72"/>
          <w:szCs w:val="72"/>
        </w:rPr>
        <w:t>Links:</w:t>
      </w:r>
    </w:p>
    <w:p w14:paraId="27067FA8" w14:textId="4C966869" w:rsidR="00FA629D" w:rsidRDefault="756E6169" w:rsidP="3B6D2F37">
      <w:pPr>
        <w:jc w:val="center"/>
        <w:rPr>
          <w:sz w:val="36"/>
          <w:szCs w:val="36"/>
        </w:rPr>
      </w:pPr>
      <w:hyperlink r:id="rId13">
        <w:r w:rsidRPr="3B6D2F37">
          <w:rPr>
            <w:rStyle w:val="Hyperlink"/>
            <w:sz w:val="36"/>
            <w:szCs w:val="36"/>
            <w:lang w:val="en-US"/>
          </w:rPr>
          <w:t xml:space="preserve">Trello </w:t>
        </w:r>
        <w:proofErr w:type="spellStart"/>
        <w:r w:rsidRPr="3B6D2F37">
          <w:rPr>
            <w:rStyle w:val="Hyperlink"/>
            <w:sz w:val="36"/>
            <w:szCs w:val="36"/>
            <w:lang w:val="en-US"/>
          </w:rPr>
          <w:t>DailyGreen</w:t>
        </w:r>
        <w:proofErr w:type="spellEnd"/>
      </w:hyperlink>
    </w:p>
    <w:p w14:paraId="00BC03AD" w14:textId="1375D6A4" w:rsidR="094DFE2E" w:rsidRDefault="756E6169" w:rsidP="00053C01">
      <w:pPr>
        <w:jc w:val="center"/>
        <w:rPr>
          <w:sz w:val="36"/>
          <w:szCs w:val="36"/>
          <w:lang w:val="en-US"/>
        </w:rPr>
      </w:pPr>
      <w:hyperlink r:id="rId14">
        <w:proofErr w:type="spellStart"/>
        <w:r w:rsidRPr="3B6D2F37">
          <w:rPr>
            <w:rStyle w:val="Hyperlink"/>
            <w:sz w:val="36"/>
            <w:szCs w:val="36"/>
            <w:lang w:val="en-US"/>
          </w:rPr>
          <w:t>Github</w:t>
        </w:r>
        <w:proofErr w:type="spellEnd"/>
        <w:r w:rsidRPr="3B6D2F37">
          <w:rPr>
            <w:rStyle w:val="Hyperlink"/>
            <w:sz w:val="36"/>
            <w:szCs w:val="36"/>
            <w:lang w:val="en-US"/>
          </w:rPr>
          <w:t xml:space="preserve"> </w:t>
        </w:r>
        <w:proofErr w:type="spellStart"/>
        <w:r w:rsidRPr="3B6D2F37">
          <w:rPr>
            <w:rStyle w:val="Hyperlink"/>
            <w:sz w:val="36"/>
            <w:szCs w:val="36"/>
            <w:lang w:val="en-US"/>
          </w:rPr>
          <w:t>DailyGreen</w:t>
        </w:r>
        <w:proofErr w:type="spellEnd"/>
      </w:hyperlink>
    </w:p>
    <w:p w14:paraId="5F56D8D6" w14:textId="02B02DEC" w:rsidR="00053C01" w:rsidRPr="00053C01" w:rsidRDefault="00AC3C3C" w:rsidP="00053C01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br w:type="page"/>
      </w:r>
    </w:p>
    <w:p w14:paraId="10B46963" w14:textId="2BECA4CE" w:rsidR="00FA629D" w:rsidRDefault="00FA629D" w:rsidP="00FA629D">
      <w:pPr>
        <w:pStyle w:val="Ttulo1"/>
      </w:pPr>
      <w:bookmarkStart w:id="17" w:name="_Toc274977675"/>
      <w:r>
        <w:lastRenderedPageBreak/>
        <w:t xml:space="preserve">ARTEFATO 6: </w:t>
      </w:r>
      <w:r w:rsidR="00723C3B">
        <w:t>Modelo Relacional</w:t>
      </w:r>
      <w:bookmarkEnd w:id="17"/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8494"/>
      </w:tblGrid>
      <w:tr w:rsidR="3497C8A8" w14:paraId="4140255C" w14:textId="77777777" w:rsidTr="00053C01">
        <w:trPr>
          <w:trHeight w:val="300"/>
          <w:jc w:val="center"/>
        </w:trPr>
        <w:tc>
          <w:tcPr>
            <w:tcW w:w="8494" w:type="dxa"/>
            <w:vAlign w:val="center"/>
          </w:tcPr>
          <w:p w14:paraId="65FC8816" w14:textId="43FAFC13" w:rsidR="3497C8A8" w:rsidRDefault="3497C8A8">
            <w:r w:rsidRPr="3497C8A8">
              <w:rPr>
                <w:b/>
                <w:bCs/>
              </w:rPr>
              <w:t xml:space="preserve">ARTEFATO 6: </w:t>
            </w:r>
            <w:r>
              <w:t xml:space="preserve">Modelo </w:t>
            </w:r>
            <w:r w:rsidR="14C917B2">
              <w:t>físico</w:t>
            </w:r>
          </w:p>
        </w:tc>
      </w:tr>
      <w:tr w:rsidR="3497C8A8" w14:paraId="4CB5475B" w14:textId="77777777" w:rsidTr="00053C01">
        <w:trPr>
          <w:trHeight w:val="300"/>
          <w:jc w:val="center"/>
        </w:trPr>
        <w:tc>
          <w:tcPr>
            <w:tcW w:w="8494" w:type="dxa"/>
            <w:vAlign w:val="center"/>
          </w:tcPr>
          <w:p w14:paraId="1FFEC622" w14:textId="77777777" w:rsidR="3497C8A8" w:rsidRPr="0008288B" w:rsidRDefault="3497C8A8" w:rsidP="3497C8A8">
            <w:pPr>
              <w:jc w:val="center"/>
              <w:rPr>
                <w:b/>
                <w:bCs/>
                <w:lang w:val="en-US"/>
              </w:rPr>
            </w:pPr>
          </w:p>
          <w:p w14:paraId="7F33F011" w14:textId="74F1A1A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1E3E94E6" w14:textId="5BB3874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-- Schema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db_dailygreen</w:t>
            </w:r>
            <w:proofErr w:type="spellEnd"/>
          </w:p>
          <w:p w14:paraId="45763F4F" w14:textId="3FCB6F3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28D2AC4A" w14:textId="7206924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SCHEMA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db_</w:t>
            </w:r>
            <w:proofErr w:type="gram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dailygreen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;</w:t>
            </w:r>
            <w:proofErr w:type="gramEnd"/>
          </w:p>
          <w:p w14:paraId="4827DA37" w14:textId="58A7A5E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US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db_</w:t>
            </w:r>
            <w:proofErr w:type="gram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dailygreen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;</w:t>
            </w:r>
            <w:proofErr w:type="gramEnd"/>
          </w:p>
          <w:p w14:paraId="49D0DE7A" w14:textId="3D655158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</w:p>
          <w:p w14:paraId="0D066E7B" w14:textId="3227977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345F96B7" w14:textId="4775B4F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--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Tabela</w:t>
            </w:r>
            <w:proofErr w:type="spell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db_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dailygreen.lista</w:t>
            </w:r>
            <w:proofErr w:type="spellEnd"/>
            <w:proofErr w:type="gramEnd"/>
          </w:p>
          <w:p w14:paraId="73BEA047" w14:textId="1BB6149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0E5923D0" w14:textId="382A1E2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4AEF8C3E" w14:textId="62F4B8D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6A3D4F87" w14:textId="2632130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tipo_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</w:rPr>
              <w:t>2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,</w:t>
            </w:r>
          </w:p>
          <w:p w14:paraId="084AAF43" w14:textId="41CBC53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,</w:t>
            </w:r>
          </w:p>
          <w:p w14:paraId="1D95D706" w14:textId="1EA8F568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;</w:t>
            </w:r>
          </w:p>
          <w:p w14:paraId="7DF3322B" w14:textId="27B7DC8A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4C36BF4A" w14:textId="03E7AB61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INSERT INTO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lista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tipo_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</w:t>
            </w:r>
          </w:p>
          <w:p w14:paraId="1A35D44F" w14:textId="341246E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LU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r w:rsidRPr="00053C01">
              <w:rPr>
                <w:rFonts w:ascii="Consolas" w:eastAsia="Consolas" w:hAnsi="Consolas" w:cs="Consolas"/>
                <w:color w:val="CE9178"/>
                <w:sz w:val="20"/>
                <w:szCs w:val="20"/>
                <w:lang w:val="en-US"/>
              </w:rPr>
              <w:t>"</w:t>
            </w:r>
            <w:proofErr w:type="spellStart"/>
            <w:r w:rsidRPr="00053C01">
              <w:rPr>
                <w:rFonts w:ascii="Consolas" w:eastAsia="Consolas" w:hAnsi="Consolas" w:cs="Consolas"/>
                <w:color w:val="CE9178"/>
                <w:sz w:val="20"/>
                <w:szCs w:val="20"/>
                <w:lang w:val="en-US"/>
              </w:rPr>
              <w:t>blackList</w:t>
            </w:r>
            <w:proofErr w:type="spellEnd"/>
            <w:r w:rsidRPr="00053C01">
              <w:rPr>
                <w:rFonts w:ascii="Consolas" w:eastAsia="Consolas" w:hAnsi="Consolas" w:cs="Consolas"/>
                <w:color w:val="CE9178"/>
                <w:sz w:val="20"/>
                <w:szCs w:val="20"/>
                <w:lang w:val="en-US"/>
              </w:rPr>
              <w:t>"</w:t>
            </w:r>
            <w:proofErr w:type="gram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;</w:t>
            </w:r>
            <w:proofErr w:type="gramEnd"/>
          </w:p>
          <w:p w14:paraId="5984A124" w14:textId="7437D433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</w:p>
          <w:p w14:paraId="7B464C9D" w14:textId="1F01666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SERT INTO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</w:t>
            </w:r>
          </w:p>
          <w:p w14:paraId="6F41FB99" w14:textId="1638DC2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LU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r w:rsidRPr="00053C01">
              <w:rPr>
                <w:rFonts w:ascii="Consolas" w:eastAsia="Consolas" w:hAnsi="Consolas" w:cs="Consolas"/>
                <w:color w:val="CE9178"/>
                <w:sz w:val="20"/>
                <w:szCs w:val="20"/>
                <w:lang w:val="en-US"/>
              </w:rPr>
              <w:t>"</w:t>
            </w:r>
            <w:proofErr w:type="spellStart"/>
            <w:r w:rsidRPr="00053C01">
              <w:rPr>
                <w:rFonts w:ascii="Consolas" w:eastAsia="Consolas" w:hAnsi="Consolas" w:cs="Consolas"/>
                <w:color w:val="CE9178"/>
                <w:sz w:val="20"/>
                <w:szCs w:val="20"/>
                <w:lang w:val="en-US"/>
              </w:rPr>
              <w:t>grayList</w:t>
            </w:r>
            <w:proofErr w:type="spellEnd"/>
            <w:r w:rsidRPr="00053C01">
              <w:rPr>
                <w:rFonts w:ascii="Consolas" w:eastAsia="Consolas" w:hAnsi="Consolas" w:cs="Consolas"/>
                <w:color w:val="CE9178"/>
                <w:sz w:val="20"/>
                <w:szCs w:val="20"/>
                <w:lang w:val="en-US"/>
              </w:rPr>
              <w:t>"</w:t>
            </w:r>
            <w:proofErr w:type="gram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;</w:t>
            </w:r>
            <w:proofErr w:type="gramEnd"/>
          </w:p>
          <w:p w14:paraId="2FC4671D" w14:textId="1FE11B4C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</w:p>
          <w:p w14:paraId="0EABA29A" w14:textId="4264D442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SERT INTO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</w:t>
            </w:r>
          </w:p>
          <w:p w14:paraId="5F0FF1D8" w14:textId="3DA41D7D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LU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r w:rsidRPr="00053C01">
              <w:rPr>
                <w:rFonts w:ascii="Consolas" w:eastAsia="Consolas" w:hAnsi="Consolas" w:cs="Consolas"/>
                <w:color w:val="CE9178"/>
                <w:sz w:val="20"/>
                <w:szCs w:val="20"/>
                <w:lang w:val="en-US"/>
              </w:rPr>
              <w:t>"</w:t>
            </w:r>
            <w:proofErr w:type="spellStart"/>
            <w:r w:rsidRPr="00053C01">
              <w:rPr>
                <w:rFonts w:ascii="Consolas" w:eastAsia="Consolas" w:hAnsi="Consolas" w:cs="Consolas"/>
                <w:color w:val="CE9178"/>
                <w:sz w:val="20"/>
                <w:szCs w:val="20"/>
                <w:lang w:val="en-US"/>
              </w:rPr>
              <w:t>whiteList</w:t>
            </w:r>
            <w:proofErr w:type="spellEnd"/>
            <w:r w:rsidRPr="00053C01">
              <w:rPr>
                <w:rFonts w:ascii="Consolas" w:eastAsia="Consolas" w:hAnsi="Consolas" w:cs="Consolas"/>
                <w:color w:val="CE9178"/>
                <w:sz w:val="20"/>
                <w:szCs w:val="20"/>
                <w:lang w:val="en-US"/>
              </w:rPr>
              <w:t>"</w:t>
            </w:r>
            <w:proofErr w:type="gram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;</w:t>
            </w:r>
            <w:proofErr w:type="gramEnd"/>
          </w:p>
          <w:p w14:paraId="6C27390C" w14:textId="58920212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</w:p>
          <w:p w14:paraId="0904C997" w14:textId="59951CC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37BAD88F" w14:textId="477C8270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--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Tabela</w:t>
            </w:r>
            <w:proofErr w:type="spell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db_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dailygreen.participante</w:t>
            </w:r>
            <w:proofErr w:type="spellEnd"/>
            <w:proofErr w:type="gramEnd"/>
          </w:p>
          <w:p w14:paraId="0743F000" w14:textId="36AD02A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01B60F71" w14:textId="48E716D6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proofErr w:type="gram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0B9CC19C" w14:textId="1072431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6D004748" w14:textId="3B6BFAAF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proofErr w:type="gramEnd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 xml:space="preserve">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3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7F78C86B" w14:textId="26B27F73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profile_pic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25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628A38D6" w14:textId="35148BE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banner_pic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25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1DA3D8B8" w14:textId="59AB1E4F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biografi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25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38C6F775" w14:textId="7BD41CB3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username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5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271ADE6C" w14:textId="7982FB52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email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5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2F01A038" w14:textId="340C9180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password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25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038293BF" w14:textId="6490E64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gener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1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1C92A1AA" w14:textId="6C60B4B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create_tim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IMESTAMP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CURRENT_TIMESTAMP,</w:t>
            </w:r>
          </w:p>
          <w:p w14:paraId="3D89F8D0" w14:textId="0AF0D35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,</w:t>
            </w:r>
          </w:p>
          <w:p w14:paraId="29C9613C" w14:textId="0BA1DF7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fk_lista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lista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list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</w:t>
            </w:r>
          </w:p>
          <w:p w14:paraId="25AB0EB4" w14:textId="7D11F130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;</w:t>
            </w:r>
          </w:p>
          <w:p w14:paraId="5C13B1AA" w14:textId="539ABBE5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69F30338" w14:textId="41EA1A1C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6861A5A1" w14:textId="4711A3A8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>-- -----------------------------------------------------</w:t>
            </w:r>
          </w:p>
          <w:p w14:paraId="41FE4934" w14:textId="59375F76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 xml:space="preserve">-- Tabela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>organizacao</w:t>
            </w:r>
            <w:proofErr w:type="spellEnd"/>
          </w:p>
          <w:p w14:paraId="4FBE1EB0" w14:textId="6D3A1C9D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294824D2" w14:textId="7BFDBC76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organiz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541F36F8" w14:textId="56B9631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organiz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1216B9A6" w14:textId="4F59E85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7547D87A" w14:textId="1A50C7A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nom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10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1D3FD6D6" w14:textId="2A4DF0A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cnpj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18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6C97054A" w14:textId="4DAD7E53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organiz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,</w:t>
            </w:r>
          </w:p>
          <w:p w14:paraId="2ABCF0B2" w14:textId="23612DC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fk_participanteOrganiz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participante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</w:t>
            </w:r>
          </w:p>
          <w:p w14:paraId="6B4B1FAC" w14:textId="3001CB9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;</w:t>
            </w:r>
          </w:p>
          <w:p w14:paraId="41E5A824" w14:textId="20A65FA3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03227F96" w14:textId="25A4AFE1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>-- -----------------------------------------------------</w:t>
            </w:r>
          </w:p>
          <w:p w14:paraId="2BC257E6" w14:textId="35AC32A1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>-- Tabela administrador</w:t>
            </w:r>
          </w:p>
          <w:p w14:paraId="0ADAAA25" w14:textId="0F0DDBF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5CE98521" w14:textId="1BA5C702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2B68F3A0" w14:textId="587A2C22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547D6D3C" w14:textId="6E8AF081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email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10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UNIQU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1795AB8C" w14:textId="165ECF9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password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25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3FB8EB10" w14:textId="5ADACD83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</w:t>
            </w:r>
          </w:p>
          <w:p w14:paraId="2F4C94D2" w14:textId="640A75D8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;</w:t>
            </w:r>
          </w:p>
          <w:p w14:paraId="0CD3D749" w14:textId="639FAA16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</w:p>
          <w:p w14:paraId="1CC3E03B" w14:textId="14E605F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516D1D2B" w14:textId="7184549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--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Tabela</w:t>
            </w:r>
            <w:proofErr w:type="spell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 post</w:t>
            </w:r>
          </w:p>
          <w:p w14:paraId="5A75F707" w14:textId="3A4E665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078FAA49" w14:textId="526BB33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post (</w:t>
            </w:r>
          </w:p>
          <w:p w14:paraId="01AF138E" w14:textId="60A59EB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4E62856F" w14:textId="195DBA9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ut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3A1F052B" w14:textId="20DDC272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tul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5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44430FA4" w14:textId="2E7A7F00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descri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25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7F8EB36D" w14:textId="4B40CC8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1DEF9AF1" w14:textId="6A8D566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fk_participante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ut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</w:t>
            </w:r>
          </w:p>
          <w:p w14:paraId="53F21CE7" w14:textId="5F9BCD9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;</w:t>
            </w:r>
          </w:p>
          <w:p w14:paraId="00DB44C7" w14:textId="494E452C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</w:p>
          <w:p w14:paraId="44DCF35B" w14:textId="6BC30919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31F10EDB" w14:textId="37C71F2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--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Tabela</w:t>
            </w:r>
            <w:proofErr w:type="spell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reacaoPost</w:t>
            </w:r>
            <w:proofErr w:type="spellEnd"/>
          </w:p>
          <w:p w14:paraId="7A1A7289" w14:textId="4A52BBE1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7332761D" w14:textId="040CC686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reacao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44EBD84F" w14:textId="4AF8ED62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reacao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1CBD31A5" w14:textId="07B9C0C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utor_re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69557846" w14:textId="7FDACC08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gostei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32A41112" w14:textId="024E0DF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parabens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1A614039" w14:textId="7223488D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apo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7E43D97B" w14:textId="1707FAC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amei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proofErr w:type="gramEnd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 xml:space="preserve">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4D570CE0" w14:textId="763D1F7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lastRenderedPageBreak/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genial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497D31EB" w14:textId="527D684F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divertid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27D8F3AE" w14:textId="078E05F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reacao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1E33E89B" w14:textId="6F168690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fk_autorReacao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utor_re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</w:t>
            </w:r>
          </w:p>
          <w:p w14:paraId="623620FA" w14:textId="313906C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;</w:t>
            </w:r>
          </w:p>
          <w:p w14:paraId="6C809B10" w14:textId="7B05574D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</w:p>
          <w:p w14:paraId="315CA229" w14:textId="739B1E93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279DFBEC" w14:textId="2D8184ED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--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Tabela</w:t>
            </w:r>
            <w:proofErr w:type="spell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midia</w:t>
            </w:r>
            <w:proofErr w:type="spellEnd"/>
          </w:p>
          <w:p w14:paraId="25FFC8B6" w14:textId="2A74835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047B5D8D" w14:textId="78E486A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midi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2A17F668" w14:textId="2D20636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midi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2EA3662E" w14:textId="4DD8BBF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03DCCD25" w14:textId="1A4B59B3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midia_ref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25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2BCAD768" w14:textId="12E6F0A0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midi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6D2FF284" w14:textId="50944BA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fk_postMidi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post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</w:t>
            </w:r>
          </w:p>
          <w:p w14:paraId="2968F203" w14:textId="19413DB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;</w:t>
            </w:r>
          </w:p>
          <w:p w14:paraId="3B0FA6A4" w14:textId="6272CC80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</w:p>
          <w:p w14:paraId="73E61FEF" w14:textId="079A3B93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6396ACB8" w14:textId="6B8AF57D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--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Tabela</w:t>
            </w:r>
            <w:proofErr w:type="spell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evento</w:t>
            </w:r>
            <w:proofErr w:type="spellEnd"/>
          </w:p>
          <w:p w14:paraId="21302B8E" w14:textId="45E35C6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06C891D5" w14:textId="29DF0BA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event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09534991" w14:textId="1BB1AD4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event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0E652417" w14:textId="168747A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organiz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03178291" w14:textId="1A13A73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1C1505CF" w14:textId="70FC2ED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data_hora_</w:t>
            </w:r>
            <w:proofErr w:type="gram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nicio</w:t>
            </w:r>
            <w:proofErr w:type="spellEnd"/>
            <w:proofErr w:type="gram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DATETIM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,</w:t>
            </w:r>
          </w:p>
          <w:p w14:paraId="59E76127" w14:textId="75CAC21D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data_hora_fim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DATETIM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,</w:t>
            </w:r>
          </w:p>
          <w:p w14:paraId="6C9010F6" w14:textId="311B8A09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loca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25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343EBBD5" w14:textId="33ED3DB8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link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25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2AF1512B" w14:textId="2C488D7F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event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0A0DE1F3" w14:textId="6EBFDA31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fk_organizacaoEvent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organiz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organiz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organiz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0108C55D" w14:textId="44BC95D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fk_postEvent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post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</w:t>
            </w:r>
          </w:p>
          <w:p w14:paraId="7C53FA64" w14:textId="372738B6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;</w:t>
            </w:r>
          </w:p>
          <w:p w14:paraId="5A135E65" w14:textId="48E30E4C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</w:p>
          <w:p w14:paraId="5212DF10" w14:textId="7A60140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09EF57C8" w14:textId="1957261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--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Tabela</w:t>
            </w:r>
            <w:proofErr w:type="spell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comentario</w:t>
            </w:r>
            <w:proofErr w:type="spellEnd"/>
          </w:p>
          <w:p w14:paraId="56A60498" w14:textId="2603127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4338E47B" w14:textId="5936A9F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51801B65" w14:textId="365F909F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51D5812C" w14:textId="7DC02B5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609B54E6" w14:textId="56FA1E29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utor_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0C612EE6" w14:textId="46106D5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proofErr w:type="gram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titulo</w:t>
            </w:r>
            <w:proofErr w:type="gram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_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</w:rPr>
              <w:t>5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,</w:t>
            </w:r>
          </w:p>
          <w:p w14:paraId="0C0263E3" w14:textId="3141A0F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descricao_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</w:rPr>
              <w:t>22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,</w:t>
            </w:r>
          </w:p>
          <w:p w14:paraId="5BFFC79D" w14:textId="7AAC2E4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72A4DB27" w14:textId="588B35D9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fk_post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post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5F606FD5" w14:textId="098A5271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lastRenderedPageBreak/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fk_autor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autor_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participante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</w:t>
            </w:r>
          </w:p>
          <w:p w14:paraId="175DD316" w14:textId="37255728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;</w:t>
            </w:r>
          </w:p>
          <w:p w14:paraId="2C62E358" w14:textId="03ECE232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635A57C1" w14:textId="2EA4A899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>-- -----------------------------------------------------</w:t>
            </w:r>
          </w:p>
          <w:p w14:paraId="2AE95E73" w14:textId="2AC53E1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 xml:space="preserve">-- Tabela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>reacaoComentario</w:t>
            </w:r>
            <w:proofErr w:type="spellEnd"/>
          </w:p>
          <w:p w14:paraId="78A35AD1" w14:textId="03CE0B9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464BAE97" w14:textId="34BE597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reacao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6F6A62F4" w14:textId="4A8F5856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reacao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489522C3" w14:textId="03CACAC3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utor_re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2BDFD7F4" w14:textId="25AC5F1F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gostei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51CEEE6F" w14:textId="50E9312D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parabens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44C836CE" w14:textId="037FF4A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apo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52140250" w14:textId="343CFEC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amei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proofErr w:type="gramEnd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 xml:space="preserve">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6FE086C7" w14:textId="5289AF08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genial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289241F6" w14:textId="5FE0B0A2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po_divertid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250C9A1C" w14:textId="13B22348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reacao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37539BBB" w14:textId="7703A85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fk_autorReacaoComentar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autor_reaca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participante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</w:t>
            </w:r>
          </w:p>
          <w:p w14:paraId="76535987" w14:textId="698CF25F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;</w:t>
            </w:r>
          </w:p>
          <w:p w14:paraId="575C4DC6" w14:textId="6ACC71A8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5F014A3D" w14:textId="5175E4A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>-- -----------------------------------------------------</w:t>
            </w:r>
          </w:p>
          <w:p w14:paraId="4BC926B5" w14:textId="10E9646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>-- Tabela denuncia</w:t>
            </w:r>
          </w:p>
          <w:p w14:paraId="7855CB80" w14:textId="23838E73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3F5783EE" w14:textId="09540233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denunci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32A64DE3" w14:textId="49716786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denunci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proofErr w:type="gramEnd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 xml:space="preserve">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15856314" w14:textId="289BDDD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relat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7847B5C9" w14:textId="3330C869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relatad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12110372" w14:textId="4FDA1D7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316966B0" w14:textId="0E8D13A0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55586C4A" w14:textId="6029674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titul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5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159F0C85" w14:textId="0AB259F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motiv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25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25D3003D" w14:textId="5D43DC1D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statu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45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CE9178"/>
                <w:sz w:val="20"/>
                <w:szCs w:val="20"/>
                <w:lang w:val="en-US"/>
              </w:rPr>
              <w:t>'Pendente'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32586D73" w14:textId="538BE11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data_registr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IMESTAMP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EFAUL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CURRENT_TIMESTAMP,</w:t>
            </w:r>
          </w:p>
          <w:p w14:paraId="5F55F461" w14:textId="738348E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denuncia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037D0FB3" w14:textId="081F09D9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relat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3CC300FE" w14:textId="60C22CF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relatad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2E0E576F" w14:textId="3235E72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1DB57E6B" w14:textId="7DAB185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post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ost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</w:t>
            </w:r>
          </w:p>
          <w:p w14:paraId="57395EC6" w14:textId="4F41F63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;</w:t>
            </w:r>
          </w:p>
          <w:p w14:paraId="1653A055" w14:textId="5A8D6707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</w:p>
          <w:p w14:paraId="61046125" w14:textId="0A7CE49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73EB8AEC" w14:textId="0240884F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--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Tabela</w:t>
            </w:r>
            <w:proofErr w:type="spell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banido</w:t>
            </w:r>
            <w:proofErr w:type="spellEnd"/>
          </w:p>
          <w:p w14:paraId="6A361561" w14:textId="6FC2CAB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6B3BA821" w14:textId="07851B9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banid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0E4CBD15" w14:textId="6093A96F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banid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51AC3DDB" w14:textId="6546C74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lastRenderedPageBreak/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4DA635A9" w14:textId="7DE40B6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articipante_banid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1F1F0A2E" w14:textId="4C32E538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motiv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10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085892BC" w14:textId="68343AD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create_tim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IMESTAMP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12F5038C" w14:textId="7396560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banid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,</w:t>
            </w:r>
          </w:p>
          <w:p w14:paraId="5A86CA99" w14:textId="31E1CC2A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fk_participanteBanid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participante_banid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participante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,</w:t>
            </w:r>
          </w:p>
          <w:p w14:paraId="16156EC5" w14:textId="150F7559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fk_administradorBanid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 xml:space="preserve"> administrador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id_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</w:t>
            </w:r>
          </w:p>
          <w:p w14:paraId="026CC41E" w14:textId="0C4E5AC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;</w:t>
            </w:r>
          </w:p>
          <w:p w14:paraId="65CEDFA4" w14:textId="1C745FEC" w:rsidR="094DFE2E" w:rsidRPr="00053C01" w:rsidRDefault="094DFE2E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0C6BF5E0" w14:textId="5247F05C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>-- -----------------------------------------------------</w:t>
            </w:r>
          </w:p>
          <w:p w14:paraId="235B4F4C" w14:textId="5112BF5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</w:rPr>
              <w:t>-- Tabela suspenso</w:t>
            </w:r>
          </w:p>
          <w:p w14:paraId="2F3B4C49" w14:textId="30430EDD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</w:t>
            </w:r>
            <w:proofErr w:type="gramStart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 -</w:t>
            </w:r>
            <w:proofErr w:type="gramEnd"/>
            <w:r w:rsidRPr="00053C01">
              <w:rPr>
                <w:rFonts w:ascii="Consolas" w:eastAsia="Consolas" w:hAnsi="Consolas" w:cs="Consolas"/>
                <w:color w:val="6A9955"/>
                <w:sz w:val="20"/>
                <w:szCs w:val="20"/>
                <w:lang w:val="en-US"/>
              </w:rPr>
              <w:t>----------------------------------------------------</w:t>
            </w:r>
          </w:p>
          <w:p w14:paraId="2BCBB4C9" w14:textId="203E925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REAT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TABL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DCDCAA"/>
                <w:sz w:val="20"/>
                <w:szCs w:val="20"/>
                <w:lang w:val="en-US"/>
              </w:rPr>
              <w:t>IF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</w:t>
            </w:r>
            <w:proofErr w:type="gram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EXIST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suspens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</w:p>
          <w:p w14:paraId="30077570" w14:textId="2035BBAE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suspens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AUTO_INCREMENT,</w:t>
            </w:r>
          </w:p>
          <w:p w14:paraId="4CA34F11" w14:textId="211FEABB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48E8505D" w14:textId="3CD5E375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articipante_suspens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5235F68F" w14:textId="3A6B9CF8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motiv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VARCHAR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(</w:t>
            </w:r>
            <w:proofErr w:type="gramEnd"/>
            <w:r w:rsidRPr="00053C01">
              <w:rPr>
                <w:rFonts w:ascii="Consolas" w:eastAsia="Consolas" w:hAnsi="Consolas" w:cs="Consolas"/>
                <w:color w:val="B5CEA8"/>
                <w:sz w:val="20"/>
                <w:szCs w:val="20"/>
                <w:lang w:val="en-US"/>
              </w:rPr>
              <w:t>100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18EA4E1A" w14:textId="44E29FA9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data_hora_inici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ATETIM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50B80B2F" w14:textId="0A0BF45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data_hora_fim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DATETIME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NOT NULL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,</w:t>
            </w:r>
          </w:p>
          <w:p w14:paraId="3015C585" w14:textId="02214C5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PRIMARY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suspens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2AD98E34" w14:textId="06977DC4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fk_administradorSuspens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administrador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,</w:t>
            </w:r>
          </w:p>
          <w:p w14:paraId="46B67B99" w14:textId="33AEB227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  <w:lang w:val="en-US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  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CONSTRAINT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fk_participanteSuspens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FOREIGN KEY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articipante_suspenso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) </w:t>
            </w:r>
            <w:r w:rsidRPr="00053C01">
              <w:rPr>
                <w:rFonts w:ascii="Consolas" w:eastAsia="Consolas" w:hAnsi="Consolas" w:cs="Consolas"/>
                <w:color w:val="569CD6"/>
                <w:sz w:val="20"/>
                <w:szCs w:val="20"/>
                <w:lang w:val="en-US"/>
              </w:rPr>
              <w:t>REFERENCES</w:t>
            </w: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id_participante</w:t>
            </w:r>
            <w:proofErr w:type="spellEnd"/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  <w:lang w:val="en-US"/>
              </w:rPr>
              <w:t>)</w:t>
            </w:r>
          </w:p>
          <w:p w14:paraId="62C18F1D" w14:textId="3E624753" w:rsidR="072C62F8" w:rsidRPr="00053C01" w:rsidRDefault="072C62F8" w:rsidP="094DFE2E">
            <w:pPr>
              <w:shd w:val="clear" w:color="auto" w:fill="1F1F1F"/>
              <w:spacing w:line="285" w:lineRule="auto"/>
              <w:jc w:val="both"/>
              <w:rPr>
                <w:rFonts w:ascii="Consolas" w:hAnsi="Consolas"/>
                <w:sz w:val="20"/>
                <w:szCs w:val="20"/>
              </w:rPr>
            </w:pPr>
            <w:r w:rsidRPr="00053C01">
              <w:rPr>
                <w:rFonts w:ascii="Consolas" w:eastAsia="Consolas" w:hAnsi="Consolas" w:cs="Consolas"/>
                <w:color w:val="CCCCCC"/>
                <w:sz w:val="20"/>
                <w:szCs w:val="20"/>
              </w:rPr>
              <w:t>);</w:t>
            </w:r>
          </w:p>
          <w:p w14:paraId="67857EA2" w14:textId="0259D15D" w:rsidR="3497C8A8" w:rsidRDefault="3497C8A8" w:rsidP="3497C8A8">
            <w:pPr>
              <w:jc w:val="center"/>
              <w:rPr>
                <w:b/>
                <w:bCs/>
              </w:rPr>
            </w:pPr>
          </w:p>
        </w:tc>
      </w:tr>
    </w:tbl>
    <w:p w14:paraId="2487B743" w14:textId="610C340F" w:rsidR="3497C8A8" w:rsidRDefault="3497C8A8" w:rsidP="3497C8A8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94DFE2E">
        <w:trPr>
          <w:trHeight w:val="375"/>
        </w:trPr>
        <w:tc>
          <w:tcPr>
            <w:tcW w:w="8494" w:type="dxa"/>
            <w:vAlign w:val="center"/>
          </w:tcPr>
          <w:p w14:paraId="60F8F0DF" w14:textId="310CD674" w:rsidR="0089163D" w:rsidRDefault="1FDFE64A">
            <w:r w:rsidRPr="094DFE2E">
              <w:rPr>
                <w:b/>
                <w:bCs/>
              </w:rPr>
              <w:t xml:space="preserve">ARTEFATO 6: </w:t>
            </w:r>
            <w:r w:rsidR="00723C3B">
              <w:t>Modelo Relaciona</w:t>
            </w:r>
            <w:r w:rsidR="6A94763B">
              <w:t>l</w:t>
            </w:r>
          </w:p>
        </w:tc>
      </w:tr>
      <w:tr w:rsidR="0089163D" w14:paraId="26C203D3" w14:textId="77777777" w:rsidTr="094DFE2E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42A9D5E7" w:rsidR="0089163D" w:rsidRDefault="6A94763B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898FADD" wp14:editId="4BED7E96">
                  <wp:extent cx="5248276" cy="3152775"/>
                  <wp:effectExtent l="0" t="0" r="0" b="0"/>
                  <wp:docPr id="831984022" name="Picture 8319840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3152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36373FDE" w14:textId="3442CC41" w:rsidR="003E4885" w:rsidRPr="003E4885" w:rsidRDefault="00FA629D" w:rsidP="00053C01">
      <w:pPr>
        <w:pStyle w:val="Legenda"/>
        <w:spacing w:before="120"/>
      </w:pPr>
      <w:bookmarkStart w:id="18" w:name="_Toc96267031"/>
      <w:bookmarkStart w:id="19" w:name="_Toc198185804"/>
      <w:r>
        <w:t xml:space="preserve">Figura </w:t>
      </w:r>
      <w:r w:rsidRPr="3497C8A8">
        <w:fldChar w:fldCharType="begin"/>
      </w:r>
      <w:r>
        <w:instrText xml:space="preserve"> SEQ Figura \* ARABIC </w:instrText>
      </w:r>
      <w:r w:rsidRPr="3497C8A8">
        <w:fldChar w:fldCharType="separate"/>
      </w:r>
      <w:r w:rsidR="00747C59">
        <w:rPr>
          <w:noProof/>
        </w:rPr>
        <w:t>6</w:t>
      </w:r>
      <w:r w:rsidRPr="3497C8A8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8"/>
      <w:bookmarkEnd w:id="19"/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3497C8A8" w14:paraId="628D855D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63CECC88" w14:textId="039275E3" w:rsidR="3497C8A8" w:rsidRDefault="3497C8A8">
            <w:r w:rsidRPr="3497C8A8">
              <w:rPr>
                <w:b/>
                <w:bCs/>
              </w:rPr>
              <w:t xml:space="preserve">ARTEFATO 6: </w:t>
            </w:r>
            <w:r>
              <w:t xml:space="preserve">Modelo </w:t>
            </w:r>
            <w:r w:rsidR="7D56F964">
              <w:t>logico</w:t>
            </w:r>
          </w:p>
        </w:tc>
      </w:tr>
      <w:tr w:rsidR="3497C8A8" w14:paraId="583D9BE7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4B162214" w14:textId="77777777" w:rsidR="3497C8A8" w:rsidRDefault="3497C8A8" w:rsidP="3497C8A8">
            <w:pPr>
              <w:jc w:val="center"/>
              <w:rPr>
                <w:b/>
                <w:bCs/>
              </w:rPr>
            </w:pPr>
          </w:p>
          <w:p w14:paraId="31075DF8" w14:textId="2BEDD9EB" w:rsidR="7D56F964" w:rsidRDefault="2D8369A7" w:rsidP="3497C8A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80AC44D" wp14:editId="2E4D64AA">
                  <wp:extent cx="5248276" cy="2247900"/>
                  <wp:effectExtent l="0" t="0" r="0" b="0"/>
                  <wp:docPr id="1566645676" name="Picture 15666456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224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5696FB" w14:textId="3236FF98" w:rsidR="00FA629D" w:rsidRDefault="00053C01">
      <w:r>
        <w:br w:type="page"/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3497C8A8" w14:paraId="47E6B588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12A1548E" w14:textId="6E4D9939" w:rsidR="3497C8A8" w:rsidRDefault="3497C8A8">
            <w:r w:rsidRPr="3497C8A8">
              <w:rPr>
                <w:b/>
                <w:bCs/>
              </w:rPr>
              <w:lastRenderedPageBreak/>
              <w:t xml:space="preserve">ARTEFATO 6: </w:t>
            </w:r>
            <w:r>
              <w:t xml:space="preserve">Modelo </w:t>
            </w:r>
            <w:r w:rsidR="66D22A0C">
              <w:t>conceitual</w:t>
            </w:r>
          </w:p>
        </w:tc>
      </w:tr>
      <w:tr w:rsidR="3497C8A8" w14:paraId="2405387E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685C0666" w14:textId="77777777" w:rsidR="3497C8A8" w:rsidRDefault="3497C8A8" w:rsidP="3497C8A8">
            <w:pPr>
              <w:jc w:val="center"/>
              <w:rPr>
                <w:b/>
                <w:bCs/>
              </w:rPr>
            </w:pPr>
          </w:p>
          <w:p w14:paraId="1D59CD9E" w14:textId="074E4800" w:rsidR="66D22A0C" w:rsidRDefault="373D4ED9" w:rsidP="3497C8A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16D3B88" wp14:editId="5A489A1E">
                  <wp:extent cx="5248276" cy="2705100"/>
                  <wp:effectExtent l="0" t="0" r="0" b="0"/>
                  <wp:docPr id="1557244142" name="Picture 1557244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2705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FD389B" w14:textId="3148D79C" w:rsidR="00053C01" w:rsidRDefault="00053C01"/>
    <w:p w14:paraId="74EFDEF2" w14:textId="709DB70C" w:rsidR="094DFE2E" w:rsidRDefault="00053C01">
      <w:r>
        <w:br w:type="page"/>
      </w:r>
    </w:p>
    <w:p w14:paraId="0607034C" w14:textId="3E59B4CA" w:rsidR="0D96D2BE" w:rsidRDefault="0D96D2BE" w:rsidP="094DFE2E">
      <w:pPr>
        <w:pStyle w:val="Ttulo1"/>
      </w:pPr>
      <w:bookmarkStart w:id="20" w:name="_Toc1968429483"/>
      <w:r>
        <w:lastRenderedPageBreak/>
        <w:t xml:space="preserve">ARTEFATO </w:t>
      </w:r>
      <w:r w:rsidR="15ED6D8A">
        <w:t>7</w:t>
      </w:r>
      <w:r>
        <w:t>: Diagrama de Atividades</w:t>
      </w:r>
      <w:bookmarkEnd w:id="20"/>
    </w:p>
    <w:p w14:paraId="12A35789" w14:textId="0D166BF2" w:rsidR="094DFE2E" w:rsidRDefault="094DFE2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94DFE2E" w14:paraId="12DA1E20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7D1EDB5B" w14:textId="24F57D57" w:rsidR="094DFE2E" w:rsidRDefault="094DFE2E" w:rsidP="094DFE2E">
            <w:pPr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ARTEFATO </w:t>
            </w:r>
            <w:r w:rsidR="230B89C4" w:rsidRPr="094DFE2E">
              <w:rPr>
                <w:b/>
                <w:bCs/>
              </w:rPr>
              <w:t>7</w:t>
            </w:r>
            <w:r w:rsidRPr="094DFE2E">
              <w:rPr>
                <w:b/>
                <w:bCs/>
              </w:rPr>
              <w:t>:</w:t>
            </w:r>
            <w:r w:rsidR="36789122" w:rsidRPr="094DFE2E">
              <w:rPr>
                <w:b/>
                <w:bCs/>
              </w:rPr>
              <w:t xml:space="preserve"> </w:t>
            </w:r>
            <w:r w:rsidR="36789122">
              <w:t>Diagrama de atividades</w:t>
            </w:r>
          </w:p>
        </w:tc>
      </w:tr>
      <w:tr w:rsidR="094DFE2E" w14:paraId="27EAB454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11523D87" w14:textId="1297E5C8" w:rsidR="41EA57C1" w:rsidRDefault="41EA57C1" w:rsidP="094DFE2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A19F6E2" wp14:editId="78F496C2">
                  <wp:extent cx="5248276" cy="1114425"/>
                  <wp:effectExtent l="0" t="0" r="0" b="0"/>
                  <wp:docPr id="930358544" name="Picture 9303585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60E03957">
              <w:rPr>
                <w:noProof/>
              </w:rPr>
              <w:drawing>
                <wp:inline distT="0" distB="0" distL="0" distR="0" wp14:anchorId="6C6D5218" wp14:editId="43CBB53C">
                  <wp:extent cx="5248276" cy="1600200"/>
                  <wp:effectExtent l="0" t="0" r="0" b="0"/>
                  <wp:docPr id="459166159" name="Picture 459166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160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60E03957">
              <w:rPr>
                <w:noProof/>
              </w:rPr>
              <w:drawing>
                <wp:inline distT="0" distB="0" distL="0" distR="0" wp14:anchorId="0683690C" wp14:editId="5E963713">
                  <wp:extent cx="5248276" cy="1743075"/>
                  <wp:effectExtent l="0" t="0" r="0" b="0"/>
                  <wp:docPr id="325447495" name="Picture 325447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1743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D1AB82" w14:textId="382B47E4" w:rsidR="60E03957" w:rsidRDefault="60E03957" w:rsidP="094DFE2E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0382117" wp14:editId="792DA4C8">
                  <wp:extent cx="5248276" cy="4438650"/>
                  <wp:effectExtent l="0" t="0" r="0" b="0"/>
                  <wp:docPr id="1513813761" name="Picture 15138137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443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00EAF1" w14:textId="2AB83E91" w:rsidR="00053C01" w:rsidRDefault="00053C01" w:rsidP="094DFE2E"/>
    <w:p w14:paraId="126AEAA4" w14:textId="7EF9AD56" w:rsidR="094DFE2E" w:rsidRDefault="00053C01" w:rsidP="094DFE2E"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1" w:name="_Toc144049300"/>
      <w:r>
        <w:lastRenderedPageBreak/>
        <w:t>REFERÊNCIA BIBLIOGRÁFICAS</w:t>
      </w:r>
      <w:bookmarkEnd w:id="21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2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3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4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5"/>
      <w:footerReference w:type="default" r:id="rId2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7BC22" w14:textId="77777777" w:rsidR="00BD07CC" w:rsidRDefault="00BD07CC" w:rsidP="004E16B3">
      <w:pPr>
        <w:spacing w:after="0" w:line="240" w:lineRule="auto"/>
      </w:pPr>
      <w:r>
        <w:separator/>
      </w:r>
    </w:p>
  </w:endnote>
  <w:endnote w:type="continuationSeparator" w:id="0">
    <w:p w14:paraId="4895B7B1" w14:textId="77777777" w:rsidR="00BD07CC" w:rsidRDefault="00BD07CC" w:rsidP="004E16B3">
      <w:pPr>
        <w:spacing w:after="0" w:line="240" w:lineRule="auto"/>
      </w:pPr>
      <w:r>
        <w:continuationSeparator/>
      </w:r>
    </w:p>
  </w:endnote>
  <w:endnote w:type="continuationNotice" w:id="1">
    <w:p w14:paraId="618F4B7F" w14:textId="77777777" w:rsidR="00BD07CC" w:rsidRDefault="00BD07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2DAB118A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4C2D9731">
      <w:t>DailyGreen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EBA727" w14:textId="77777777" w:rsidR="00BD07CC" w:rsidRDefault="00BD07CC" w:rsidP="004E16B3">
      <w:pPr>
        <w:spacing w:after="0" w:line="240" w:lineRule="auto"/>
      </w:pPr>
      <w:r>
        <w:separator/>
      </w:r>
    </w:p>
  </w:footnote>
  <w:footnote w:type="continuationSeparator" w:id="0">
    <w:p w14:paraId="1E471F62" w14:textId="77777777" w:rsidR="00BD07CC" w:rsidRDefault="00BD07CC" w:rsidP="004E16B3">
      <w:pPr>
        <w:spacing w:after="0" w:line="240" w:lineRule="auto"/>
      </w:pPr>
      <w:r>
        <w:continuationSeparator/>
      </w:r>
    </w:p>
  </w:footnote>
  <w:footnote w:type="continuationNotice" w:id="1">
    <w:p w14:paraId="6F520935" w14:textId="77777777" w:rsidR="00BD07CC" w:rsidRDefault="00BD07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xEhDGuW/PzJpT" int2:id="KLxFJTu1">
      <int2:state int2:value="Rejected" int2:type="AugLoop_Text_Critique"/>
    </int2:textHash>
    <int2:textHash int2:hashCode="VOT3QQjuIwvV3Z" int2:id="PE99BAgm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DAF1C"/>
    <w:multiLevelType w:val="hybridMultilevel"/>
    <w:tmpl w:val="FFFFFFFF"/>
    <w:lvl w:ilvl="0" w:tplc="1F68413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D17E7D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841A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E428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B86F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22A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D432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9A80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44FC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527272">
    <w:abstractNumId w:val="14"/>
  </w:num>
  <w:num w:numId="2" w16cid:durableId="461579984">
    <w:abstractNumId w:val="6"/>
  </w:num>
  <w:num w:numId="3" w16cid:durableId="561450240">
    <w:abstractNumId w:val="17"/>
  </w:num>
  <w:num w:numId="4" w16cid:durableId="1577402429">
    <w:abstractNumId w:val="13"/>
  </w:num>
  <w:num w:numId="5" w16cid:durableId="1700550573">
    <w:abstractNumId w:val="10"/>
  </w:num>
  <w:num w:numId="6" w16cid:durableId="834802354">
    <w:abstractNumId w:val="12"/>
  </w:num>
  <w:num w:numId="7" w16cid:durableId="444228797">
    <w:abstractNumId w:val="4"/>
  </w:num>
  <w:num w:numId="8" w16cid:durableId="393283138">
    <w:abstractNumId w:val="0"/>
  </w:num>
  <w:num w:numId="9" w16cid:durableId="1793281461">
    <w:abstractNumId w:val="3"/>
  </w:num>
  <w:num w:numId="10" w16cid:durableId="225840584">
    <w:abstractNumId w:val="8"/>
  </w:num>
  <w:num w:numId="11" w16cid:durableId="1149129985">
    <w:abstractNumId w:val="12"/>
    <w:lvlOverride w:ilvl="0">
      <w:startOverride w:val="1"/>
    </w:lvlOverride>
  </w:num>
  <w:num w:numId="12" w16cid:durableId="231039349">
    <w:abstractNumId w:val="15"/>
  </w:num>
  <w:num w:numId="13" w16cid:durableId="638615429">
    <w:abstractNumId w:val="7"/>
  </w:num>
  <w:num w:numId="14" w16cid:durableId="1042558322">
    <w:abstractNumId w:val="9"/>
  </w:num>
  <w:num w:numId="15" w16cid:durableId="1134178369">
    <w:abstractNumId w:val="11"/>
  </w:num>
  <w:num w:numId="16" w16cid:durableId="1732773561">
    <w:abstractNumId w:val="16"/>
  </w:num>
  <w:num w:numId="17" w16cid:durableId="1058700470">
    <w:abstractNumId w:val="5"/>
  </w:num>
  <w:num w:numId="18" w16cid:durableId="1632858436">
    <w:abstractNumId w:val="1"/>
  </w:num>
  <w:num w:numId="19" w16cid:durableId="1405223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3147"/>
    <w:rsid w:val="000049B5"/>
    <w:rsid w:val="00005993"/>
    <w:rsid w:val="00005E62"/>
    <w:rsid w:val="00012841"/>
    <w:rsid w:val="000163C1"/>
    <w:rsid w:val="0001665C"/>
    <w:rsid w:val="00017559"/>
    <w:rsid w:val="00017FD6"/>
    <w:rsid w:val="00020C85"/>
    <w:rsid w:val="00020E9B"/>
    <w:rsid w:val="000212D0"/>
    <w:rsid w:val="000217DB"/>
    <w:rsid w:val="00023A83"/>
    <w:rsid w:val="00023C2D"/>
    <w:rsid w:val="000249C8"/>
    <w:rsid w:val="00024D58"/>
    <w:rsid w:val="00026F08"/>
    <w:rsid w:val="000270A2"/>
    <w:rsid w:val="00031ACA"/>
    <w:rsid w:val="000324FD"/>
    <w:rsid w:val="00034D92"/>
    <w:rsid w:val="0003592C"/>
    <w:rsid w:val="00036D66"/>
    <w:rsid w:val="00042E8A"/>
    <w:rsid w:val="00044213"/>
    <w:rsid w:val="0004529E"/>
    <w:rsid w:val="000461E3"/>
    <w:rsid w:val="000511CA"/>
    <w:rsid w:val="00051895"/>
    <w:rsid w:val="00053C01"/>
    <w:rsid w:val="00054662"/>
    <w:rsid w:val="000578BD"/>
    <w:rsid w:val="00062313"/>
    <w:rsid w:val="000628C4"/>
    <w:rsid w:val="0006538E"/>
    <w:rsid w:val="00066A41"/>
    <w:rsid w:val="00066B23"/>
    <w:rsid w:val="000673B3"/>
    <w:rsid w:val="000677B2"/>
    <w:rsid w:val="00072804"/>
    <w:rsid w:val="00075420"/>
    <w:rsid w:val="00080BB7"/>
    <w:rsid w:val="00080C6D"/>
    <w:rsid w:val="0008288B"/>
    <w:rsid w:val="00084537"/>
    <w:rsid w:val="00086C36"/>
    <w:rsid w:val="000901BC"/>
    <w:rsid w:val="00090F1A"/>
    <w:rsid w:val="000933CB"/>
    <w:rsid w:val="00094EDF"/>
    <w:rsid w:val="000A2E62"/>
    <w:rsid w:val="000A4924"/>
    <w:rsid w:val="000A5C41"/>
    <w:rsid w:val="000B0B10"/>
    <w:rsid w:val="000B1619"/>
    <w:rsid w:val="000B3796"/>
    <w:rsid w:val="000B45BC"/>
    <w:rsid w:val="000B6B8F"/>
    <w:rsid w:val="000C0596"/>
    <w:rsid w:val="000C0F34"/>
    <w:rsid w:val="000C1246"/>
    <w:rsid w:val="000C1B0D"/>
    <w:rsid w:val="000C36C4"/>
    <w:rsid w:val="000C3809"/>
    <w:rsid w:val="000C51A3"/>
    <w:rsid w:val="000D2B3C"/>
    <w:rsid w:val="000D2C9B"/>
    <w:rsid w:val="000D73F3"/>
    <w:rsid w:val="000D7BF4"/>
    <w:rsid w:val="000E092A"/>
    <w:rsid w:val="000E5A8D"/>
    <w:rsid w:val="000E6D4B"/>
    <w:rsid w:val="000E780E"/>
    <w:rsid w:val="000E7D55"/>
    <w:rsid w:val="000F0499"/>
    <w:rsid w:val="000F2847"/>
    <w:rsid w:val="00100BD9"/>
    <w:rsid w:val="00101418"/>
    <w:rsid w:val="00102509"/>
    <w:rsid w:val="001027BC"/>
    <w:rsid w:val="00105796"/>
    <w:rsid w:val="0010586E"/>
    <w:rsid w:val="0010663D"/>
    <w:rsid w:val="001071F9"/>
    <w:rsid w:val="00114DF8"/>
    <w:rsid w:val="00116E3C"/>
    <w:rsid w:val="00117DAE"/>
    <w:rsid w:val="00127C54"/>
    <w:rsid w:val="00130C93"/>
    <w:rsid w:val="00134876"/>
    <w:rsid w:val="00135DEC"/>
    <w:rsid w:val="00136B77"/>
    <w:rsid w:val="00141262"/>
    <w:rsid w:val="00142B55"/>
    <w:rsid w:val="00143472"/>
    <w:rsid w:val="00143A67"/>
    <w:rsid w:val="001444C2"/>
    <w:rsid w:val="00144823"/>
    <w:rsid w:val="00147FE1"/>
    <w:rsid w:val="00151B29"/>
    <w:rsid w:val="001525FE"/>
    <w:rsid w:val="00152EF3"/>
    <w:rsid w:val="00152F0A"/>
    <w:rsid w:val="00153CD3"/>
    <w:rsid w:val="00156BE0"/>
    <w:rsid w:val="0016204A"/>
    <w:rsid w:val="0016231B"/>
    <w:rsid w:val="00162445"/>
    <w:rsid w:val="00162D1F"/>
    <w:rsid w:val="00162EC1"/>
    <w:rsid w:val="00164A39"/>
    <w:rsid w:val="00164EF0"/>
    <w:rsid w:val="00165C71"/>
    <w:rsid w:val="00166D95"/>
    <w:rsid w:val="00167BFB"/>
    <w:rsid w:val="0017048B"/>
    <w:rsid w:val="0017123A"/>
    <w:rsid w:val="001713D3"/>
    <w:rsid w:val="00171C04"/>
    <w:rsid w:val="00173AAC"/>
    <w:rsid w:val="001761A4"/>
    <w:rsid w:val="001766A3"/>
    <w:rsid w:val="00177188"/>
    <w:rsid w:val="00177385"/>
    <w:rsid w:val="0018125B"/>
    <w:rsid w:val="001831DE"/>
    <w:rsid w:val="001838FD"/>
    <w:rsid w:val="001841AA"/>
    <w:rsid w:val="00185661"/>
    <w:rsid w:val="001867C5"/>
    <w:rsid w:val="00186C56"/>
    <w:rsid w:val="00187262"/>
    <w:rsid w:val="001874F0"/>
    <w:rsid w:val="0019028F"/>
    <w:rsid w:val="00190BD4"/>
    <w:rsid w:val="00191BB9"/>
    <w:rsid w:val="00195209"/>
    <w:rsid w:val="00196B20"/>
    <w:rsid w:val="00197E9C"/>
    <w:rsid w:val="001A01D6"/>
    <w:rsid w:val="001A31F9"/>
    <w:rsid w:val="001A4174"/>
    <w:rsid w:val="001A6FB0"/>
    <w:rsid w:val="001B0A7D"/>
    <w:rsid w:val="001B27EF"/>
    <w:rsid w:val="001B2976"/>
    <w:rsid w:val="001B3E45"/>
    <w:rsid w:val="001B579B"/>
    <w:rsid w:val="001C01D5"/>
    <w:rsid w:val="001C0396"/>
    <w:rsid w:val="001C14FB"/>
    <w:rsid w:val="001C1A49"/>
    <w:rsid w:val="001C1E90"/>
    <w:rsid w:val="001C2517"/>
    <w:rsid w:val="001C2EB8"/>
    <w:rsid w:val="001C3091"/>
    <w:rsid w:val="001C3116"/>
    <w:rsid w:val="001C3FF6"/>
    <w:rsid w:val="001C584F"/>
    <w:rsid w:val="001C6E6D"/>
    <w:rsid w:val="001C73D8"/>
    <w:rsid w:val="001D1D22"/>
    <w:rsid w:val="001D1FBA"/>
    <w:rsid w:val="001D46D4"/>
    <w:rsid w:val="001D5B11"/>
    <w:rsid w:val="001D5D9A"/>
    <w:rsid w:val="001D74AF"/>
    <w:rsid w:val="001E40B6"/>
    <w:rsid w:val="001F3FEC"/>
    <w:rsid w:val="001F40DC"/>
    <w:rsid w:val="001F4CF3"/>
    <w:rsid w:val="001F5208"/>
    <w:rsid w:val="001F53B2"/>
    <w:rsid w:val="001F67D9"/>
    <w:rsid w:val="001F6D2E"/>
    <w:rsid w:val="00200A6C"/>
    <w:rsid w:val="00200DE2"/>
    <w:rsid w:val="002021EA"/>
    <w:rsid w:val="00206C5F"/>
    <w:rsid w:val="00210B29"/>
    <w:rsid w:val="00211240"/>
    <w:rsid w:val="002134C5"/>
    <w:rsid w:val="00213CC5"/>
    <w:rsid w:val="00215F30"/>
    <w:rsid w:val="0021748F"/>
    <w:rsid w:val="00220A6B"/>
    <w:rsid w:val="00220DE0"/>
    <w:rsid w:val="00222AE1"/>
    <w:rsid w:val="00222FC5"/>
    <w:rsid w:val="0022342A"/>
    <w:rsid w:val="002238CC"/>
    <w:rsid w:val="002264F6"/>
    <w:rsid w:val="00227922"/>
    <w:rsid w:val="00233CD7"/>
    <w:rsid w:val="00234460"/>
    <w:rsid w:val="002348A6"/>
    <w:rsid w:val="00234AAF"/>
    <w:rsid w:val="00236B3D"/>
    <w:rsid w:val="0023774D"/>
    <w:rsid w:val="00242376"/>
    <w:rsid w:val="002427B7"/>
    <w:rsid w:val="00242BAF"/>
    <w:rsid w:val="00243C64"/>
    <w:rsid w:val="00250E3C"/>
    <w:rsid w:val="00252EAD"/>
    <w:rsid w:val="00255521"/>
    <w:rsid w:val="00260C5B"/>
    <w:rsid w:val="00261B97"/>
    <w:rsid w:val="002624F1"/>
    <w:rsid w:val="00264FE7"/>
    <w:rsid w:val="00265094"/>
    <w:rsid w:val="002654F9"/>
    <w:rsid w:val="002655C9"/>
    <w:rsid w:val="0026566B"/>
    <w:rsid w:val="00265731"/>
    <w:rsid w:val="002659F3"/>
    <w:rsid w:val="0027184D"/>
    <w:rsid w:val="002724C2"/>
    <w:rsid w:val="00276545"/>
    <w:rsid w:val="0027774F"/>
    <w:rsid w:val="002800AF"/>
    <w:rsid w:val="002809A7"/>
    <w:rsid w:val="00283337"/>
    <w:rsid w:val="00283D38"/>
    <w:rsid w:val="002848DE"/>
    <w:rsid w:val="00285F4D"/>
    <w:rsid w:val="002862B0"/>
    <w:rsid w:val="002863C6"/>
    <w:rsid w:val="00286B1E"/>
    <w:rsid w:val="00287355"/>
    <w:rsid w:val="0029031F"/>
    <w:rsid w:val="00291820"/>
    <w:rsid w:val="00293517"/>
    <w:rsid w:val="0029738A"/>
    <w:rsid w:val="00297B30"/>
    <w:rsid w:val="002A0D69"/>
    <w:rsid w:val="002A1ABB"/>
    <w:rsid w:val="002A20A2"/>
    <w:rsid w:val="002A281E"/>
    <w:rsid w:val="002A3A85"/>
    <w:rsid w:val="002A4F9C"/>
    <w:rsid w:val="002A5459"/>
    <w:rsid w:val="002A5507"/>
    <w:rsid w:val="002B27CA"/>
    <w:rsid w:val="002B2FF0"/>
    <w:rsid w:val="002B49C5"/>
    <w:rsid w:val="002B50D9"/>
    <w:rsid w:val="002B551C"/>
    <w:rsid w:val="002B6934"/>
    <w:rsid w:val="002B7F8F"/>
    <w:rsid w:val="002C4405"/>
    <w:rsid w:val="002C6273"/>
    <w:rsid w:val="002C645B"/>
    <w:rsid w:val="002C65F0"/>
    <w:rsid w:val="002C75EC"/>
    <w:rsid w:val="002D090C"/>
    <w:rsid w:val="002D211C"/>
    <w:rsid w:val="002D4381"/>
    <w:rsid w:val="002D44A1"/>
    <w:rsid w:val="002D4ACF"/>
    <w:rsid w:val="002D4C86"/>
    <w:rsid w:val="002D5192"/>
    <w:rsid w:val="002D75A1"/>
    <w:rsid w:val="002D7625"/>
    <w:rsid w:val="002D76C0"/>
    <w:rsid w:val="002E2B9B"/>
    <w:rsid w:val="002E2FB0"/>
    <w:rsid w:val="002E301D"/>
    <w:rsid w:val="002F0253"/>
    <w:rsid w:val="002F13AA"/>
    <w:rsid w:val="002F2D3C"/>
    <w:rsid w:val="002F3DB5"/>
    <w:rsid w:val="002F699F"/>
    <w:rsid w:val="002F6FF1"/>
    <w:rsid w:val="00300DB5"/>
    <w:rsid w:val="003028B6"/>
    <w:rsid w:val="00303EAD"/>
    <w:rsid w:val="00305828"/>
    <w:rsid w:val="00307E51"/>
    <w:rsid w:val="00310610"/>
    <w:rsid w:val="00310671"/>
    <w:rsid w:val="00311930"/>
    <w:rsid w:val="00313325"/>
    <w:rsid w:val="0031411D"/>
    <w:rsid w:val="003143AC"/>
    <w:rsid w:val="00320AAB"/>
    <w:rsid w:val="00322316"/>
    <w:rsid w:val="003231E5"/>
    <w:rsid w:val="0032465E"/>
    <w:rsid w:val="00327958"/>
    <w:rsid w:val="003308EA"/>
    <w:rsid w:val="0033649B"/>
    <w:rsid w:val="003371BC"/>
    <w:rsid w:val="003375C4"/>
    <w:rsid w:val="003408DF"/>
    <w:rsid w:val="003429B6"/>
    <w:rsid w:val="00343BEE"/>
    <w:rsid w:val="0034451F"/>
    <w:rsid w:val="003449CA"/>
    <w:rsid w:val="00344A9E"/>
    <w:rsid w:val="00345AEB"/>
    <w:rsid w:val="003467EB"/>
    <w:rsid w:val="0035012B"/>
    <w:rsid w:val="0035159C"/>
    <w:rsid w:val="00353046"/>
    <w:rsid w:val="00353FA4"/>
    <w:rsid w:val="0035434A"/>
    <w:rsid w:val="003547E6"/>
    <w:rsid w:val="0036017D"/>
    <w:rsid w:val="003602CF"/>
    <w:rsid w:val="0036070D"/>
    <w:rsid w:val="00361123"/>
    <w:rsid w:val="003613BE"/>
    <w:rsid w:val="0036474F"/>
    <w:rsid w:val="003657DA"/>
    <w:rsid w:val="0036692E"/>
    <w:rsid w:val="00367433"/>
    <w:rsid w:val="003704A0"/>
    <w:rsid w:val="003704B6"/>
    <w:rsid w:val="00370558"/>
    <w:rsid w:val="00370DDA"/>
    <w:rsid w:val="003728F9"/>
    <w:rsid w:val="003734BA"/>
    <w:rsid w:val="00373E0D"/>
    <w:rsid w:val="00373E55"/>
    <w:rsid w:val="003748A0"/>
    <w:rsid w:val="003749B6"/>
    <w:rsid w:val="0038362C"/>
    <w:rsid w:val="00384161"/>
    <w:rsid w:val="003863AF"/>
    <w:rsid w:val="00391F41"/>
    <w:rsid w:val="003943CF"/>
    <w:rsid w:val="003975C7"/>
    <w:rsid w:val="003A0B20"/>
    <w:rsid w:val="003A3391"/>
    <w:rsid w:val="003A38ED"/>
    <w:rsid w:val="003A4ACB"/>
    <w:rsid w:val="003A4DD3"/>
    <w:rsid w:val="003A542D"/>
    <w:rsid w:val="003A7599"/>
    <w:rsid w:val="003B1044"/>
    <w:rsid w:val="003B1F8B"/>
    <w:rsid w:val="003B230E"/>
    <w:rsid w:val="003B5277"/>
    <w:rsid w:val="003B61DF"/>
    <w:rsid w:val="003B6343"/>
    <w:rsid w:val="003B7E3B"/>
    <w:rsid w:val="003C069B"/>
    <w:rsid w:val="003C2C48"/>
    <w:rsid w:val="003C2C4F"/>
    <w:rsid w:val="003C537F"/>
    <w:rsid w:val="003C6A9F"/>
    <w:rsid w:val="003C79AB"/>
    <w:rsid w:val="003D182E"/>
    <w:rsid w:val="003D3574"/>
    <w:rsid w:val="003D5A6D"/>
    <w:rsid w:val="003E1461"/>
    <w:rsid w:val="003E1998"/>
    <w:rsid w:val="003E3271"/>
    <w:rsid w:val="003E47EE"/>
    <w:rsid w:val="003E4885"/>
    <w:rsid w:val="003E4E80"/>
    <w:rsid w:val="003F12BE"/>
    <w:rsid w:val="003F351B"/>
    <w:rsid w:val="003F68BD"/>
    <w:rsid w:val="003F712A"/>
    <w:rsid w:val="003F7F9A"/>
    <w:rsid w:val="0040086B"/>
    <w:rsid w:val="00400A52"/>
    <w:rsid w:val="004019EF"/>
    <w:rsid w:val="00401B1C"/>
    <w:rsid w:val="004037F8"/>
    <w:rsid w:val="00405F84"/>
    <w:rsid w:val="00410D2E"/>
    <w:rsid w:val="00410EC8"/>
    <w:rsid w:val="00416310"/>
    <w:rsid w:val="00422F7E"/>
    <w:rsid w:val="004237DF"/>
    <w:rsid w:val="00423879"/>
    <w:rsid w:val="004238BD"/>
    <w:rsid w:val="0042522B"/>
    <w:rsid w:val="004257E2"/>
    <w:rsid w:val="00425B64"/>
    <w:rsid w:val="00425C12"/>
    <w:rsid w:val="00430BEB"/>
    <w:rsid w:val="004315AD"/>
    <w:rsid w:val="00432B50"/>
    <w:rsid w:val="00433DB1"/>
    <w:rsid w:val="0043409E"/>
    <w:rsid w:val="0043457C"/>
    <w:rsid w:val="00434A50"/>
    <w:rsid w:val="00434E36"/>
    <w:rsid w:val="00434EED"/>
    <w:rsid w:val="00441083"/>
    <w:rsid w:val="00443287"/>
    <w:rsid w:val="00444378"/>
    <w:rsid w:val="004472E3"/>
    <w:rsid w:val="0045006A"/>
    <w:rsid w:val="00451ABC"/>
    <w:rsid w:val="0045225B"/>
    <w:rsid w:val="00455000"/>
    <w:rsid w:val="00456F7F"/>
    <w:rsid w:val="00460990"/>
    <w:rsid w:val="00463049"/>
    <w:rsid w:val="00465D9F"/>
    <w:rsid w:val="00465E48"/>
    <w:rsid w:val="0047009B"/>
    <w:rsid w:val="00471DC7"/>
    <w:rsid w:val="00472484"/>
    <w:rsid w:val="00472784"/>
    <w:rsid w:val="00474009"/>
    <w:rsid w:val="00474B9A"/>
    <w:rsid w:val="00476894"/>
    <w:rsid w:val="00476991"/>
    <w:rsid w:val="00476BA2"/>
    <w:rsid w:val="0048219F"/>
    <w:rsid w:val="004850A0"/>
    <w:rsid w:val="0048736D"/>
    <w:rsid w:val="00491C43"/>
    <w:rsid w:val="00492EB3"/>
    <w:rsid w:val="00493953"/>
    <w:rsid w:val="004A2824"/>
    <w:rsid w:val="004A3198"/>
    <w:rsid w:val="004A38A6"/>
    <w:rsid w:val="004A38BA"/>
    <w:rsid w:val="004A5025"/>
    <w:rsid w:val="004A5445"/>
    <w:rsid w:val="004A5C99"/>
    <w:rsid w:val="004B0DE3"/>
    <w:rsid w:val="004B0FAF"/>
    <w:rsid w:val="004B246F"/>
    <w:rsid w:val="004B2AD9"/>
    <w:rsid w:val="004B3653"/>
    <w:rsid w:val="004B384E"/>
    <w:rsid w:val="004B4322"/>
    <w:rsid w:val="004B4444"/>
    <w:rsid w:val="004B63CA"/>
    <w:rsid w:val="004B65BD"/>
    <w:rsid w:val="004B6800"/>
    <w:rsid w:val="004C17A0"/>
    <w:rsid w:val="004C195E"/>
    <w:rsid w:val="004C19D1"/>
    <w:rsid w:val="004C309F"/>
    <w:rsid w:val="004C7304"/>
    <w:rsid w:val="004C74E7"/>
    <w:rsid w:val="004D0167"/>
    <w:rsid w:val="004D211C"/>
    <w:rsid w:val="004D23C7"/>
    <w:rsid w:val="004D43D4"/>
    <w:rsid w:val="004D5721"/>
    <w:rsid w:val="004E13AC"/>
    <w:rsid w:val="004E16B3"/>
    <w:rsid w:val="004E3ED8"/>
    <w:rsid w:val="004E4F96"/>
    <w:rsid w:val="004E76BC"/>
    <w:rsid w:val="004F0339"/>
    <w:rsid w:val="004F42CB"/>
    <w:rsid w:val="004F5547"/>
    <w:rsid w:val="004F6943"/>
    <w:rsid w:val="004FA4AD"/>
    <w:rsid w:val="00500421"/>
    <w:rsid w:val="00500875"/>
    <w:rsid w:val="00500BBB"/>
    <w:rsid w:val="005012B3"/>
    <w:rsid w:val="00504162"/>
    <w:rsid w:val="00504CF0"/>
    <w:rsid w:val="00505E93"/>
    <w:rsid w:val="0050737F"/>
    <w:rsid w:val="0051517D"/>
    <w:rsid w:val="00517FD3"/>
    <w:rsid w:val="00520373"/>
    <w:rsid w:val="00522C38"/>
    <w:rsid w:val="005244FE"/>
    <w:rsid w:val="00527E51"/>
    <w:rsid w:val="00530EF5"/>
    <w:rsid w:val="00531A1E"/>
    <w:rsid w:val="005355E1"/>
    <w:rsid w:val="005370D6"/>
    <w:rsid w:val="00540F53"/>
    <w:rsid w:val="00543AB2"/>
    <w:rsid w:val="00545137"/>
    <w:rsid w:val="00550308"/>
    <w:rsid w:val="00550726"/>
    <w:rsid w:val="005522F5"/>
    <w:rsid w:val="00553528"/>
    <w:rsid w:val="00553A08"/>
    <w:rsid w:val="005540B2"/>
    <w:rsid w:val="00554991"/>
    <w:rsid w:val="00554CBB"/>
    <w:rsid w:val="005608BD"/>
    <w:rsid w:val="00560C20"/>
    <w:rsid w:val="00561CCF"/>
    <w:rsid w:val="00562D27"/>
    <w:rsid w:val="005704C8"/>
    <w:rsid w:val="00572494"/>
    <w:rsid w:val="00573040"/>
    <w:rsid w:val="00575234"/>
    <w:rsid w:val="0057566F"/>
    <w:rsid w:val="00575BB4"/>
    <w:rsid w:val="00576E82"/>
    <w:rsid w:val="00576F69"/>
    <w:rsid w:val="0057722B"/>
    <w:rsid w:val="0058087C"/>
    <w:rsid w:val="0058523A"/>
    <w:rsid w:val="00587CAD"/>
    <w:rsid w:val="00591C27"/>
    <w:rsid w:val="00594C4E"/>
    <w:rsid w:val="00594EBF"/>
    <w:rsid w:val="005A02DA"/>
    <w:rsid w:val="005A0BE0"/>
    <w:rsid w:val="005A1A89"/>
    <w:rsid w:val="005A60C9"/>
    <w:rsid w:val="005A61BF"/>
    <w:rsid w:val="005A64E6"/>
    <w:rsid w:val="005B22A9"/>
    <w:rsid w:val="005B3C1C"/>
    <w:rsid w:val="005B517F"/>
    <w:rsid w:val="005B62A8"/>
    <w:rsid w:val="005C0EC0"/>
    <w:rsid w:val="005C168A"/>
    <w:rsid w:val="005C2185"/>
    <w:rsid w:val="005C2EF1"/>
    <w:rsid w:val="005C35AE"/>
    <w:rsid w:val="005C3721"/>
    <w:rsid w:val="005C4CC7"/>
    <w:rsid w:val="005D1202"/>
    <w:rsid w:val="005D1A23"/>
    <w:rsid w:val="005D24E2"/>
    <w:rsid w:val="005D329A"/>
    <w:rsid w:val="005D3815"/>
    <w:rsid w:val="005D57CA"/>
    <w:rsid w:val="005D5A5A"/>
    <w:rsid w:val="005D7D71"/>
    <w:rsid w:val="005F2F75"/>
    <w:rsid w:val="005F40CD"/>
    <w:rsid w:val="005F4A14"/>
    <w:rsid w:val="005F5914"/>
    <w:rsid w:val="005F6D50"/>
    <w:rsid w:val="005F7B03"/>
    <w:rsid w:val="006001A0"/>
    <w:rsid w:val="00600D04"/>
    <w:rsid w:val="00600D5B"/>
    <w:rsid w:val="006019C0"/>
    <w:rsid w:val="00601B23"/>
    <w:rsid w:val="006023FC"/>
    <w:rsid w:val="006043D6"/>
    <w:rsid w:val="00604495"/>
    <w:rsid w:val="0060650C"/>
    <w:rsid w:val="00606D11"/>
    <w:rsid w:val="00607436"/>
    <w:rsid w:val="006074FB"/>
    <w:rsid w:val="0061072D"/>
    <w:rsid w:val="00610B12"/>
    <w:rsid w:val="00611CC4"/>
    <w:rsid w:val="00612152"/>
    <w:rsid w:val="00612A62"/>
    <w:rsid w:val="00612CD7"/>
    <w:rsid w:val="00614BEB"/>
    <w:rsid w:val="0061551E"/>
    <w:rsid w:val="00616C8E"/>
    <w:rsid w:val="00617507"/>
    <w:rsid w:val="00624CA5"/>
    <w:rsid w:val="0062565D"/>
    <w:rsid w:val="00626002"/>
    <w:rsid w:val="006308E8"/>
    <w:rsid w:val="00635879"/>
    <w:rsid w:val="00637C7F"/>
    <w:rsid w:val="00637D07"/>
    <w:rsid w:val="00640356"/>
    <w:rsid w:val="00644100"/>
    <w:rsid w:val="006472EE"/>
    <w:rsid w:val="006516A8"/>
    <w:rsid w:val="00651D1E"/>
    <w:rsid w:val="006522A6"/>
    <w:rsid w:val="00652592"/>
    <w:rsid w:val="00653465"/>
    <w:rsid w:val="00653805"/>
    <w:rsid w:val="006561B8"/>
    <w:rsid w:val="00656E21"/>
    <w:rsid w:val="00660430"/>
    <w:rsid w:val="00661287"/>
    <w:rsid w:val="006624DB"/>
    <w:rsid w:val="006666CD"/>
    <w:rsid w:val="00667B32"/>
    <w:rsid w:val="00667C41"/>
    <w:rsid w:val="00667F07"/>
    <w:rsid w:val="006708AC"/>
    <w:rsid w:val="00674858"/>
    <w:rsid w:val="006757C8"/>
    <w:rsid w:val="00675D0C"/>
    <w:rsid w:val="006760CB"/>
    <w:rsid w:val="00682F27"/>
    <w:rsid w:val="006831DB"/>
    <w:rsid w:val="006835D9"/>
    <w:rsid w:val="00685440"/>
    <w:rsid w:val="006854F1"/>
    <w:rsid w:val="00686F05"/>
    <w:rsid w:val="00687A8B"/>
    <w:rsid w:val="00690707"/>
    <w:rsid w:val="006925F5"/>
    <w:rsid w:val="00693758"/>
    <w:rsid w:val="00693B03"/>
    <w:rsid w:val="00694EB1"/>
    <w:rsid w:val="006974B6"/>
    <w:rsid w:val="006A3101"/>
    <w:rsid w:val="006A3193"/>
    <w:rsid w:val="006A4FD5"/>
    <w:rsid w:val="006A55B1"/>
    <w:rsid w:val="006A7818"/>
    <w:rsid w:val="006B0A92"/>
    <w:rsid w:val="006B1904"/>
    <w:rsid w:val="006B41B3"/>
    <w:rsid w:val="006C281C"/>
    <w:rsid w:val="006C3E2C"/>
    <w:rsid w:val="006C4CAE"/>
    <w:rsid w:val="006C6B39"/>
    <w:rsid w:val="006C7020"/>
    <w:rsid w:val="006C7CCE"/>
    <w:rsid w:val="006C7D5C"/>
    <w:rsid w:val="006D1B0D"/>
    <w:rsid w:val="006D5782"/>
    <w:rsid w:val="006E04E7"/>
    <w:rsid w:val="006E274F"/>
    <w:rsid w:val="006E46AB"/>
    <w:rsid w:val="006E4BA8"/>
    <w:rsid w:val="006E52CB"/>
    <w:rsid w:val="006E6100"/>
    <w:rsid w:val="006E7BC3"/>
    <w:rsid w:val="006F0F71"/>
    <w:rsid w:val="006F2178"/>
    <w:rsid w:val="006F2FBA"/>
    <w:rsid w:val="006F3EB3"/>
    <w:rsid w:val="006F420B"/>
    <w:rsid w:val="006F67AB"/>
    <w:rsid w:val="006F6957"/>
    <w:rsid w:val="006F6E25"/>
    <w:rsid w:val="007003EB"/>
    <w:rsid w:val="0070116C"/>
    <w:rsid w:val="007033B8"/>
    <w:rsid w:val="00710F3C"/>
    <w:rsid w:val="007111CB"/>
    <w:rsid w:val="00711445"/>
    <w:rsid w:val="007130B2"/>
    <w:rsid w:val="00714200"/>
    <w:rsid w:val="00714DB9"/>
    <w:rsid w:val="00716179"/>
    <w:rsid w:val="00717403"/>
    <w:rsid w:val="00717AA6"/>
    <w:rsid w:val="007219FA"/>
    <w:rsid w:val="007229D8"/>
    <w:rsid w:val="00723C3B"/>
    <w:rsid w:val="00724450"/>
    <w:rsid w:val="007253B8"/>
    <w:rsid w:val="007258D7"/>
    <w:rsid w:val="00725CB6"/>
    <w:rsid w:val="00725E27"/>
    <w:rsid w:val="007262FD"/>
    <w:rsid w:val="00726D7E"/>
    <w:rsid w:val="00726E57"/>
    <w:rsid w:val="0073169C"/>
    <w:rsid w:val="00731E9E"/>
    <w:rsid w:val="00732545"/>
    <w:rsid w:val="007327FB"/>
    <w:rsid w:val="0073280A"/>
    <w:rsid w:val="007359D9"/>
    <w:rsid w:val="00737374"/>
    <w:rsid w:val="007410DB"/>
    <w:rsid w:val="00742817"/>
    <w:rsid w:val="0074411B"/>
    <w:rsid w:val="00747C59"/>
    <w:rsid w:val="00747F67"/>
    <w:rsid w:val="00750636"/>
    <w:rsid w:val="007535AF"/>
    <w:rsid w:val="007536EB"/>
    <w:rsid w:val="00760010"/>
    <w:rsid w:val="0076219C"/>
    <w:rsid w:val="00762561"/>
    <w:rsid w:val="00762EBA"/>
    <w:rsid w:val="00763377"/>
    <w:rsid w:val="007646EB"/>
    <w:rsid w:val="007674D2"/>
    <w:rsid w:val="0077277A"/>
    <w:rsid w:val="007751DC"/>
    <w:rsid w:val="00775E22"/>
    <w:rsid w:val="007773DC"/>
    <w:rsid w:val="00777756"/>
    <w:rsid w:val="0077BA4F"/>
    <w:rsid w:val="00780356"/>
    <w:rsid w:val="00784FE3"/>
    <w:rsid w:val="00785F2C"/>
    <w:rsid w:val="007861B0"/>
    <w:rsid w:val="007904FA"/>
    <w:rsid w:val="0079078E"/>
    <w:rsid w:val="00790A86"/>
    <w:rsid w:val="00791661"/>
    <w:rsid w:val="00791E67"/>
    <w:rsid w:val="007928FC"/>
    <w:rsid w:val="00793116"/>
    <w:rsid w:val="0079520C"/>
    <w:rsid w:val="0079578E"/>
    <w:rsid w:val="00795EB1"/>
    <w:rsid w:val="00796197"/>
    <w:rsid w:val="00796A68"/>
    <w:rsid w:val="00796F35"/>
    <w:rsid w:val="007A112C"/>
    <w:rsid w:val="007A191D"/>
    <w:rsid w:val="007A3913"/>
    <w:rsid w:val="007A7A0B"/>
    <w:rsid w:val="007A7F0B"/>
    <w:rsid w:val="007B1DEA"/>
    <w:rsid w:val="007B6465"/>
    <w:rsid w:val="007B6FCB"/>
    <w:rsid w:val="007B75AB"/>
    <w:rsid w:val="007B7F7B"/>
    <w:rsid w:val="007C2471"/>
    <w:rsid w:val="007C3290"/>
    <w:rsid w:val="007C3613"/>
    <w:rsid w:val="007C3E76"/>
    <w:rsid w:val="007C585E"/>
    <w:rsid w:val="007C6026"/>
    <w:rsid w:val="007C6E03"/>
    <w:rsid w:val="007C7616"/>
    <w:rsid w:val="007D3CBB"/>
    <w:rsid w:val="007D5868"/>
    <w:rsid w:val="007D68F3"/>
    <w:rsid w:val="007E00FB"/>
    <w:rsid w:val="007E0969"/>
    <w:rsid w:val="007E0B09"/>
    <w:rsid w:val="007E1464"/>
    <w:rsid w:val="007E155C"/>
    <w:rsid w:val="007E1AA2"/>
    <w:rsid w:val="007E20F8"/>
    <w:rsid w:val="007E2392"/>
    <w:rsid w:val="007E2751"/>
    <w:rsid w:val="007E2C5A"/>
    <w:rsid w:val="007E636E"/>
    <w:rsid w:val="007E73AE"/>
    <w:rsid w:val="007E7B5A"/>
    <w:rsid w:val="007F15F9"/>
    <w:rsid w:val="007F397C"/>
    <w:rsid w:val="007F4CC6"/>
    <w:rsid w:val="007F77A0"/>
    <w:rsid w:val="00801682"/>
    <w:rsid w:val="00801C94"/>
    <w:rsid w:val="008031EA"/>
    <w:rsid w:val="00804EC3"/>
    <w:rsid w:val="00805333"/>
    <w:rsid w:val="00807B8C"/>
    <w:rsid w:val="00811590"/>
    <w:rsid w:val="00811D34"/>
    <w:rsid w:val="008125C1"/>
    <w:rsid w:val="008129B3"/>
    <w:rsid w:val="00815D7A"/>
    <w:rsid w:val="00817F8D"/>
    <w:rsid w:val="008210C5"/>
    <w:rsid w:val="00823BAE"/>
    <w:rsid w:val="00824816"/>
    <w:rsid w:val="00824B62"/>
    <w:rsid w:val="00826D40"/>
    <w:rsid w:val="008301DE"/>
    <w:rsid w:val="0083236F"/>
    <w:rsid w:val="00832C30"/>
    <w:rsid w:val="008341CC"/>
    <w:rsid w:val="00835621"/>
    <w:rsid w:val="008357B6"/>
    <w:rsid w:val="0083710F"/>
    <w:rsid w:val="0084074F"/>
    <w:rsid w:val="00841277"/>
    <w:rsid w:val="00841BF7"/>
    <w:rsid w:val="00842974"/>
    <w:rsid w:val="00845EF1"/>
    <w:rsid w:val="00850152"/>
    <w:rsid w:val="008505E1"/>
    <w:rsid w:val="0085171C"/>
    <w:rsid w:val="008547C8"/>
    <w:rsid w:val="00856BBF"/>
    <w:rsid w:val="00857037"/>
    <w:rsid w:val="00857C09"/>
    <w:rsid w:val="008608C5"/>
    <w:rsid w:val="00860E27"/>
    <w:rsid w:val="00860EEA"/>
    <w:rsid w:val="00860F94"/>
    <w:rsid w:val="00862BAE"/>
    <w:rsid w:val="00862BC7"/>
    <w:rsid w:val="00863459"/>
    <w:rsid w:val="00864C04"/>
    <w:rsid w:val="00865320"/>
    <w:rsid w:val="00867F50"/>
    <w:rsid w:val="00871B39"/>
    <w:rsid w:val="008749A8"/>
    <w:rsid w:val="00877EEC"/>
    <w:rsid w:val="00881654"/>
    <w:rsid w:val="008820A0"/>
    <w:rsid w:val="00884A23"/>
    <w:rsid w:val="00884BC3"/>
    <w:rsid w:val="008853BB"/>
    <w:rsid w:val="008853F6"/>
    <w:rsid w:val="0088697F"/>
    <w:rsid w:val="00886BAA"/>
    <w:rsid w:val="00886C6C"/>
    <w:rsid w:val="00887A0B"/>
    <w:rsid w:val="00890C74"/>
    <w:rsid w:val="00890E54"/>
    <w:rsid w:val="0089163D"/>
    <w:rsid w:val="00893196"/>
    <w:rsid w:val="008958D5"/>
    <w:rsid w:val="008A449D"/>
    <w:rsid w:val="008A4931"/>
    <w:rsid w:val="008A6297"/>
    <w:rsid w:val="008A72F4"/>
    <w:rsid w:val="008A7A8E"/>
    <w:rsid w:val="008A7ED1"/>
    <w:rsid w:val="008B2587"/>
    <w:rsid w:val="008B4E93"/>
    <w:rsid w:val="008B50C8"/>
    <w:rsid w:val="008B6AE5"/>
    <w:rsid w:val="008C3EF4"/>
    <w:rsid w:val="008C4218"/>
    <w:rsid w:val="008D0508"/>
    <w:rsid w:val="008D0F28"/>
    <w:rsid w:val="008D12B2"/>
    <w:rsid w:val="008D61E7"/>
    <w:rsid w:val="008D64EE"/>
    <w:rsid w:val="008D6853"/>
    <w:rsid w:val="008D782E"/>
    <w:rsid w:val="008E2C4E"/>
    <w:rsid w:val="008E2DBF"/>
    <w:rsid w:val="008E5A0C"/>
    <w:rsid w:val="008E6A76"/>
    <w:rsid w:val="008F389D"/>
    <w:rsid w:val="008F4ECA"/>
    <w:rsid w:val="008F5905"/>
    <w:rsid w:val="0090282B"/>
    <w:rsid w:val="00903D25"/>
    <w:rsid w:val="00906362"/>
    <w:rsid w:val="009069C2"/>
    <w:rsid w:val="0091084F"/>
    <w:rsid w:val="00912B33"/>
    <w:rsid w:val="00913E1B"/>
    <w:rsid w:val="009143A6"/>
    <w:rsid w:val="00914B1C"/>
    <w:rsid w:val="009164CF"/>
    <w:rsid w:val="00916F1E"/>
    <w:rsid w:val="009176C9"/>
    <w:rsid w:val="0092192C"/>
    <w:rsid w:val="00921BC4"/>
    <w:rsid w:val="00921C7E"/>
    <w:rsid w:val="009230AB"/>
    <w:rsid w:val="00924763"/>
    <w:rsid w:val="00924FCE"/>
    <w:rsid w:val="009306D7"/>
    <w:rsid w:val="00931B42"/>
    <w:rsid w:val="00931D87"/>
    <w:rsid w:val="00931FFA"/>
    <w:rsid w:val="00934104"/>
    <w:rsid w:val="00934AC7"/>
    <w:rsid w:val="00937C59"/>
    <w:rsid w:val="00937D9A"/>
    <w:rsid w:val="009400A8"/>
    <w:rsid w:val="0094014C"/>
    <w:rsid w:val="009409A3"/>
    <w:rsid w:val="009439B7"/>
    <w:rsid w:val="00943F44"/>
    <w:rsid w:val="00944B0F"/>
    <w:rsid w:val="009454E4"/>
    <w:rsid w:val="00946278"/>
    <w:rsid w:val="009479D6"/>
    <w:rsid w:val="009510F0"/>
    <w:rsid w:val="009519DC"/>
    <w:rsid w:val="00952169"/>
    <w:rsid w:val="0095514C"/>
    <w:rsid w:val="00957B6B"/>
    <w:rsid w:val="00960ED8"/>
    <w:rsid w:val="00963273"/>
    <w:rsid w:val="009673B3"/>
    <w:rsid w:val="009722F7"/>
    <w:rsid w:val="009732E3"/>
    <w:rsid w:val="00974D27"/>
    <w:rsid w:val="0097563F"/>
    <w:rsid w:val="009775C8"/>
    <w:rsid w:val="00980CFC"/>
    <w:rsid w:val="009811E1"/>
    <w:rsid w:val="0098123B"/>
    <w:rsid w:val="00981A3E"/>
    <w:rsid w:val="00981C87"/>
    <w:rsid w:val="00982453"/>
    <w:rsid w:val="00983DFE"/>
    <w:rsid w:val="0098553F"/>
    <w:rsid w:val="0098583B"/>
    <w:rsid w:val="009863FB"/>
    <w:rsid w:val="00986BDD"/>
    <w:rsid w:val="00986FEB"/>
    <w:rsid w:val="00991C7A"/>
    <w:rsid w:val="00991CEB"/>
    <w:rsid w:val="0099286D"/>
    <w:rsid w:val="00993C19"/>
    <w:rsid w:val="00993C7A"/>
    <w:rsid w:val="00995DCD"/>
    <w:rsid w:val="009A1D27"/>
    <w:rsid w:val="009A2998"/>
    <w:rsid w:val="009A31A7"/>
    <w:rsid w:val="009A3ED1"/>
    <w:rsid w:val="009B30A0"/>
    <w:rsid w:val="009B465D"/>
    <w:rsid w:val="009B576C"/>
    <w:rsid w:val="009B5C6B"/>
    <w:rsid w:val="009C006C"/>
    <w:rsid w:val="009C07CC"/>
    <w:rsid w:val="009C114F"/>
    <w:rsid w:val="009C2DAD"/>
    <w:rsid w:val="009C36EA"/>
    <w:rsid w:val="009C4527"/>
    <w:rsid w:val="009C7107"/>
    <w:rsid w:val="009D0DFC"/>
    <w:rsid w:val="009D5886"/>
    <w:rsid w:val="009D7FD7"/>
    <w:rsid w:val="009E169C"/>
    <w:rsid w:val="009E1E5B"/>
    <w:rsid w:val="009E42C0"/>
    <w:rsid w:val="009E4A74"/>
    <w:rsid w:val="009E58E8"/>
    <w:rsid w:val="009E5922"/>
    <w:rsid w:val="009E6A72"/>
    <w:rsid w:val="009E6C61"/>
    <w:rsid w:val="009E7228"/>
    <w:rsid w:val="009F2109"/>
    <w:rsid w:val="009F2217"/>
    <w:rsid w:val="009F275F"/>
    <w:rsid w:val="009F2AB8"/>
    <w:rsid w:val="009F4CF0"/>
    <w:rsid w:val="009F59AD"/>
    <w:rsid w:val="00A0055C"/>
    <w:rsid w:val="00A02359"/>
    <w:rsid w:val="00A03D35"/>
    <w:rsid w:val="00A050C2"/>
    <w:rsid w:val="00A05DE2"/>
    <w:rsid w:val="00A07AF3"/>
    <w:rsid w:val="00A11E09"/>
    <w:rsid w:val="00A1354A"/>
    <w:rsid w:val="00A1356D"/>
    <w:rsid w:val="00A13F50"/>
    <w:rsid w:val="00A152B3"/>
    <w:rsid w:val="00A21DA7"/>
    <w:rsid w:val="00A2292C"/>
    <w:rsid w:val="00A268F2"/>
    <w:rsid w:val="00A26CC5"/>
    <w:rsid w:val="00A329D8"/>
    <w:rsid w:val="00A32BA7"/>
    <w:rsid w:val="00A34C4A"/>
    <w:rsid w:val="00A356CF"/>
    <w:rsid w:val="00A366A4"/>
    <w:rsid w:val="00A3730D"/>
    <w:rsid w:val="00A43D96"/>
    <w:rsid w:val="00A45ED0"/>
    <w:rsid w:val="00A50057"/>
    <w:rsid w:val="00A505B2"/>
    <w:rsid w:val="00A510AE"/>
    <w:rsid w:val="00A51EB4"/>
    <w:rsid w:val="00A57194"/>
    <w:rsid w:val="00A576AE"/>
    <w:rsid w:val="00A61B27"/>
    <w:rsid w:val="00A626FD"/>
    <w:rsid w:val="00A63EC5"/>
    <w:rsid w:val="00A64975"/>
    <w:rsid w:val="00A64A1A"/>
    <w:rsid w:val="00A64CDE"/>
    <w:rsid w:val="00A66AB5"/>
    <w:rsid w:val="00A67BBE"/>
    <w:rsid w:val="00A716A2"/>
    <w:rsid w:val="00A71D85"/>
    <w:rsid w:val="00A77CA6"/>
    <w:rsid w:val="00A81E89"/>
    <w:rsid w:val="00A829AC"/>
    <w:rsid w:val="00A838A8"/>
    <w:rsid w:val="00A84982"/>
    <w:rsid w:val="00A863AD"/>
    <w:rsid w:val="00A909A8"/>
    <w:rsid w:val="00A91BD1"/>
    <w:rsid w:val="00A935FB"/>
    <w:rsid w:val="00A9376A"/>
    <w:rsid w:val="00A93F4D"/>
    <w:rsid w:val="00A962D4"/>
    <w:rsid w:val="00A971C5"/>
    <w:rsid w:val="00A97B6A"/>
    <w:rsid w:val="00AA0553"/>
    <w:rsid w:val="00AA2CB8"/>
    <w:rsid w:val="00AA53EE"/>
    <w:rsid w:val="00AA72AD"/>
    <w:rsid w:val="00AB27D3"/>
    <w:rsid w:val="00AB6D48"/>
    <w:rsid w:val="00AB778C"/>
    <w:rsid w:val="00AC092D"/>
    <w:rsid w:val="00AC2EDB"/>
    <w:rsid w:val="00AC33D5"/>
    <w:rsid w:val="00AC3C3C"/>
    <w:rsid w:val="00AC430E"/>
    <w:rsid w:val="00AC4800"/>
    <w:rsid w:val="00AC5411"/>
    <w:rsid w:val="00AC65A5"/>
    <w:rsid w:val="00AC6B03"/>
    <w:rsid w:val="00AD1091"/>
    <w:rsid w:val="00AD5006"/>
    <w:rsid w:val="00AD71AA"/>
    <w:rsid w:val="00AE1E85"/>
    <w:rsid w:val="00AE43D6"/>
    <w:rsid w:val="00AE5143"/>
    <w:rsid w:val="00AE6069"/>
    <w:rsid w:val="00AF0F88"/>
    <w:rsid w:val="00AF1045"/>
    <w:rsid w:val="00AF12BC"/>
    <w:rsid w:val="00AF2A14"/>
    <w:rsid w:val="00AF3FF0"/>
    <w:rsid w:val="00AF7B15"/>
    <w:rsid w:val="00B0031C"/>
    <w:rsid w:val="00B0045A"/>
    <w:rsid w:val="00B01884"/>
    <w:rsid w:val="00B0477B"/>
    <w:rsid w:val="00B05164"/>
    <w:rsid w:val="00B06CC9"/>
    <w:rsid w:val="00B07628"/>
    <w:rsid w:val="00B07FF2"/>
    <w:rsid w:val="00B10935"/>
    <w:rsid w:val="00B10D6D"/>
    <w:rsid w:val="00B1219C"/>
    <w:rsid w:val="00B12398"/>
    <w:rsid w:val="00B12DF6"/>
    <w:rsid w:val="00B132B4"/>
    <w:rsid w:val="00B15166"/>
    <w:rsid w:val="00B1597A"/>
    <w:rsid w:val="00B16FF3"/>
    <w:rsid w:val="00B2057D"/>
    <w:rsid w:val="00B20ADA"/>
    <w:rsid w:val="00B211EC"/>
    <w:rsid w:val="00B21736"/>
    <w:rsid w:val="00B23328"/>
    <w:rsid w:val="00B24F2E"/>
    <w:rsid w:val="00B257D8"/>
    <w:rsid w:val="00B261CA"/>
    <w:rsid w:val="00B30BB3"/>
    <w:rsid w:val="00B31179"/>
    <w:rsid w:val="00B3138A"/>
    <w:rsid w:val="00B31493"/>
    <w:rsid w:val="00B3197A"/>
    <w:rsid w:val="00B319F7"/>
    <w:rsid w:val="00B31DA7"/>
    <w:rsid w:val="00B333BD"/>
    <w:rsid w:val="00B3374E"/>
    <w:rsid w:val="00B33E05"/>
    <w:rsid w:val="00B40E4D"/>
    <w:rsid w:val="00B440B1"/>
    <w:rsid w:val="00B46B84"/>
    <w:rsid w:val="00B509E0"/>
    <w:rsid w:val="00B50CB4"/>
    <w:rsid w:val="00B50CD8"/>
    <w:rsid w:val="00B513BC"/>
    <w:rsid w:val="00B5146E"/>
    <w:rsid w:val="00B515A2"/>
    <w:rsid w:val="00B5164A"/>
    <w:rsid w:val="00B51A90"/>
    <w:rsid w:val="00B5290D"/>
    <w:rsid w:val="00B53CC9"/>
    <w:rsid w:val="00B54B6A"/>
    <w:rsid w:val="00B57290"/>
    <w:rsid w:val="00B63FC1"/>
    <w:rsid w:val="00B65153"/>
    <w:rsid w:val="00B653F2"/>
    <w:rsid w:val="00B6575A"/>
    <w:rsid w:val="00B65B55"/>
    <w:rsid w:val="00B6603A"/>
    <w:rsid w:val="00B701EE"/>
    <w:rsid w:val="00B74528"/>
    <w:rsid w:val="00B765C8"/>
    <w:rsid w:val="00B778C9"/>
    <w:rsid w:val="00B77F28"/>
    <w:rsid w:val="00B849AF"/>
    <w:rsid w:val="00B86380"/>
    <w:rsid w:val="00B90457"/>
    <w:rsid w:val="00B90A46"/>
    <w:rsid w:val="00B92353"/>
    <w:rsid w:val="00B9641F"/>
    <w:rsid w:val="00B97AF9"/>
    <w:rsid w:val="00BA01C4"/>
    <w:rsid w:val="00BA0354"/>
    <w:rsid w:val="00BA3A23"/>
    <w:rsid w:val="00BA3B44"/>
    <w:rsid w:val="00BA7F9E"/>
    <w:rsid w:val="00BB01CD"/>
    <w:rsid w:val="00BB0343"/>
    <w:rsid w:val="00BB1113"/>
    <w:rsid w:val="00BB1D0F"/>
    <w:rsid w:val="00BB2017"/>
    <w:rsid w:val="00BB2A08"/>
    <w:rsid w:val="00BB5082"/>
    <w:rsid w:val="00BB5854"/>
    <w:rsid w:val="00BC0432"/>
    <w:rsid w:val="00BC08E1"/>
    <w:rsid w:val="00BC0B3E"/>
    <w:rsid w:val="00BC3D24"/>
    <w:rsid w:val="00BC4CF6"/>
    <w:rsid w:val="00BC6E7A"/>
    <w:rsid w:val="00BD07CC"/>
    <w:rsid w:val="00BD1EDA"/>
    <w:rsid w:val="00BD3B98"/>
    <w:rsid w:val="00BD49BF"/>
    <w:rsid w:val="00BD4B67"/>
    <w:rsid w:val="00BD6AD6"/>
    <w:rsid w:val="00BD7659"/>
    <w:rsid w:val="00BD77BD"/>
    <w:rsid w:val="00BE0298"/>
    <w:rsid w:val="00BE270B"/>
    <w:rsid w:val="00BE3AF6"/>
    <w:rsid w:val="00BF023A"/>
    <w:rsid w:val="00BF0589"/>
    <w:rsid w:val="00BF1070"/>
    <w:rsid w:val="00BF1185"/>
    <w:rsid w:val="00BF3A32"/>
    <w:rsid w:val="00BF3CD3"/>
    <w:rsid w:val="00BF5FC3"/>
    <w:rsid w:val="00BF68B4"/>
    <w:rsid w:val="00BF6F12"/>
    <w:rsid w:val="00BF7DEA"/>
    <w:rsid w:val="00C006AD"/>
    <w:rsid w:val="00C02831"/>
    <w:rsid w:val="00C0361D"/>
    <w:rsid w:val="00C03794"/>
    <w:rsid w:val="00C054D4"/>
    <w:rsid w:val="00C06F67"/>
    <w:rsid w:val="00C0722C"/>
    <w:rsid w:val="00C104C4"/>
    <w:rsid w:val="00C1210F"/>
    <w:rsid w:val="00C12C4F"/>
    <w:rsid w:val="00C1339D"/>
    <w:rsid w:val="00C15418"/>
    <w:rsid w:val="00C15964"/>
    <w:rsid w:val="00C2062C"/>
    <w:rsid w:val="00C20D6E"/>
    <w:rsid w:val="00C210ED"/>
    <w:rsid w:val="00C22245"/>
    <w:rsid w:val="00C239CB"/>
    <w:rsid w:val="00C23ABB"/>
    <w:rsid w:val="00C24B3E"/>
    <w:rsid w:val="00C253D8"/>
    <w:rsid w:val="00C27CD9"/>
    <w:rsid w:val="00C32B5A"/>
    <w:rsid w:val="00C3380C"/>
    <w:rsid w:val="00C34D40"/>
    <w:rsid w:val="00C35C14"/>
    <w:rsid w:val="00C37AEF"/>
    <w:rsid w:val="00C37D39"/>
    <w:rsid w:val="00C4091F"/>
    <w:rsid w:val="00C40C2D"/>
    <w:rsid w:val="00C42C7C"/>
    <w:rsid w:val="00C44239"/>
    <w:rsid w:val="00C44832"/>
    <w:rsid w:val="00C47163"/>
    <w:rsid w:val="00C47422"/>
    <w:rsid w:val="00C507DB"/>
    <w:rsid w:val="00C50A64"/>
    <w:rsid w:val="00C516D0"/>
    <w:rsid w:val="00C52D0A"/>
    <w:rsid w:val="00C54568"/>
    <w:rsid w:val="00C56F78"/>
    <w:rsid w:val="00C61879"/>
    <w:rsid w:val="00C62063"/>
    <w:rsid w:val="00C62F2B"/>
    <w:rsid w:val="00C633DB"/>
    <w:rsid w:val="00C63E9E"/>
    <w:rsid w:val="00C63FDC"/>
    <w:rsid w:val="00C64BF4"/>
    <w:rsid w:val="00C66809"/>
    <w:rsid w:val="00C74AC4"/>
    <w:rsid w:val="00C75C86"/>
    <w:rsid w:val="00C76EAF"/>
    <w:rsid w:val="00C76FF2"/>
    <w:rsid w:val="00C777CF"/>
    <w:rsid w:val="00C83A14"/>
    <w:rsid w:val="00C84A37"/>
    <w:rsid w:val="00C87C89"/>
    <w:rsid w:val="00C91422"/>
    <w:rsid w:val="00C9245F"/>
    <w:rsid w:val="00C93E38"/>
    <w:rsid w:val="00C95C5C"/>
    <w:rsid w:val="00C95C83"/>
    <w:rsid w:val="00CA31B0"/>
    <w:rsid w:val="00CA3257"/>
    <w:rsid w:val="00CA3B1D"/>
    <w:rsid w:val="00CA5DC6"/>
    <w:rsid w:val="00CA7585"/>
    <w:rsid w:val="00CB2192"/>
    <w:rsid w:val="00CB3205"/>
    <w:rsid w:val="00CB3781"/>
    <w:rsid w:val="00CB4EA4"/>
    <w:rsid w:val="00CB5CD1"/>
    <w:rsid w:val="00CC1123"/>
    <w:rsid w:val="00CC12AD"/>
    <w:rsid w:val="00CC19D9"/>
    <w:rsid w:val="00CC54D9"/>
    <w:rsid w:val="00CC5DB1"/>
    <w:rsid w:val="00CC77EB"/>
    <w:rsid w:val="00CD19FF"/>
    <w:rsid w:val="00CD3452"/>
    <w:rsid w:val="00CD477A"/>
    <w:rsid w:val="00CD5106"/>
    <w:rsid w:val="00CD7697"/>
    <w:rsid w:val="00CE0264"/>
    <w:rsid w:val="00CE0A57"/>
    <w:rsid w:val="00CE15EC"/>
    <w:rsid w:val="00CE3856"/>
    <w:rsid w:val="00CE4196"/>
    <w:rsid w:val="00CE4471"/>
    <w:rsid w:val="00CE599D"/>
    <w:rsid w:val="00CE7710"/>
    <w:rsid w:val="00CE7AA7"/>
    <w:rsid w:val="00CF1694"/>
    <w:rsid w:val="00CF2965"/>
    <w:rsid w:val="00D005E5"/>
    <w:rsid w:val="00D00DA4"/>
    <w:rsid w:val="00D04440"/>
    <w:rsid w:val="00D04517"/>
    <w:rsid w:val="00D046AF"/>
    <w:rsid w:val="00D04AF4"/>
    <w:rsid w:val="00D04F27"/>
    <w:rsid w:val="00D04FD6"/>
    <w:rsid w:val="00D056B7"/>
    <w:rsid w:val="00D05E01"/>
    <w:rsid w:val="00D076C4"/>
    <w:rsid w:val="00D1052F"/>
    <w:rsid w:val="00D10684"/>
    <w:rsid w:val="00D10A76"/>
    <w:rsid w:val="00D20D54"/>
    <w:rsid w:val="00D223D7"/>
    <w:rsid w:val="00D23D55"/>
    <w:rsid w:val="00D25F18"/>
    <w:rsid w:val="00D2756E"/>
    <w:rsid w:val="00D27694"/>
    <w:rsid w:val="00D278B9"/>
    <w:rsid w:val="00D27D10"/>
    <w:rsid w:val="00D371BD"/>
    <w:rsid w:val="00D37584"/>
    <w:rsid w:val="00D40635"/>
    <w:rsid w:val="00D4163E"/>
    <w:rsid w:val="00D41AAE"/>
    <w:rsid w:val="00D43453"/>
    <w:rsid w:val="00D5007B"/>
    <w:rsid w:val="00D507B6"/>
    <w:rsid w:val="00D510D3"/>
    <w:rsid w:val="00D51789"/>
    <w:rsid w:val="00D54BB7"/>
    <w:rsid w:val="00D557A2"/>
    <w:rsid w:val="00D56697"/>
    <w:rsid w:val="00D636E3"/>
    <w:rsid w:val="00D646AA"/>
    <w:rsid w:val="00D66886"/>
    <w:rsid w:val="00D7004A"/>
    <w:rsid w:val="00D7153B"/>
    <w:rsid w:val="00D75FBF"/>
    <w:rsid w:val="00D771D4"/>
    <w:rsid w:val="00D80946"/>
    <w:rsid w:val="00D82511"/>
    <w:rsid w:val="00D83998"/>
    <w:rsid w:val="00D870C9"/>
    <w:rsid w:val="00D8773A"/>
    <w:rsid w:val="00D90399"/>
    <w:rsid w:val="00D907EB"/>
    <w:rsid w:val="00D92180"/>
    <w:rsid w:val="00D927A6"/>
    <w:rsid w:val="00D933DE"/>
    <w:rsid w:val="00D9383C"/>
    <w:rsid w:val="00D94284"/>
    <w:rsid w:val="00D94BDB"/>
    <w:rsid w:val="00D94E8F"/>
    <w:rsid w:val="00D96375"/>
    <w:rsid w:val="00D97B1D"/>
    <w:rsid w:val="00DA2BCE"/>
    <w:rsid w:val="00DA61AF"/>
    <w:rsid w:val="00DB05C9"/>
    <w:rsid w:val="00DB0E71"/>
    <w:rsid w:val="00DB443D"/>
    <w:rsid w:val="00DB62D0"/>
    <w:rsid w:val="00DB724F"/>
    <w:rsid w:val="00DB7E7A"/>
    <w:rsid w:val="00DC0A4F"/>
    <w:rsid w:val="00DC10F2"/>
    <w:rsid w:val="00DC1F94"/>
    <w:rsid w:val="00DC314F"/>
    <w:rsid w:val="00DC519E"/>
    <w:rsid w:val="00DC5841"/>
    <w:rsid w:val="00DC7314"/>
    <w:rsid w:val="00DD0DD1"/>
    <w:rsid w:val="00DD13EB"/>
    <w:rsid w:val="00DD4A5F"/>
    <w:rsid w:val="00DD7EA8"/>
    <w:rsid w:val="00DE0282"/>
    <w:rsid w:val="00DE0E5E"/>
    <w:rsid w:val="00DE120B"/>
    <w:rsid w:val="00DE4E49"/>
    <w:rsid w:val="00DE5F1A"/>
    <w:rsid w:val="00DE623B"/>
    <w:rsid w:val="00DE67CD"/>
    <w:rsid w:val="00DE795B"/>
    <w:rsid w:val="00DEC50E"/>
    <w:rsid w:val="00DF10AC"/>
    <w:rsid w:val="00DF1858"/>
    <w:rsid w:val="00DF41E6"/>
    <w:rsid w:val="00DF4AEC"/>
    <w:rsid w:val="00E00C04"/>
    <w:rsid w:val="00E01206"/>
    <w:rsid w:val="00E067F4"/>
    <w:rsid w:val="00E070A5"/>
    <w:rsid w:val="00E15500"/>
    <w:rsid w:val="00E16882"/>
    <w:rsid w:val="00E17420"/>
    <w:rsid w:val="00E209A6"/>
    <w:rsid w:val="00E20E35"/>
    <w:rsid w:val="00E2304A"/>
    <w:rsid w:val="00E23C8E"/>
    <w:rsid w:val="00E248DD"/>
    <w:rsid w:val="00E257D2"/>
    <w:rsid w:val="00E25B50"/>
    <w:rsid w:val="00E25BFC"/>
    <w:rsid w:val="00E25FEA"/>
    <w:rsid w:val="00E27159"/>
    <w:rsid w:val="00E2729B"/>
    <w:rsid w:val="00E2782D"/>
    <w:rsid w:val="00E32A76"/>
    <w:rsid w:val="00E32C87"/>
    <w:rsid w:val="00E33947"/>
    <w:rsid w:val="00E33BE1"/>
    <w:rsid w:val="00E34129"/>
    <w:rsid w:val="00E34A8C"/>
    <w:rsid w:val="00E3565F"/>
    <w:rsid w:val="00E35CAA"/>
    <w:rsid w:val="00E37F50"/>
    <w:rsid w:val="00E40219"/>
    <w:rsid w:val="00E40577"/>
    <w:rsid w:val="00E408C1"/>
    <w:rsid w:val="00E41DA1"/>
    <w:rsid w:val="00E42FCE"/>
    <w:rsid w:val="00E4705E"/>
    <w:rsid w:val="00E47060"/>
    <w:rsid w:val="00E47ADB"/>
    <w:rsid w:val="00E510D5"/>
    <w:rsid w:val="00E51774"/>
    <w:rsid w:val="00E55F6F"/>
    <w:rsid w:val="00E579EB"/>
    <w:rsid w:val="00E57BB5"/>
    <w:rsid w:val="00E628EE"/>
    <w:rsid w:val="00E6499C"/>
    <w:rsid w:val="00E65275"/>
    <w:rsid w:val="00E67B08"/>
    <w:rsid w:val="00E701D8"/>
    <w:rsid w:val="00E71238"/>
    <w:rsid w:val="00E714CB"/>
    <w:rsid w:val="00E717B5"/>
    <w:rsid w:val="00E75BD6"/>
    <w:rsid w:val="00E772CE"/>
    <w:rsid w:val="00E77768"/>
    <w:rsid w:val="00E815C9"/>
    <w:rsid w:val="00E845C6"/>
    <w:rsid w:val="00E87898"/>
    <w:rsid w:val="00E9204A"/>
    <w:rsid w:val="00E922FA"/>
    <w:rsid w:val="00E930E6"/>
    <w:rsid w:val="00E93135"/>
    <w:rsid w:val="00E9353E"/>
    <w:rsid w:val="00E93A94"/>
    <w:rsid w:val="00E94215"/>
    <w:rsid w:val="00E94BB6"/>
    <w:rsid w:val="00E961EB"/>
    <w:rsid w:val="00E9702B"/>
    <w:rsid w:val="00E972D7"/>
    <w:rsid w:val="00E98E50"/>
    <w:rsid w:val="00EA055F"/>
    <w:rsid w:val="00EA0C41"/>
    <w:rsid w:val="00EA16D0"/>
    <w:rsid w:val="00EA2127"/>
    <w:rsid w:val="00EA37C0"/>
    <w:rsid w:val="00EA4982"/>
    <w:rsid w:val="00EA6635"/>
    <w:rsid w:val="00EA6732"/>
    <w:rsid w:val="00EA765B"/>
    <w:rsid w:val="00EB07F9"/>
    <w:rsid w:val="00EB0D33"/>
    <w:rsid w:val="00EB33D1"/>
    <w:rsid w:val="00EB467A"/>
    <w:rsid w:val="00EB6CC8"/>
    <w:rsid w:val="00EB7AAB"/>
    <w:rsid w:val="00EB7D31"/>
    <w:rsid w:val="00EC01BA"/>
    <w:rsid w:val="00EC34A0"/>
    <w:rsid w:val="00ED09CC"/>
    <w:rsid w:val="00ED51BA"/>
    <w:rsid w:val="00ED5F62"/>
    <w:rsid w:val="00ED7DF1"/>
    <w:rsid w:val="00EE1D51"/>
    <w:rsid w:val="00EE3272"/>
    <w:rsid w:val="00EE6C6D"/>
    <w:rsid w:val="00EE7D45"/>
    <w:rsid w:val="00EF07E8"/>
    <w:rsid w:val="00EF0F37"/>
    <w:rsid w:val="00EF55BB"/>
    <w:rsid w:val="00EF5C72"/>
    <w:rsid w:val="00EF6803"/>
    <w:rsid w:val="00F00C81"/>
    <w:rsid w:val="00F01BDF"/>
    <w:rsid w:val="00F01CAA"/>
    <w:rsid w:val="00F02ECF"/>
    <w:rsid w:val="00F04D20"/>
    <w:rsid w:val="00F05C2A"/>
    <w:rsid w:val="00F05C73"/>
    <w:rsid w:val="00F05DA8"/>
    <w:rsid w:val="00F06759"/>
    <w:rsid w:val="00F100B0"/>
    <w:rsid w:val="00F1277C"/>
    <w:rsid w:val="00F162B5"/>
    <w:rsid w:val="00F16603"/>
    <w:rsid w:val="00F16641"/>
    <w:rsid w:val="00F20AC6"/>
    <w:rsid w:val="00F20F9A"/>
    <w:rsid w:val="00F229F3"/>
    <w:rsid w:val="00F244C7"/>
    <w:rsid w:val="00F2539D"/>
    <w:rsid w:val="00F261A1"/>
    <w:rsid w:val="00F27A74"/>
    <w:rsid w:val="00F30EA8"/>
    <w:rsid w:val="00F31A48"/>
    <w:rsid w:val="00F31E3A"/>
    <w:rsid w:val="00F33469"/>
    <w:rsid w:val="00F33AF6"/>
    <w:rsid w:val="00F35D08"/>
    <w:rsid w:val="00F363DE"/>
    <w:rsid w:val="00F377BA"/>
    <w:rsid w:val="00F41EFC"/>
    <w:rsid w:val="00F45CE6"/>
    <w:rsid w:val="00F467B3"/>
    <w:rsid w:val="00F62E01"/>
    <w:rsid w:val="00F645D5"/>
    <w:rsid w:val="00F64D7E"/>
    <w:rsid w:val="00F70B03"/>
    <w:rsid w:val="00F7469A"/>
    <w:rsid w:val="00F75333"/>
    <w:rsid w:val="00F756F2"/>
    <w:rsid w:val="00F76475"/>
    <w:rsid w:val="00F766AF"/>
    <w:rsid w:val="00F773F1"/>
    <w:rsid w:val="00F83E99"/>
    <w:rsid w:val="00F84CCD"/>
    <w:rsid w:val="00F86A43"/>
    <w:rsid w:val="00F87E15"/>
    <w:rsid w:val="00F91CAE"/>
    <w:rsid w:val="00F91EE6"/>
    <w:rsid w:val="00F946FD"/>
    <w:rsid w:val="00FA1A48"/>
    <w:rsid w:val="00FA2C27"/>
    <w:rsid w:val="00FA35B8"/>
    <w:rsid w:val="00FA629D"/>
    <w:rsid w:val="00FA63D7"/>
    <w:rsid w:val="00FA6A22"/>
    <w:rsid w:val="00FB0684"/>
    <w:rsid w:val="00FB0F62"/>
    <w:rsid w:val="00FB6F3E"/>
    <w:rsid w:val="00FC18AD"/>
    <w:rsid w:val="00FC5669"/>
    <w:rsid w:val="00FC78B4"/>
    <w:rsid w:val="00FC7F44"/>
    <w:rsid w:val="00FD0B44"/>
    <w:rsid w:val="00FD281E"/>
    <w:rsid w:val="00FD2894"/>
    <w:rsid w:val="00FD465D"/>
    <w:rsid w:val="00FD5E74"/>
    <w:rsid w:val="00FD64AE"/>
    <w:rsid w:val="00FE065D"/>
    <w:rsid w:val="00FE0999"/>
    <w:rsid w:val="00FE4BCC"/>
    <w:rsid w:val="00FE5184"/>
    <w:rsid w:val="00FE6A24"/>
    <w:rsid w:val="00FE6B3A"/>
    <w:rsid w:val="00FE7C44"/>
    <w:rsid w:val="00FF0AAC"/>
    <w:rsid w:val="00FF2EF8"/>
    <w:rsid w:val="00FF46AD"/>
    <w:rsid w:val="00FF7992"/>
    <w:rsid w:val="012859EF"/>
    <w:rsid w:val="0147F06B"/>
    <w:rsid w:val="014A7512"/>
    <w:rsid w:val="0155EB56"/>
    <w:rsid w:val="017AB6FF"/>
    <w:rsid w:val="01983BE5"/>
    <w:rsid w:val="01A33EFB"/>
    <w:rsid w:val="01CFD588"/>
    <w:rsid w:val="01D214B2"/>
    <w:rsid w:val="023AC3AF"/>
    <w:rsid w:val="024887A5"/>
    <w:rsid w:val="026E3B28"/>
    <w:rsid w:val="027260B3"/>
    <w:rsid w:val="0289EDC7"/>
    <w:rsid w:val="029A023B"/>
    <w:rsid w:val="02D152D0"/>
    <w:rsid w:val="02DCB578"/>
    <w:rsid w:val="02DFF5CB"/>
    <w:rsid w:val="03411E88"/>
    <w:rsid w:val="034C9256"/>
    <w:rsid w:val="03583F38"/>
    <w:rsid w:val="036DA666"/>
    <w:rsid w:val="03C39D20"/>
    <w:rsid w:val="03E42939"/>
    <w:rsid w:val="03F0F204"/>
    <w:rsid w:val="03FFEE87"/>
    <w:rsid w:val="04232647"/>
    <w:rsid w:val="044D5F50"/>
    <w:rsid w:val="04532EC8"/>
    <w:rsid w:val="0477C603"/>
    <w:rsid w:val="047E0D7A"/>
    <w:rsid w:val="0494B5FF"/>
    <w:rsid w:val="04D15D2C"/>
    <w:rsid w:val="04E0F228"/>
    <w:rsid w:val="051A8C01"/>
    <w:rsid w:val="05315D10"/>
    <w:rsid w:val="0531F39C"/>
    <w:rsid w:val="059AB103"/>
    <w:rsid w:val="05A8E12F"/>
    <w:rsid w:val="05AFC6A4"/>
    <w:rsid w:val="05CDF1C6"/>
    <w:rsid w:val="06089A99"/>
    <w:rsid w:val="062D5AF5"/>
    <w:rsid w:val="063A1D4D"/>
    <w:rsid w:val="063AA1BD"/>
    <w:rsid w:val="06524D57"/>
    <w:rsid w:val="06705D62"/>
    <w:rsid w:val="0693C12E"/>
    <w:rsid w:val="0694CAB6"/>
    <w:rsid w:val="06AA52AA"/>
    <w:rsid w:val="06AB84DA"/>
    <w:rsid w:val="06E44E26"/>
    <w:rsid w:val="072C62F8"/>
    <w:rsid w:val="072DB998"/>
    <w:rsid w:val="074476E2"/>
    <w:rsid w:val="0782D977"/>
    <w:rsid w:val="07DEBE07"/>
    <w:rsid w:val="07E57DA0"/>
    <w:rsid w:val="080A5765"/>
    <w:rsid w:val="0822AF6F"/>
    <w:rsid w:val="08462E65"/>
    <w:rsid w:val="0877F211"/>
    <w:rsid w:val="087C9F53"/>
    <w:rsid w:val="08937010"/>
    <w:rsid w:val="08DA9494"/>
    <w:rsid w:val="090118B9"/>
    <w:rsid w:val="090320A5"/>
    <w:rsid w:val="090F858F"/>
    <w:rsid w:val="09176EEE"/>
    <w:rsid w:val="09219248"/>
    <w:rsid w:val="09265A84"/>
    <w:rsid w:val="094DFE2E"/>
    <w:rsid w:val="097B9638"/>
    <w:rsid w:val="098F2B3C"/>
    <w:rsid w:val="098F30F9"/>
    <w:rsid w:val="099BC491"/>
    <w:rsid w:val="09DB3945"/>
    <w:rsid w:val="09F7D8AD"/>
    <w:rsid w:val="0A491CA2"/>
    <w:rsid w:val="0A54CBF1"/>
    <w:rsid w:val="0A5B47B9"/>
    <w:rsid w:val="0A64EC03"/>
    <w:rsid w:val="0A72F656"/>
    <w:rsid w:val="0A89D3F5"/>
    <w:rsid w:val="0A8B97F8"/>
    <w:rsid w:val="0A94B27E"/>
    <w:rsid w:val="0A9AF8DA"/>
    <w:rsid w:val="0AF6E464"/>
    <w:rsid w:val="0AFB0AC3"/>
    <w:rsid w:val="0B099824"/>
    <w:rsid w:val="0B1AA5F8"/>
    <w:rsid w:val="0B300AA1"/>
    <w:rsid w:val="0B3F4778"/>
    <w:rsid w:val="0B56544F"/>
    <w:rsid w:val="0B5EBFD2"/>
    <w:rsid w:val="0B6FB6B1"/>
    <w:rsid w:val="0B7F7A0F"/>
    <w:rsid w:val="0BBE1C2B"/>
    <w:rsid w:val="0BE6A416"/>
    <w:rsid w:val="0BE77F78"/>
    <w:rsid w:val="0BE9D96D"/>
    <w:rsid w:val="0BF465BC"/>
    <w:rsid w:val="0C090816"/>
    <w:rsid w:val="0C334E4D"/>
    <w:rsid w:val="0C6202B8"/>
    <w:rsid w:val="0C6E69F1"/>
    <w:rsid w:val="0C8AF929"/>
    <w:rsid w:val="0C9732B9"/>
    <w:rsid w:val="0CBF6688"/>
    <w:rsid w:val="0CF2868D"/>
    <w:rsid w:val="0D284993"/>
    <w:rsid w:val="0D408C80"/>
    <w:rsid w:val="0D4D6821"/>
    <w:rsid w:val="0D4F7390"/>
    <w:rsid w:val="0D52DB62"/>
    <w:rsid w:val="0D6A1D00"/>
    <w:rsid w:val="0D7CDA85"/>
    <w:rsid w:val="0D8095DB"/>
    <w:rsid w:val="0D8B1C12"/>
    <w:rsid w:val="0D96D2BE"/>
    <w:rsid w:val="0DAA2663"/>
    <w:rsid w:val="0DB10BC9"/>
    <w:rsid w:val="0DD1782B"/>
    <w:rsid w:val="0DD2BFB4"/>
    <w:rsid w:val="0DE3BF87"/>
    <w:rsid w:val="0E077028"/>
    <w:rsid w:val="0E0EFE0D"/>
    <w:rsid w:val="0E1C6075"/>
    <w:rsid w:val="0EACB4F7"/>
    <w:rsid w:val="0EBE6377"/>
    <w:rsid w:val="0EC1D52C"/>
    <w:rsid w:val="0ED06BF1"/>
    <w:rsid w:val="0EE34620"/>
    <w:rsid w:val="0EE5027A"/>
    <w:rsid w:val="0EF1C1B3"/>
    <w:rsid w:val="0F2878AE"/>
    <w:rsid w:val="0F7C5302"/>
    <w:rsid w:val="0F8F59BA"/>
    <w:rsid w:val="0FB1F616"/>
    <w:rsid w:val="0FB7573A"/>
    <w:rsid w:val="0FC18B13"/>
    <w:rsid w:val="1014FEB3"/>
    <w:rsid w:val="101870EC"/>
    <w:rsid w:val="1020339E"/>
    <w:rsid w:val="102B1F7F"/>
    <w:rsid w:val="102B5820"/>
    <w:rsid w:val="102BAE5F"/>
    <w:rsid w:val="1042B63C"/>
    <w:rsid w:val="1052BDFC"/>
    <w:rsid w:val="105A32D6"/>
    <w:rsid w:val="106FB890"/>
    <w:rsid w:val="10A3031D"/>
    <w:rsid w:val="10CD8BCF"/>
    <w:rsid w:val="10D39A18"/>
    <w:rsid w:val="10EBA90E"/>
    <w:rsid w:val="113ABEC9"/>
    <w:rsid w:val="113B9807"/>
    <w:rsid w:val="114F6790"/>
    <w:rsid w:val="115A2BD7"/>
    <w:rsid w:val="1187DD88"/>
    <w:rsid w:val="11921179"/>
    <w:rsid w:val="11CC1820"/>
    <w:rsid w:val="11CF83EB"/>
    <w:rsid w:val="11D6FFAB"/>
    <w:rsid w:val="11FB7EA6"/>
    <w:rsid w:val="12374C1B"/>
    <w:rsid w:val="124624C2"/>
    <w:rsid w:val="12884A96"/>
    <w:rsid w:val="129D0692"/>
    <w:rsid w:val="12CB2D19"/>
    <w:rsid w:val="1311D868"/>
    <w:rsid w:val="1436CA92"/>
    <w:rsid w:val="144E5BA0"/>
    <w:rsid w:val="146D738C"/>
    <w:rsid w:val="148FD80F"/>
    <w:rsid w:val="14ACC56C"/>
    <w:rsid w:val="14C917B2"/>
    <w:rsid w:val="1526A83B"/>
    <w:rsid w:val="154DBB65"/>
    <w:rsid w:val="15636F7B"/>
    <w:rsid w:val="157B3929"/>
    <w:rsid w:val="1581E344"/>
    <w:rsid w:val="1584BE01"/>
    <w:rsid w:val="15A66E94"/>
    <w:rsid w:val="15E0C282"/>
    <w:rsid w:val="15ED6D8A"/>
    <w:rsid w:val="160B1D94"/>
    <w:rsid w:val="1631025A"/>
    <w:rsid w:val="163A2309"/>
    <w:rsid w:val="16902694"/>
    <w:rsid w:val="169A982F"/>
    <w:rsid w:val="16DEEA75"/>
    <w:rsid w:val="16EBD186"/>
    <w:rsid w:val="16FB8203"/>
    <w:rsid w:val="170AB3A7"/>
    <w:rsid w:val="1715B011"/>
    <w:rsid w:val="174337A5"/>
    <w:rsid w:val="175C5774"/>
    <w:rsid w:val="178C8BA0"/>
    <w:rsid w:val="17916271"/>
    <w:rsid w:val="18159AEE"/>
    <w:rsid w:val="1828A0D7"/>
    <w:rsid w:val="183CF748"/>
    <w:rsid w:val="185D0AB7"/>
    <w:rsid w:val="18710508"/>
    <w:rsid w:val="18A85CEC"/>
    <w:rsid w:val="18AE8F2D"/>
    <w:rsid w:val="18BDE12B"/>
    <w:rsid w:val="18D4CF29"/>
    <w:rsid w:val="18DE1A7C"/>
    <w:rsid w:val="18F83F56"/>
    <w:rsid w:val="18F8A647"/>
    <w:rsid w:val="1900BDE5"/>
    <w:rsid w:val="1903C500"/>
    <w:rsid w:val="190929F1"/>
    <w:rsid w:val="1914CD89"/>
    <w:rsid w:val="191C383A"/>
    <w:rsid w:val="191E10C5"/>
    <w:rsid w:val="195338FC"/>
    <w:rsid w:val="196A409A"/>
    <w:rsid w:val="19A5B22B"/>
    <w:rsid w:val="19B29A09"/>
    <w:rsid w:val="19C484E4"/>
    <w:rsid w:val="19CE6A74"/>
    <w:rsid w:val="19D86237"/>
    <w:rsid w:val="19ECCCBF"/>
    <w:rsid w:val="1A075926"/>
    <w:rsid w:val="1A083A21"/>
    <w:rsid w:val="1A36AE03"/>
    <w:rsid w:val="1A3A99C0"/>
    <w:rsid w:val="1A7C0D3C"/>
    <w:rsid w:val="1A96522B"/>
    <w:rsid w:val="1AAEF2A0"/>
    <w:rsid w:val="1AC39F0B"/>
    <w:rsid w:val="1AC439F4"/>
    <w:rsid w:val="1AC5AB27"/>
    <w:rsid w:val="1AD83155"/>
    <w:rsid w:val="1AE6A9D3"/>
    <w:rsid w:val="1B0DD7DB"/>
    <w:rsid w:val="1B9D0679"/>
    <w:rsid w:val="1BAE7A02"/>
    <w:rsid w:val="1C3C1056"/>
    <w:rsid w:val="1C45DFA0"/>
    <w:rsid w:val="1C60AD98"/>
    <w:rsid w:val="1CAFE577"/>
    <w:rsid w:val="1CB1F81C"/>
    <w:rsid w:val="1CB4362F"/>
    <w:rsid w:val="1CC5DED4"/>
    <w:rsid w:val="1CEE123D"/>
    <w:rsid w:val="1D37E763"/>
    <w:rsid w:val="1D60410C"/>
    <w:rsid w:val="1D894F43"/>
    <w:rsid w:val="1D8F6218"/>
    <w:rsid w:val="1D9F1777"/>
    <w:rsid w:val="1DBB2963"/>
    <w:rsid w:val="1DC85D51"/>
    <w:rsid w:val="1DC9DE26"/>
    <w:rsid w:val="1DE3D346"/>
    <w:rsid w:val="1E07BF92"/>
    <w:rsid w:val="1E1A0138"/>
    <w:rsid w:val="1E1B4466"/>
    <w:rsid w:val="1E1D456E"/>
    <w:rsid w:val="1E323346"/>
    <w:rsid w:val="1E380216"/>
    <w:rsid w:val="1E39062A"/>
    <w:rsid w:val="1E3EA4B6"/>
    <w:rsid w:val="1E464CD9"/>
    <w:rsid w:val="1E4722C3"/>
    <w:rsid w:val="1E71CD53"/>
    <w:rsid w:val="1EBD14B8"/>
    <w:rsid w:val="1EBE4F4D"/>
    <w:rsid w:val="1EC3444F"/>
    <w:rsid w:val="1EEDD4C0"/>
    <w:rsid w:val="1EFD4CFA"/>
    <w:rsid w:val="1F4C61BD"/>
    <w:rsid w:val="1F64975E"/>
    <w:rsid w:val="1F8B908B"/>
    <w:rsid w:val="1F8DA239"/>
    <w:rsid w:val="1FB0F4C9"/>
    <w:rsid w:val="1FCCF9AE"/>
    <w:rsid w:val="1FDFE64A"/>
    <w:rsid w:val="1FF4AA9E"/>
    <w:rsid w:val="203792E6"/>
    <w:rsid w:val="203A3995"/>
    <w:rsid w:val="205E7A97"/>
    <w:rsid w:val="205E96CE"/>
    <w:rsid w:val="207D6AEF"/>
    <w:rsid w:val="209B57B1"/>
    <w:rsid w:val="209D4AB9"/>
    <w:rsid w:val="209E2CB3"/>
    <w:rsid w:val="20BC8287"/>
    <w:rsid w:val="20BF7DAA"/>
    <w:rsid w:val="20D15178"/>
    <w:rsid w:val="20DE4170"/>
    <w:rsid w:val="213A1ABD"/>
    <w:rsid w:val="2156975D"/>
    <w:rsid w:val="2160939B"/>
    <w:rsid w:val="21609867"/>
    <w:rsid w:val="21830D50"/>
    <w:rsid w:val="21A1EF8B"/>
    <w:rsid w:val="220CE4EA"/>
    <w:rsid w:val="222A7421"/>
    <w:rsid w:val="227C3FE3"/>
    <w:rsid w:val="228716D5"/>
    <w:rsid w:val="22A33DEC"/>
    <w:rsid w:val="22BEE7E0"/>
    <w:rsid w:val="22CC3697"/>
    <w:rsid w:val="22D08084"/>
    <w:rsid w:val="22E104A7"/>
    <w:rsid w:val="22F873E1"/>
    <w:rsid w:val="23074A77"/>
    <w:rsid w:val="23096B76"/>
    <w:rsid w:val="230B89C4"/>
    <w:rsid w:val="232E0730"/>
    <w:rsid w:val="234045F2"/>
    <w:rsid w:val="2354D5D6"/>
    <w:rsid w:val="236520CF"/>
    <w:rsid w:val="23654A6C"/>
    <w:rsid w:val="239E1183"/>
    <w:rsid w:val="23C8A31E"/>
    <w:rsid w:val="2422B0F6"/>
    <w:rsid w:val="24446C91"/>
    <w:rsid w:val="2451FB79"/>
    <w:rsid w:val="245A2718"/>
    <w:rsid w:val="246F5DA0"/>
    <w:rsid w:val="247161CA"/>
    <w:rsid w:val="24984DD0"/>
    <w:rsid w:val="24B651A0"/>
    <w:rsid w:val="25068F7D"/>
    <w:rsid w:val="253CEDD3"/>
    <w:rsid w:val="255A0F69"/>
    <w:rsid w:val="256EC39E"/>
    <w:rsid w:val="25745EE9"/>
    <w:rsid w:val="257549C1"/>
    <w:rsid w:val="257967AC"/>
    <w:rsid w:val="2587132F"/>
    <w:rsid w:val="25A43F9D"/>
    <w:rsid w:val="25AA97A3"/>
    <w:rsid w:val="25F21D51"/>
    <w:rsid w:val="26008049"/>
    <w:rsid w:val="260454B4"/>
    <w:rsid w:val="262FEE3B"/>
    <w:rsid w:val="2636380F"/>
    <w:rsid w:val="2649E188"/>
    <w:rsid w:val="26814CD3"/>
    <w:rsid w:val="26CE9770"/>
    <w:rsid w:val="2703541B"/>
    <w:rsid w:val="27120C82"/>
    <w:rsid w:val="272FECD2"/>
    <w:rsid w:val="274BE94E"/>
    <w:rsid w:val="27985469"/>
    <w:rsid w:val="27DB43FB"/>
    <w:rsid w:val="27DF5321"/>
    <w:rsid w:val="282A57E2"/>
    <w:rsid w:val="284FA2BB"/>
    <w:rsid w:val="2853A215"/>
    <w:rsid w:val="285A6BAF"/>
    <w:rsid w:val="286543DD"/>
    <w:rsid w:val="2872CB40"/>
    <w:rsid w:val="28C8DE12"/>
    <w:rsid w:val="2900B1DD"/>
    <w:rsid w:val="290F715F"/>
    <w:rsid w:val="29225B50"/>
    <w:rsid w:val="29235304"/>
    <w:rsid w:val="2923CACF"/>
    <w:rsid w:val="297B738C"/>
    <w:rsid w:val="29826D13"/>
    <w:rsid w:val="299BFAE4"/>
    <w:rsid w:val="29A35B89"/>
    <w:rsid w:val="29A4D073"/>
    <w:rsid w:val="29C71EC8"/>
    <w:rsid w:val="29D3B820"/>
    <w:rsid w:val="29D4F3B1"/>
    <w:rsid w:val="29D84777"/>
    <w:rsid w:val="2A02493F"/>
    <w:rsid w:val="2A87D458"/>
    <w:rsid w:val="2AA4B8BA"/>
    <w:rsid w:val="2AAA0C3E"/>
    <w:rsid w:val="2AB97267"/>
    <w:rsid w:val="2ABF3ACA"/>
    <w:rsid w:val="2AC1A49F"/>
    <w:rsid w:val="2AD02A13"/>
    <w:rsid w:val="2AF293F2"/>
    <w:rsid w:val="2B289477"/>
    <w:rsid w:val="2B383AFE"/>
    <w:rsid w:val="2B66384F"/>
    <w:rsid w:val="2B6DDDD5"/>
    <w:rsid w:val="2B832400"/>
    <w:rsid w:val="2B90B675"/>
    <w:rsid w:val="2BB87163"/>
    <w:rsid w:val="2BC5D56A"/>
    <w:rsid w:val="2BE9126F"/>
    <w:rsid w:val="2C140298"/>
    <w:rsid w:val="2C15DD29"/>
    <w:rsid w:val="2C4034E7"/>
    <w:rsid w:val="2C98D2C9"/>
    <w:rsid w:val="2CAFB60D"/>
    <w:rsid w:val="2CB16229"/>
    <w:rsid w:val="2CBDFEBC"/>
    <w:rsid w:val="2CED92A4"/>
    <w:rsid w:val="2D058EE1"/>
    <w:rsid w:val="2D0EA4BB"/>
    <w:rsid w:val="2D16722E"/>
    <w:rsid w:val="2D8369A7"/>
    <w:rsid w:val="2D88B5BC"/>
    <w:rsid w:val="2DAC044B"/>
    <w:rsid w:val="2DBF3017"/>
    <w:rsid w:val="2DC7DA06"/>
    <w:rsid w:val="2DD4C819"/>
    <w:rsid w:val="2DE5058D"/>
    <w:rsid w:val="2E1E14C1"/>
    <w:rsid w:val="2E4F9A35"/>
    <w:rsid w:val="2E569AAF"/>
    <w:rsid w:val="2E6FB27A"/>
    <w:rsid w:val="2E9260C9"/>
    <w:rsid w:val="2E937EC6"/>
    <w:rsid w:val="2ECCF476"/>
    <w:rsid w:val="2EF6A422"/>
    <w:rsid w:val="2EFB96BB"/>
    <w:rsid w:val="2F484F9E"/>
    <w:rsid w:val="2F57DEFE"/>
    <w:rsid w:val="2F5906F1"/>
    <w:rsid w:val="2F781280"/>
    <w:rsid w:val="2F9CDB9B"/>
    <w:rsid w:val="2FC339EA"/>
    <w:rsid w:val="2FC8573A"/>
    <w:rsid w:val="2FCE0E19"/>
    <w:rsid w:val="300509E6"/>
    <w:rsid w:val="300960E2"/>
    <w:rsid w:val="3040A703"/>
    <w:rsid w:val="30458221"/>
    <w:rsid w:val="30E6D8E5"/>
    <w:rsid w:val="30FC103C"/>
    <w:rsid w:val="31007537"/>
    <w:rsid w:val="312E6C75"/>
    <w:rsid w:val="312F6112"/>
    <w:rsid w:val="313BACA1"/>
    <w:rsid w:val="313CD1B2"/>
    <w:rsid w:val="31AB26E4"/>
    <w:rsid w:val="31B0CD31"/>
    <w:rsid w:val="31B13FD1"/>
    <w:rsid w:val="31CD38CA"/>
    <w:rsid w:val="31D8A2AE"/>
    <w:rsid w:val="31E134F3"/>
    <w:rsid w:val="32007A0D"/>
    <w:rsid w:val="3249CC1E"/>
    <w:rsid w:val="327006B5"/>
    <w:rsid w:val="32702EA0"/>
    <w:rsid w:val="329BAC7F"/>
    <w:rsid w:val="32C97D63"/>
    <w:rsid w:val="32F4F319"/>
    <w:rsid w:val="332F9B4A"/>
    <w:rsid w:val="333505DD"/>
    <w:rsid w:val="33B39181"/>
    <w:rsid w:val="33BFE6EA"/>
    <w:rsid w:val="33D1967E"/>
    <w:rsid w:val="33D6AB55"/>
    <w:rsid w:val="33EAD0E1"/>
    <w:rsid w:val="33EDC727"/>
    <w:rsid w:val="33F51806"/>
    <w:rsid w:val="33F86C9B"/>
    <w:rsid w:val="34204D48"/>
    <w:rsid w:val="34207527"/>
    <w:rsid w:val="343B42D7"/>
    <w:rsid w:val="344BA267"/>
    <w:rsid w:val="345AEC5C"/>
    <w:rsid w:val="3497C8A8"/>
    <w:rsid w:val="34BF3E4F"/>
    <w:rsid w:val="34C7330A"/>
    <w:rsid w:val="34CC7FD8"/>
    <w:rsid w:val="350A1864"/>
    <w:rsid w:val="351107CA"/>
    <w:rsid w:val="352328D9"/>
    <w:rsid w:val="3524B723"/>
    <w:rsid w:val="3529DFA1"/>
    <w:rsid w:val="35520575"/>
    <w:rsid w:val="3556DF6F"/>
    <w:rsid w:val="35620E67"/>
    <w:rsid w:val="35935760"/>
    <w:rsid w:val="35984729"/>
    <w:rsid w:val="359A37AC"/>
    <w:rsid w:val="359EE5A9"/>
    <w:rsid w:val="35A5ACA6"/>
    <w:rsid w:val="35DEEFA4"/>
    <w:rsid w:val="35FC49A4"/>
    <w:rsid w:val="35FEC645"/>
    <w:rsid w:val="35FFC4F0"/>
    <w:rsid w:val="3623AE69"/>
    <w:rsid w:val="36409CEF"/>
    <w:rsid w:val="3641673C"/>
    <w:rsid w:val="36483829"/>
    <w:rsid w:val="36789122"/>
    <w:rsid w:val="3681EBF1"/>
    <w:rsid w:val="36ABE115"/>
    <w:rsid w:val="36E48D25"/>
    <w:rsid w:val="36F88C41"/>
    <w:rsid w:val="3718C047"/>
    <w:rsid w:val="37317CC9"/>
    <w:rsid w:val="373D4ED9"/>
    <w:rsid w:val="3760B733"/>
    <w:rsid w:val="37770914"/>
    <w:rsid w:val="3783CC6A"/>
    <w:rsid w:val="3788489F"/>
    <w:rsid w:val="37B1DCDF"/>
    <w:rsid w:val="37D4B0B2"/>
    <w:rsid w:val="37E6A8E2"/>
    <w:rsid w:val="37FE6036"/>
    <w:rsid w:val="383202AC"/>
    <w:rsid w:val="384EEBB9"/>
    <w:rsid w:val="387364FD"/>
    <w:rsid w:val="388D82E2"/>
    <w:rsid w:val="38E21667"/>
    <w:rsid w:val="38F12ACD"/>
    <w:rsid w:val="3919B465"/>
    <w:rsid w:val="39348599"/>
    <w:rsid w:val="39471933"/>
    <w:rsid w:val="3953ECCA"/>
    <w:rsid w:val="398AFFE1"/>
    <w:rsid w:val="39969552"/>
    <w:rsid w:val="39A3456D"/>
    <w:rsid w:val="39B27562"/>
    <w:rsid w:val="39C1E7CD"/>
    <w:rsid w:val="39F4DC37"/>
    <w:rsid w:val="3A3A425A"/>
    <w:rsid w:val="3A4334CF"/>
    <w:rsid w:val="3A71C1B7"/>
    <w:rsid w:val="3A7BEA82"/>
    <w:rsid w:val="3A7F35E8"/>
    <w:rsid w:val="3ABA1A7C"/>
    <w:rsid w:val="3B23C6B0"/>
    <w:rsid w:val="3B26EE29"/>
    <w:rsid w:val="3B2B66FB"/>
    <w:rsid w:val="3B39712E"/>
    <w:rsid w:val="3B463627"/>
    <w:rsid w:val="3B527208"/>
    <w:rsid w:val="3B6D2F37"/>
    <w:rsid w:val="3B9E8766"/>
    <w:rsid w:val="3BA19801"/>
    <w:rsid w:val="3BA96E02"/>
    <w:rsid w:val="3BABD14E"/>
    <w:rsid w:val="3BB0FCC4"/>
    <w:rsid w:val="3BBBE742"/>
    <w:rsid w:val="3BE9CC65"/>
    <w:rsid w:val="3C078B28"/>
    <w:rsid w:val="3C4373A4"/>
    <w:rsid w:val="3C5306EB"/>
    <w:rsid w:val="3C54029D"/>
    <w:rsid w:val="3CB1846B"/>
    <w:rsid w:val="3CBF8A59"/>
    <w:rsid w:val="3CD5F491"/>
    <w:rsid w:val="3CE9D7BC"/>
    <w:rsid w:val="3CF034AE"/>
    <w:rsid w:val="3CF427AF"/>
    <w:rsid w:val="3D508697"/>
    <w:rsid w:val="3DA6259E"/>
    <w:rsid w:val="3DD42606"/>
    <w:rsid w:val="3E22C538"/>
    <w:rsid w:val="3E270BCA"/>
    <w:rsid w:val="3E2806FC"/>
    <w:rsid w:val="3E5AE408"/>
    <w:rsid w:val="3EC9260B"/>
    <w:rsid w:val="3ECFD46B"/>
    <w:rsid w:val="3EEEE674"/>
    <w:rsid w:val="3FBD1914"/>
    <w:rsid w:val="3FC1391B"/>
    <w:rsid w:val="3FC358EB"/>
    <w:rsid w:val="3FD55A2A"/>
    <w:rsid w:val="3FE198F6"/>
    <w:rsid w:val="404B75A2"/>
    <w:rsid w:val="4080E3E8"/>
    <w:rsid w:val="408A2129"/>
    <w:rsid w:val="40D15044"/>
    <w:rsid w:val="40DC4EA0"/>
    <w:rsid w:val="411ECE2A"/>
    <w:rsid w:val="413B5E8A"/>
    <w:rsid w:val="413C2410"/>
    <w:rsid w:val="4186FF4C"/>
    <w:rsid w:val="41D72207"/>
    <w:rsid w:val="41E57AC9"/>
    <w:rsid w:val="41EA57C1"/>
    <w:rsid w:val="41EC8E00"/>
    <w:rsid w:val="42014963"/>
    <w:rsid w:val="42302296"/>
    <w:rsid w:val="4233C071"/>
    <w:rsid w:val="426A1538"/>
    <w:rsid w:val="4279C3D2"/>
    <w:rsid w:val="427F6FE3"/>
    <w:rsid w:val="42848B00"/>
    <w:rsid w:val="4289B0BD"/>
    <w:rsid w:val="429FB411"/>
    <w:rsid w:val="4305C887"/>
    <w:rsid w:val="430C6BEA"/>
    <w:rsid w:val="432F8110"/>
    <w:rsid w:val="434222D8"/>
    <w:rsid w:val="436AE431"/>
    <w:rsid w:val="436CF933"/>
    <w:rsid w:val="43771431"/>
    <w:rsid w:val="4391003D"/>
    <w:rsid w:val="439B60B1"/>
    <w:rsid w:val="43A1E0BF"/>
    <w:rsid w:val="43B44544"/>
    <w:rsid w:val="43B71934"/>
    <w:rsid w:val="43C53D4E"/>
    <w:rsid w:val="43E4A2EA"/>
    <w:rsid w:val="44042A78"/>
    <w:rsid w:val="441922AE"/>
    <w:rsid w:val="44311DBA"/>
    <w:rsid w:val="44626B55"/>
    <w:rsid w:val="44A89CC7"/>
    <w:rsid w:val="44C1230A"/>
    <w:rsid w:val="45183835"/>
    <w:rsid w:val="453A2AC1"/>
    <w:rsid w:val="4557042F"/>
    <w:rsid w:val="4572C337"/>
    <w:rsid w:val="457330AF"/>
    <w:rsid w:val="45805133"/>
    <w:rsid w:val="4598CC68"/>
    <w:rsid w:val="45F80100"/>
    <w:rsid w:val="46010930"/>
    <w:rsid w:val="46566D8B"/>
    <w:rsid w:val="466013E3"/>
    <w:rsid w:val="46ACB87C"/>
    <w:rsid w:val="46CBA4BA"/>
    <w:rsid w:val="46E6F860"/>
    <w:rsid w:val="46F6B595"/>
    <w:rsid w:val="4702F656"/>
    <w:rsid w:val="470C5383"/>
    <w:rsid w:val="47222D48"/>
    <w:rsid w:val="4726DD83"/>
    <w:rsid w:val="47475921"/>
    <w:rsid w:val="47ACCEFE"/>
    <w:rsid w:val="481CF371"/>
    <w:rsid w:val="4854D280"/>
    <w:rsid w:val="486BD4CB"/>
    <w:rsid w:val="486D8364"/>
    <w:rsid w:val="487023B0"/>
    <w:rsid w:val="48884C3C"/>
    <w:rsid w:val="48F7B108"/>
    <w:rsid w:val="4905A8CF"/>
    <w:rsid w:val="49278BC6"/>
    <w:rsid w:val="493F6835"/>
    <w:rsid w:val="4941B4B8"/>
    <w:rsid w:val="494B737C"/>
    <w:rsid w:val="495F8536"/>
    <w:rsid w:val="496BE854"/>
    <w:rsid w:val="49A77C20"/>
    <w:rsid w:val="49B83C3D"/>
    <w:rsid w:val="4A02C83C"/>
    <w:rsid w:val="4A06D654"/>
    <w:rsid w:val="4A167710"/>
    <w:rsid w:val="4A4FB61B"/>
    <w:rsid w:val="4A53DB48"/>
    <w:rsid w:val="4ABC1588"/>
    <w:rsid w:val="4ACC85E9"/>
    <w:rsid w:val="4B23440B"/>
    <w:rsid w:val="4B25787B"/>
    <w:rsid w:val="4B2990CE"/>
    <w:rsid w:val="4B3F1A63"/>
    <w:rsid w:val="4B5E5A57"/>
    <w:rsid w:val="4B70E703"/>
    <w:rsid w:val="4BADD2EA"/>
    <w:rsid w:val="4BC2A739"/>
    <w:rsid w:val="4C1CDC7F"/>
    <w:rsid w:val="4C2D9731"/>
    <w:rsid w:val="4C433CCD"/>
    <w:rsid w:val="4C62CEA3"/>
    <w:rsid w:val="4C6B3E17"/>
    <w:rsid w:val="4CC81754"/>
    <w:rsid w:val="4CCF04E3"/>
    <w:rsid w:val="4CCFCF73"/>
    <w:rsid w:val="4CD7FDC8"/>
    <w:rsid w:val="4CDB9A0A"/>
    <w:rsid w:val="4CE37B60"/>
    <w:rsid w:val="4D0CD102"/>
    <w:rsid w:val="4D1B00E8"/>
    <w:rsid w:val="4D263FC0"/>
    <w:rsid w:val="4D2C9D12"/>
    <w:rsid w:val="4D36BC5C"/>
    <w:rsid w:val="4D3F24D4"/>
    <w:rsid w:val="4D4BCE26"/>
    <w:rsid w:val="4D549DF7"/>
    <w:rsid w:val="4D588277"/>
    <w:rsid w:val="4D6C51C8"/>
    <w:rsid w:val="4D6CA851"/>
    <w:rsid w:val="4D899F3A"/>
    <w:rsid w:val="4D9E3C47"/>
    <w:rsid w:val="4DC100B8"/>
    <w:rsid w:val="4E50A0EC"/>
    <w:rsid w:val="4E5A7366"/>
    <w:rsid w:val="4E7DB2C1"/>
    <w:rsid w:val="4EA0D823"/>
    <w:rsid w:val="4ECEBA1C"/>
    <w:rsid w:val="4EE00C24"/>
    <w:rsid w:val="4F16BCD8"/>
    <w:rsid w:val="4F768548"/>
    <w:rsid w:val="4F9DEB5D"/>
    <w:rsid w:val="4FA73F67"/>
    <w:rsid w:val="4FBC69D2"/>
    <w:rsid w:val="4FDA0101"/>
    <w:rsid w:val="4FF13D7C"/>
    <w:rsid w:val="4FF7F947"/>
    <w:rsid w:val="5007DC1F"/>
    <w:rsid w:val="500D9028"/>
    <w:rsid w:val="506C2C97"/>
    <w:rsid w:val="50838D27"/>
    <w:rsid w:val="50A9D40D"/>
    <w:rsid w:val="50C254C3"/>
    <w:rsid w:val="50D637AA"/>
    <w:rsid w:val="50E2565F"/>
    <w:rsid w:val="51012E97"/>
    <w:rsid w:val="51114CBB"/>
    <w:rsid w:val="513735A7"/>
    <w:rsid w:val="51667AC2"/>
    <w:rsid w:val="517CB960"/>
    <w:rsid w:val="5181FC92"/>
    <w:rsid w:val="5187FA5B"/>
    <w:rsid w:val="518DAF3D"/>
    <w:rsid w:val="51B54D79"/>
    <w:rsid w:val="51C79838"/>
    <w:rsid w:val="522BA776"/>
    <w:rsid w:val="52429FC8"/>
    <w:rsid w:val="5266FCD2"/>
    <w:rsid w:val="529A87D1"/>
    <w:rsid w:val="52E8BFF1"/>
    <w:rsid w:val="52ECB0B6"/>
    <w:rsid w:val="52F55DE0"/>
    <w:rsid w:val="53303E1F"/>
    <w:rsid w:val="537C7213"/>
    <w:rsid w:val="53A1E720"/>
    <w:rsid w:val="53ACB8B4"/>
    <w:rsid w:val="53C240EF"/>
    <w:rsid w:val="53D1C52C"/>
    <w:rsid w:val="53FFAF6C"/>
    <w:rsid w:val="541C3ED4"/>
    <w:rsid w:val="54424DB0"/>
    <w:rsid w:val="54521C7A"/>
    <w:rsid w:val="54769C90"/>
    <w:rsid w:val="54B8881F"/>
    <w:rsid w:val="54E1452B"/>
    <w:rsid w:val="54E1758D"/>
    <w:rsid w:val="54FB4F49"/>
    <w:rsid w:val="55012AAB"/>
    <w:rsid w:val="550C42F0"/>
    <w:rsid w:val="554AC110"/>
    <w:rsid w:val="555243AB"/>
    <w:rsid w:val="559831AB"/>
    <w:rsid w:val="55FC5DCC"/>
    <w:rsid w:val="5617C967"/>
    <w:rsid w:val="56200194"/>
    <w:rsid w:val="562B0A51"/>
    <w:rsid w:val="564B31E2"/>
    <w:rsid w:val="5688C4C6"/>
    <w:rsid w:val="56899B46"/>
    <w:rsid w:val="570A3DCD"/>
    <w:rsid w:val="5742D6C8"/>
    <w:rsid w:val="5745F992"/>
    <w:rsid w:val="576AC56E"/>
    <w:rsid w:val="578391CE"/>
    <w:rsid w:val="578455CD"/>
    <w:rsid w:val="57882385"/>
    <w:rsid w:val="578CC175"/>
    <w:rsid w:val="57920DBE"/>
    <w:rsid w:val="579FE271"/>
    <w:rsid w:val="57A4ACEB"/>
    <w:rsid w:val="57A96A45"/>
    <w:rsid w:val="57B10BEF"/>
    <w:rsid w:val="57B55EAB"/>
    <w:rsid w:val="57CA6353"/>
    <w:rsid w:val="57CAF870"/>
    <w:rsid w:val="57DC3585"/>
    <w:rsid w:val="57DEAFDC"/>
    <w:rsid w:val="58079CDE"/>
    <w:rsid w:val="58178617"/>
    <w:rsid w:val="581E0BDE"/>
    <w:rsid w:val="585F18B7"/>
    <w:rsid w:val="58654676"/>
    <w:rsid w:val="586E2CEC"/>
    <w:rsid w:val="5886DD0E"/>
    <w:rsid w:val="58C9847C"/>
    <w:rsid w:val="58D47604"/>
    <w:rsid w:val="58E11F4C"/>
    <w:rsid w:val="58FBCD76"/>
    <w:rsid w:val="5919ADD4"/>
    <w:rsid w:val="594B648F"/>
    <w:rsid w:val="594DD283"/>
    <w:rsid w:val="595F6E9F"/>
    <w:rsid w:val="598E5B82"/>
    <w:rsid w:val="59B0792B"/>
    <w:rsid w:val="59B832BC"/>
    <w:rsid w:val="59E7421D"/>
    <w:rsid w:val="5A0F90B8"/>
    <w:rsid w:val="5A273E99"/>
    <w:rsid w:val="5A3ABBA7"/>
    <w:rsid w:val="5A5BC7BD"/>
    <w:rsid w:val="5A73E3D5"/>
    <w:rsid w:val="5ADECDB3"/>
    <w:rsid w:val="5ADF49B2"/>
    <w:rsid w:val="5AFBB21C"/>
    <w:rsid w:val="5B1A5D4F"/>
    <w:rsid w:val="5B1B915B"/>
    <w:rsid w:val="5B22B393"/>
    <w:rsid w:val="5B838C8F"/>
    <w:rsid w:val="5BA48090"/>
    <w:rsid w:val="5BA9D524"/>
    <w:rsid w:val="5BDB92A2"/>
    <w:rsid w:val="5BE59C21"/>
    <w:rsid w:val="5C04A5F5"/>
    <w:rsid w:val="5C1A6565"/>
    <w:rsid w:val="5C23B856"/>
    <w:rsid w:val="5C39FA7B"/>
    <w:rsid w:val="5C4D52F1"/>
    <w:rsid w:val="5C601672"/>
    <w:rsid w:val="5C90C654"/>
    <w:rsid w:val="5CACF9A3"/>
    <w:rsid w:val="5CAE5E04"/>
    <w:rsid w:val="5D946D49"/>
    <w:rsid w:val="5DCA4375"/>
    <w:rsid w:val="5DD5D21A"/>
    <w:rsid w:val="5DD76685"/>
    <w:rsid w:val="5DF20B1C"/>
    <w:rsid w:val="5E27CD43"/>
    <w:rsid w:val="5E3B4058"/>
    <w:rsid w:val="5E45DFF6"/>
    <w:rsid w:val="5E8DF97A"/>
    <w:rsid w:val="5E9F4E7B"/>
    <w:rsid w:val="5EA025FB"/>
    <w:rsid w:val="5EA39386"/>
    <w:rsid w:val="5F20A9F7"/>
    <w:rsid w:val="5F3C60D5"/>
    <w:rsid w:val="5F4203DA"/>
    <w:rsid w:val="5F554A93"/>
    <w:rsid w:val="5F59FDA9"/>
    <w:rsid w:val="5FB999B4"/>
    <w:rsid w:val="5FC373C5"/>
    <w:rsid w:val="60014BCE"/>
    <w:rsid w:val="60556BD3"/>
    <w:rsid w:val="60686F4D"/>
    <w:rsid w:val="608CC8EE"/>
    <w:rsid w:val="6099B145"/>
    <w:rsid w:val="60E03957"/>
    <w:rsid w:val="60E53E60"/>
    <w:rsid w:val="60EE38BB"/>
    <w:rsid w:val="612FBED6"/>
    <w:rsid w:val="6144D783"/>
    <w:rsid w:val="61748CF9"/>
    <w:rsid w:val="61818C39"/>
    <w:rsid w:val="61D21C1B"/>
    <w:rsid w:val="61E3F395"/>
    <w:rsid w:val="6255346D"/>
    <w:rsid w:val="627ABCD9"/>
    <w:rsid w:val="627D10B4"/>
    <w:rsid w:val="6281AFA5"/>
    <w:rsid w:val="629390BF"/>
    <w:rsid w:val="62C329C9"/>
    <w:rsid w:val="62C58BD5"/>
    <w:rsid w:val="62CE676B"/>
    <w:rsid w:val="62F34D64"/>
    <w:rsid w:val="630A7118"/>
    <w:rsid w:val="6322B19D"/>
    <w:rsid w:val="6327430B"/>
    <w:rsid w:val="632957FE"/>
    <w:rsid w:val="632D0A1F"/>
    <w:rsid w:val="634AA7E5"/>
    <w:rsid w:val="6380A85A"/>
    <w:rsid w:val="63849551"/>
    <w:rsid w:val="63B39FB4"/>
    <w:rsid w:val="63CCCA20"/>
    <w:rsid w:val="63EF08A5"/>
    <w:rsid w:val="640B6F54"/>
    <w:rsid w:val="64237FA6"/>
    <w:rsid w:val="6436EE3E"/>
    <w:rsid w:val="64623170"/>
    <w:rsid w:val="6466C4AE"/>
    <w:rsid w:val="648DD586"/>
    <w:rsid w:val="64EF0B59"/>
    <w:rsid w:val="651C89EF"/>
    <w:rsid w:val="6533F934"/>
    <w:rsid w:val="65969787"/>
    <w:rsid w:val="659C0465"/>
    <w:rsid w:val="659D6A06"/>
    <w:rsid w:val="65E97B96"/>
    <w:rsid w:val="65FA48FF"/>
    <w:rsid w:val="66118BA1"/>
    <w:rsid w:val="666A9568"/>
    <w:rsid w:val="6671739E"/>
    <w:rsid w:val="6674E02D"/>
    <w:rsid w:val="668AB643"/>
    <w:rsid w:val="66BEA60C"/>
    <w:rsid w:val="66D22A0C"/>
    <w:rsid w:val="670419A6"/>
    <w:rsid w:val="67364073"/>
    <w:rsid w:val="673AC519"/>
    <w:rsid w:val="67B96027"/>
    <w:rsid w:val="67D68D38"/>
    <w:rsid w:val="67E281DF"/>
    <w:rsid w:val="67ECFF4F"/>
    <w:rsid w:val="680D73F5"/>
    <w:rsid w:val="6814D6BA"/>
    <w:rsid w:val="682E0897"/>
    <w:rsid w:val="684D727E"/>
    <w:rsid w:val="687934B9"/>
    <w:rsid w:val="68807E5A"/>
    <w:rsid w:val="68922141"/>
    <w:rsid w:val="6893FCDB"/>
    <w:rsid w:val="689D90A5"/>
    <w:rsid w:val="68AA0B92"/>
    <w:rsid w:val="68E44E5C"/>
    <w:rsid w:val="69074CEB"/>
    <w:rsid w:val="69140AD3"/>
    <w:rsid w:val="69305FC1"/>
    <w:rsid w:val="69407848"/>
    <w:rsid w:val="69604348"/>
    <w:rsid w:val="69759990"/>
    <w:rsid w:val="697FE759"/>
    <w:rsid w:val="699D956B"/>
    <w:rsid w:val="69BC6F40"/>
    <w:rsid w:val="69E48BA2"/>
    <w:rsid w:val="6A03BE66"/>
    <w:rsid w:val="6A52E9A1"/>
    <w:rsid w:val="6A79C1A9"/>
    <w:rsid w:val="6A7C41DB"/>
    <w:rsid w:val="6A8327C8"/>
    <w:rsid w:val="6A94763B"/>
    <w:rsid w:val="6AAC049E"/>
    <w:rsid w:val="6AE4402F"/>
    <w:rsid w:val="6B61F4E0"/>
    <w:rsid w:val="6B6AD614"/>
    <w:rsid w:val="6BB81DEE"/>
    <w:rsid w:val="6BC8BF38"/>
    <w:rsid w:val="6BD08B72"/>
    <w:rsid w:val="6BF7C679"/>
    <w:rsid w:val="6C519D88"/>
    <w:rsid w:val="6C718400"/>
    <w:rsid w:val="6C88C14C"/>
    <w:rsid w:val="6CB91B10"/>
    <w:rsid w:val="6CD81F29"/>
    <w:rsid w:val="6CD8E186"/>
    <w:rsid w:val="6CE788FE"/>
    <w:rsid w:val="6D29877C"/>
    <w:rsid w:val="6D3199B7"/>
    <w:rsid w:val="6D6D4F0C"/>
    <w:rsid w:val="6D7A7A26"/>
    <w:rsid w:val="6D8E274C"/>
    <w:rsid w:val="6D904116"/>
    <w:rsid w:val="6DCABDCE"/>
    <w:rsid w:val="6DF77718"/>
    <w:rsid w:val="6E04DFC8"/>
    <w:rsid w:val="6E1C9275"/>
    <w:rsid w:val="6E627389"/>
    <w:rsid w:val="6E6D40F5"/>
    <w:rsid w:val="6E99A9C8"/>
    <w:rsid w:val="6EAD6D75"/>
    <w:rsid w:val="6EC01C2F"/>
    <w:rsid w:val="6EDAD737"/>
    <w:rsid w:val="6EE727D1"/>
    <w:rsid w:val="6EF4035F"/>
    <w:rsid w:val="6F0A4F21"/>
    <w:rsid w:val="6F1C6017"/>
    <w:rsid w:val="6F6BF319"/>
    <w:rsid w:val="6F6EB39D"/>
    <w:rsid w:val="6F8E6121"/>
    <w:rsid w:val="6FA42637"/>
    <w:rsid w:val="6FA4CCDA"/>
    <w:rsid w:val="6FAFA281"/>
    <w:rsid w:val="6FEF6AF4"/>
    <w:rsid w:val="7041B2E4"/>
    <w:rsid w:val="70663825"/>
    <w:rsid w:val="706D64AB"/>
    <w:rsid w:val="709E91E8"/>
    <w:rsid w:val="70BC3C63"/>
    <w:rsid w:val="70C47950"/>
    <w:rsid w:val="7103A2FE"/>
    <w:rsid w:val="7127900F"/>
    <w:rsid w:val="7132AAA5"/>
    <w:rsid w:val="713D8DF4"/>
    <w:rsid w:val="714389C2"/>
    <w:rsid w:val="714A641D"/>
    <w:rsid w:val="7184719C"/>
    <w:rsid w:val="718E084F"/>
    <w:rsid w:val="71C29C02"/>
    <w:rsid w:val="71C6EB28"/>
    <w:rsid w:val="71DF1B68"/>
    <w:rsid w:val="71EF1D6D"/>
    <w:rsid w:val="7231AA8C"/>
    <w:rsid w:val="726EF241"/>
    <w:rsid w:val="72F700AF"/>
    <w:rsid w:val="73177D90"/>
    <w:rsid w:val="733D983F"/>
    <w:rsid w:val="7344A331"/>
    <w:rsid w:val="734E6ADB"/>
    <w:rsid w:val="734FE320"/>
    <w:rsid w:val="738A200D"/>
    <w:rsid w:val="73A31145"/>
    <w:rsid w:val="73A3EE15"/>
    <w:rsid w:val="73B47E32"/>
    <w:rsid w:val="73BEA515"/>
    <w:rsid w:val="73DF4711"/>
    <w:rsid w:val="73EBFEB7"/>
    <w:rsid w:val="741AC6DC"/>
    <w:rsid w:val="7433B185"/>
    <w:rsid w:val="744FB4AE"/>
    <w:rsid w:val="74650E34"/>
    <w:rsid w:val="746630A6"/>
    <w:rsid w:val="747F0FA8"/>
    <w:rsid w:val="7489E03B"/>
    <w:rsid w:val="748A2332"/>
    <w:rsid w:val="748D7023"/>
    <w:rsid w:val="7492F215"/>
    <w:rsid w:val="74A2E88D"/>
    <w:rsid w:val="74BC8957"/>
    <w:rsid w:val="74E51176"/>
    <w:rsid w:val="74E935F1"/>
    <w:rsid w:val="7537330E"/>
    <w:rsid w:val="75377CF6"/>
    <w:rsid w:val="75390D88"/>
    <w:rsid w:val="754729B7"/>
    <w:rsid w:val="756434AD"/>
    <w:rsid w:val="756E6169"/>
    <w:rsid w:val="75F3BA2F"/>
    <w:rsid w:val="75F72069"/>
    <w:rsid w:val="76024873"/>
    <w:rsid w:val="76358911"/>
    <w:rsid w:val="763FA4A5"/>
    <w:rsid w:val="765F96C3"/>
    <w:rsid w:val="76AB6F80"/>
    <w:rsid w:val="76AF390E"/>
    <w:rsid w:val="76B72072"/>
    <w:rsid w:val="76E12BAF"/>
    <w:rsid w:val="76E61252"/>
    <w:rsid w:val="76FAD5EA"/>
    <w:rsid w:val="7712E93F"/>
    <w:rsid w:val="7743162E"/>
    <w:rsid w:val="77A74DF4"/>
    <w:rsid w:val="77D5F222"/>
    <w:rsid w:val="7807F7E0"/>
    <w:rsid w:val="784C28C9"/>
    <w:rsid w:val="78D7F805"/>
    <w:rsid w:val="79452679"/>
    <w:rsid w:val="79695EC7"/>
    <w:rsid w:val="797E0ABF"/>
    <w:rsid w:val="798B9E61"/>
    <w:rsid w:val="799514F6"/>
    <w:rsid w:val="79994149"/>
    <w:rsid w:val="79ABE969"/>
    <w:rsid w:val="79B4081D"/>
    <w:rsid w:val="7A0C8323"/>
    <w:rsid w:val="7A0D07CD"/>
    <w:rsid w:val="7A1FA02C"/>
    <w:rsid w:val="7A2514DD"/>
    <w:rsid w:val="7A353CDB"/>
    <w:rsid w:val="7A46C61D"/>
    <w:rsid w:val="7A5311EC"/>
    <w:rsid w:val="7A55CBAC"/>
    <w:rsid w:val="7A585FA8"/>
    <w:rsid w:val="7A916472"/>
    <w:rsid w:val="7AED9370"/>
    <w:rsid w:val="7B07D972"/>
    <w:rsid w:val="7B7BB281"/>
    <w:rsid w:val="7B840ACF"/>
    <w:rsid w:val="7B88880A"/>
    <w:rsid w:val="7B9184AD"/>
    <w:rsid w:val="7BA2F6BA"/>
    <w:rsid w:val="7BD37863"/>
    <w:rsid w:val="7BD6C286"/>
    <w:rsid w:val="7C08534B"/>
    <w:rsid w:val="7C0998DF"/>
    <w:rsid w:val="7C1544D0"/>
    <w:rsid w:val="7C70B2A9"/>
    <w:rsid w:val="7C745572"/>
    <w:rsid w:val="7CA1D94E"/>
    <w:rsid w:val="7CBD8BDE"/>
    <w:rsid w:val="7CE0C895"/>
    <w:rsid w:val="7CE16BFE"/>
    <w:rsid w:val="7CEE11F1"/>
    <w:rsid w:val="7CF3CE06"/>
    <w:rsid w:val="7CFCCF7A"/>
    <w:rsid w:val="7D56F964"/>
    <w:rsid w:val="7D6E2C4C"/>
    <w:rsid w:val="7D82E3C9"/>
    <w:rsid w:val="7DCDF77C"/>
    <w:rsid w:val="7E0FEB42"/>
    <w:rsid w:val="7E206D3C"/>
    <w:rsid w:val="7E5051D5"/>
    <w:rsid w:val="7E626732"/>
    <w:rsid w:val="7E7C5B93"/>
    <w:rsid w:val="7EC6967C"/>
    <w:rsid w:val="7F0928B7"/>
    <w:rsid w:val="7F0A3F87"/>
    <w:rsid w:val="7F771C8A"/>
    <w:rsid w:val="7FC2AA58"/>
    <w:rsid w:val="7FD1D74F"/>
    <w:rsid w:val="7FDE2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4424F4B8-C50B-4851-9D76-4C4E72557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ello.com/b/U448eKZC/dailygreen" TargetMode="External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scrumguides.org/docs/scrumguide/v2020/2020-Scrum-Guide-Portuguese-European.pdf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://www.productbacklogbuilding.com/canvas/PBB_Canvas.pdf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Garudaakuma/DailyGreen-Project" TargetMode="External"/><Relationship Id="rId22" Type="http://schemas.openxmlformats.org/officeDocument/2006/relationships/hyperlink" Target="https://speakerdeck.com/fabiogr/product-backlog-building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E414655E278548BAD3860451D5000C" ma:contentTypeVersion="10" ma:contentTypeDescription="Create a new document." ma:contentTypeScope="" ma:versionID="ddb79a5e6a10fcafe14c2ec47b502445">
  <xsd:schema xmlns:xsd="http://www.w3.org/2001/XMLSchema" xmlns:xs="http://www.w3.org/2001/XMLSchema" xmlns:p="http://schemas.microsoft.com/office/2006/metadata/properties" xmlns:ns3="289e206d-d410-4006-a2aa-4cbf0c69a731" targetNamespace="http://schemas.microsoft.com/office/2006/metadata/properties" ma:root="true" ma:fieldsID="b2a85ed4010f23f7511249cf8987c38c" ns3:_="">
    <xsd:import namespace="289e206d-d410-4006-a2aa-4cbf0c69a7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9e206d-d410-4006-a2aa-4cbf0c69a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9e206d-d410-4006-a2aa-4cbf0c69a73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DE35D8-18E6-4B26-8A40-89A146469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9e206d-d410-4006-a2aa-4cbf0c69a7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289e206d-d410-4006-a2aa-4cbf0c69a731"/>
  </ds:schemaRefs>
</ds:datastoreItem>
</file>

<file path=customXml/itemProps4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8a1ef6c3-8324-4103-bf4a-1328c5dc3653}" enabled="0" method="" siteId="{8a1ef6c3-8324-4103-bf4a-1328c5dc3653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3172</Words>
  <Characters>17131</Characters>
  <Application>Microsoft Office Word</Application>
  <DocSecurity>0</DocSecurity>
  <Lines>142</Lines>
  <Paragraphs>40</Paragraphs>
  <ScaleCrop>false</ScaleCrop>
  <Company/>
  <LinksUpToDate>false</LinksUpToDate>
  <CharactersWithSpaces>20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ucas Serpa</cp:lastModifiedBy>
  <cp:revision>3</cp:revision>
  <cp:lastPrinted>2025-09-01T15:04:00Z</cp:lastPrinted>
  <dcterms:created xsi:type="dcterms:W3CDTF">2025-09-01T15:03:00Z</dcterms:created>
  <dcterms:modified xsi:type="dcterms:W3CDTF">2025-09-01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E414655E278548BAD3860451D5000C</vt:lpwstr>
  </property>
</Properties>
</file>